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257EC" w14:textId="516DC898" w:rsidR="006A68CC" w:rsidRPr="00A15C75" w:rsidRDefault="0018096D" w:rsidP="0018096D">
      <w:pPr>
        <w:tabs>
          <w:tab w:val="left" w:pos="6809"/>
        </w:tabs>
        <w:rPr>
          <w:color w:val="000000"/>
        </w:rPr>
      </w:pPr>
      <w:r>
        <w:rPr>
          <w:color w:val="000000"/>
        </w:rPr>
        <w:tab/>
      </w:r>
    </w:p>
    <w:p w14:paraId="10E3DF64" w14:textId="77777777" w:rsidR="00F9188B" w:rsidRPr="00A15C75" w:rsidRDefault="00F9188B">
      <w:pPr>
        <w:rPr>
          <w:color w:val="000000"/>
        </w:rPr>
      </w:pPr>
    </w:p>
    <w:p w14:paraId="2AD296ED" w14:textId="4D50BC11" w:rsidR="00F9188B" w:rsidRPr="00B81ABE" w:rsidRDefault="00775FF6" w:rsidP="00F9188B">
      <w:pPr>
        <w:jc w:val="center"/>
        <w:rPr>
          <w:rFonts w:cs="Arial"/>
          <w:color w:val="000000"/>
        </w:rPr>
      </w:pPr>
      <w:r>
        <w:rPr>
          <w:rFonts w:cs="Arial"/>
          <w:b/>
          <w:color w:val="000000"/>
          <w:sz w:val="24"/>
          <w:szCs w:val="24"/>
        </w:rPr>
        <w:t xml:space="preserve">Faculty of </w:t>
      </w:r>
      <w:r w:rsidR="00BC5511">
        <w:rPr>
          <w:rFonts w:cs="Arial"/>
          <w:b/>
          <w:color w:val="000000"/>
          <w:sz w:val="24"/>
          <w:szCs w:val="24"/>
        </w:rPr>
        <w:t>Computing</w:t>
      </w:r>
      <w:r w:rsidR="00F12E27">
        <w:rPr>
          <w:rFonts w:cs="Arial"/>
          <w:b/>
          <w:color w:val="000000"/>
          <w:sz w:val="24"/>
          <w:szCs w:val="24"/>
        </w:rPr>
        <w:t>,</w:t>
      </w:r>
      <w:r w:rsidR="00BC5511">
        <w:rPr>
          <w:rFonts w:cs="Arial"/>
          <w:b/>
          <w:color w:val="000000"/>
          <w:sz w:val="24"/>
          <w:szCs w:val="24"/>
        </w:rPr>
        <w:t xml:space="preserve"> Engineering and Media (CEM)</w:t>
      </w:r>
      <w:r>
        <w:rPr>
          <w:rFonts w:cs="Arial"/>
          <w:b/>
          <w:color w:val="000000"/>
          <w:sz w:val="24"/>
          <w:szCs w:val="24"/>
        </w:rPr>
        <w:br/>
      </w:r>
      <w:r w:rsidR="00F9188B" w:rsidRPr="00B81ABE">
        <w:rPr>
          <w:rFonts w:cs="Arial"/>
          <w:b/>
          <w:color w:val="000000"/>
          <w:sz w:val="24"/>
          <w:szCs w:val="24"/>
        </w:rPr>
        <w:t xml:space="preserve">Application to </w:t>
      </w:r>
      <w:r>
        <w:rPr>
          <w:rFonts w:cs="Arial"/>
          <w:b/>
          <w:color w:val="000000"/>
          <w:sz w:val="24"/>
          <w:szCs w:val="24"/>
        </w:rPr>
        <w:t>Gain Ethical Approval</w:t>
      </w:r>
      <w:r>
        <w:rPr>
          <w:rFonts w:cs="Arial"/>
          <w:b/>
          <w:color w:val="000000"/>
          <w:sz w:val="24"/>
          <w:szCs w:val="24"/>
        </w:rPr>
        <w:br/>
        <w:t>T</w:t>
      </w:r>
      <w:r w:rsidR="005A7656" w:rsidRPr="00B81ABE">
        <w:rPr>
          <w:rFonts w:cs="Arial"/>
          <w:b/>
          <w:color w:val="000000"/>
          <w:sz w:val="24"/>
          <w:szCs w:val="24"/>
        </w:rPr>
        <w:t xml:space="preserve">aught </w:t>
      </w:r>
      <w:r>
        <w:rPr>
          <w:rFonts w:cs="Arial"/>
          <w:b/>
          <w:color w:val="000000"/>
          <w:sz w:val="24"/>
          <w:szCs w:val="24"/>
        </w:rPr>
        <w:t>M</w:t>
      </w:r>
      <w:r w:rsidR="005A7656" w:rsidRPr="00B81ABE">
        <w:rPr>
          <w:rFonts w:cs="Arial"/>
          <w:b/>
          <w:color w:val="000000"/>
          <w:sz w:val="24"/>
          <w:szCs w:val="24"/>
        </w:rPr>
        <w:t>asters</w:t>
      </w:r>
      <w:r w:rsidR="00F12E27">
        <w:rPr>
          <w:rFonts w:cs="Arial"/>
          <w:b/>
          <w:color w:val="000000"/>
          <w:sz w:val="24"/>
          <w:szCs w:val="24"/>
        </w:rPr>
        <w:t>’</w:t>
      </w:r>
      <w:r w:rsidR="005A7656" w:rsidRPr="00B81ABE">
        <w:rPr>
          <w:rFonts w:cs="Arial"/>
          <w:b/>
          <w:color w:val="000000"/>
          <w:sz w:val="24"/>
          <w:szCs w:val="24"/>
        </w:rPr>
        <w:t xml:space="preserve"> </w:t>
      </w:r>
      <w:r>
        <w:rPr>
          <w:rFonts w:cs="Arial"/>
          <w:b/>
          <w:color w:val="000000"/>
          <w:sz w:val="24"/>
          <w:szCs w:val="24"/>
        </w:rPr>
        <w:t>D</w:t>
      </w:r>
      <w:r w:rsidR="005A7656" w:rsidRPr="00B81ABE">
        <w:rPr>
          <w:rFonts w:cs="Arial"/>
          <w:b/>
          <w:color w:val="000000"/>
          <w:sz w:val="24"/>
          <w:szCs w:val="24"/>
        </w:rPr>
        <w:t xml:space="preserve">egree </w:t>
      </w:r>
      <w:r>
        <w:rPr>
          <w:rFonts w:cs="Arial"/>
          <w:b/>
          <w:color w:val="000000"/>
          <w:sz w:val="24"/>
          <w:szCs w:val="24"/>
        </w:rPr>
        <w:t>Student</w:t>
      </w:r>
    </w:p>
    <w:p w14:paraId="6BF4DA49" w14:textId="77777777" w:rsidR="00F9188B" w:rsidRPr="00B81ABE" w:rsidRDefault="00F9188B">
      <w:pPr>
        <w:rPr>
          <w:rFonts w:cs="Arial"/>
          <w:color w:val="000000"/>
        </w:rPr>
      </w:pPr>
    </w:p>
    <w:p w14:paraId="2B671AB5" w14:textId="43CAED6C" w:rsidR="005A7656" w:rsidRPr="00B81ABE" w:rsidRDefault="005A7656">
      <w:pPr>
        <w:spacing w:before="120" w:after="120"/>
        <w:rPr>
          <w:rFonts w:cs="Arial"/>
          <w:i/>
          <w:color w:val="000000"/>
          <w:szCs w:val="18"/>
        </w:rPr>
      </w:pPr>
      <w:r w:rsidRPr="00B81ABE">
        <w:rPr>
          <w:rFonts w:cs="Arial"/>
          <w:i/>
          <w:color w:val="000000"/>
          <w:szCs w:val="18"/>
        </w:rPr>
        <w:t xml:space="preserve">NOTE: If your research involves using human tissue or fluid samples or </w:t>
      </w:r>
      <w:proofErr w:type="gramStart"/>
      <w:r w:rsidRPr="00B81ABE">
        <w:rPr>
          <w:rFonts w:cs="Arial"/>
          <w:i/>
          <w:color w:val="000000"/>
          <w:szCs w:val="18"/>
        </w:rPr>
        <w:t>animals</w:t>
      </w:r>
      <w:proofErr w:type="gramEnd"/>
      <w:r w:rsidRPr="00B81ABE">
        <w:rPr>
          <w:rFonts w:cs="Arial"/>
          <w:i/>
          <w:color w:val="000000"/>
          <w:szCs w:val="18"/>
        </w:rPr>
        <w:t xml:space="preserve"> please DO NOT use this form. You should seek guidance from the Chair of the Faculty Research Ethics Committee</w:t>
      </w:r>
      <w:r w:rsidR="00537FFD" w:rsidRPr="00B81ABE">
        <w:rPr>
          <w:rFonts w:cs="Arial"/>
          <w:i/>
          <w:color w:val="000000"/>
          <w:szCs w:val="18"/>
        </w:rPr>
        <w:t xml:space="preserve"> (FREC)</w:t>
      </w:r>
      <w:r w:rsidRPr="00B81ABE">
        <w:rPr>
          <w:rFonts w:cs="Arial"/>
          <w:i/>
          <w:color w:val="000000"/>
          <w:szCs w:val="18"/>
        </w:rPr>
        <w:t xml:space="preserve"> before starting </w:t>
      </w:r>
      <w:r w:rsidR="00B81ABE" w:rsidRPr="00B81ABE">
        <w:rPr>
          <w:rFonts w:cs="Arial"/>
          <w:i/>
          <w:color w:val="000000"/>
          <w:szCs w:val="18"/>
        </w:rPr>
        <w:t xml:space="preserve">your </w:t>
      </w:r>
      <w:r w:rsidRPr="00B81ABE">
        <w:rPr>
          <w:rFonts w:cs="Arial"/>
          <w:i/>
          <w:color w:val="000000"/>
          <w:szCs w:val="18"/>
        </w:rPr>
        <w:t>project.</w:t>
      </w:r>
    </w:p>
    <w:p w14:paraId="2D7852B8" w14:textId="2E6027A6" w:rsidR="005C7FD1" w:rsidRPr="00B81ABE" w:rsidRDefault="005A1E95" w:rsidP="005A1E95">
      <w:pPr>
        <w:spacing w:before="120" w:after="120"/>
        <w:rPr>
          <w:rFonts w:cs="Arial"/>
          <w:color w:val="000000"/>
          <w:szCs w:val="18"/>
        </w:rPr>
      </w:pPr>
      <w:r>
        <w:rPr>
          <w:rFonts w:cs="Arial"/>
          <w:color w:val="000000"/>
          <w:szCs w:val="18"/>
        </w:rPr>
        <w:t>All T</w:t>
      </w:r>
      <w:r w:rsidR="00DD3AA1" w:rsidRPr="00B81ABE">
        <w:rPr>
          <w:rFonts w:cs="Arial"/>
          <w:color w:val="000000"/>
          <w:szCs w:val="18"/>
        </w:rPr>
        <w:t>aught Masters that include a research project or dissertation require ethical approval</w:t>
      </w:r>
      <w:r w:rsidR="004C50CD" w:rsidRPr="00B81ABE">
        <w:rPr>
          <w:rFonts w:cs="Arial"/>
          <w:color w:val="000000"/>
          <w:szCs w:val="18"/>
        </w:rPr>
        <w:t xml:space="preserve">. </w:t>
      </w:r>
      <w:r w:rsidR="00B81ABE" w:rsidRPr="00B81ABE">
        <w:rPr>
          <w:rFonts w:cs="Arial"/>
          <w:color w:val="000000"/>
          <w:szCs w:val="18"/>
        </w:rPr>
        <w:t>S</w:t>
      </w:r>
      <w:r w:rsidR="004C50CD" w:rsidRPr="00B81ABE">
        <w:rPr>
          <w:rFonts w:cs="Arial"/>
          <w:color w:val="000000"/>
          <w:szCs w:val="18"/>
        </w:rPr>
        <w:t>tudent</w:t>
      </w:r>
      <w:r w:rsidR="00B81ABE" w:rsidRPr="00B81ABE">
        <w:rPr>
          <w:rFonts w:cs="Arial"/>
          <w:color w:val="000000"/>
          <w:szCs w:val="18"/>
        </w:rPr>
        <w:t xml:space="preserve">s must complete </w:t>
      </w:r>
      <w:r w:rsidR="005A7656" w:rsidRPr="00B81ABE">
        <w:rPr>
          <w:rFonts w:cs="Arial"/>
          <w:color w:val="000000"/>
          <w:szCs w:val="18"/>
        </w:rPr>
        <w:t>this</w:t>
      </w:r>
      <w:r w:rsidR="004C50CD" w:rsidRPr="00B81ABE">
        <w:rPr>
          <w:rFonts w:cs="Arial"/>
          <w:color w:val="000000"/>
          <w:szCs w:val="18"/>
        </w:rPr>
        <w:t xml:space="preserve"> form and discuss the likely outcome with their project supervisor.</w:t>
      </w:r>
      <w:r w:rsidR="00BC5511">
        <w:rPr>
          <w:rFonts w:cs="Arial"/>
          <w:color w:val="000000"/>
          <w:szCs w:val="18"/>
        </w:rPr>
        <w:t xml:space="preserve"> </w:t>
      </w:r>
      <w:r w:rsidR="004C50CD" w:rsidRPr="00B81ABE">
        <w:rPr>
          <w:rFonts w:cs="Arial"/>
          <w:color w:val="000000"/>
          <w:szCs w:val="18"/>
        </w:rPr>
        <w:t>T</w:t>
      </w:r>
      <w:r w:rsidR="005C7FD1" w:rsidRPr="00B81ABE">
        <w:rPr>
          <w:rFonts w:cs="Arial"/>
          <w:color w:val="000000"/>
          <w:szCs w:val="18"/>
        </w:rPr>
        <w:t>here are four possible outcomes:</w:t>
      </w:r>
    </w:p>
    <w:p w14:paraId="7C0A22D3" w14:textId="15B8D24A" w:rsidR="005C7FD1" w:rsidRPr="005A1E95" w:rsidRDefault="00A81963" w:rsidP="005A1E95">
      <w:pPr>
        <w:pStyle w:val="MediumGrid1-Accent21"/>
        <w:numPr>
          <w:ilvl w:val="0"/>
          <w:numId w:val="7"/>
        </w:numPr>
        <w:ind w:left="284" w:hanging="284"/>
        <w:contextualSpacing w:val="0"/>
        <w:rPr>
          <w:rFonts w:ascii="Arial" w:hAnsi="Arial" w:cs="Arial"/>
          <w:color w:val="000000"/>
          <w:sz w:val="18"/>
          <w:szCs w:val="18"/>
        </w:rPr>
      </w:pPr>
      <w:r w:rsidRPr="00B81ABE">
        <w:rPr>
          <w:rFonts w:ascii="Arial" w:hAnsi="Arial" w:cs="Arial"/>
          <w:color w:val="000000"/>
          <w:sz w:val="18"/>
          <w:szCs w:val="18"/>
        </w:rPr>
        <w:t>N</w:t>
      </w:r>
      <w:r w:rsidR="005C7FD1" w:rsidRPr="00B81ABE">
        <w:rPr>
          <w:rFonts w:ascii="Arial" w:hAnsi="Arial" w:cs="Arial"/>
          <w:color w:val="000000"/>
          <w:sz w:val="18"/>
          <w:szCs w:val="18"/>
        </w:rPr>
        <w:t xml:space="preserve">o 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>interaction with human beings is pla</w:t>
      </w:r>
      <w:r w:rsidR="00B939AF" w:rsidRPr="005A1E95">
        <w:rPr>
          <w:rFonts w:ascii="Arial" w:hAnsi="Arial" w:cs="Arial"/>
          <w:color w:val="000000"/>
          <w:sz w:val="18"/>
          <w:szCs w:val="18"/>
        </w:rPr>
        <w:t>nned and no identifiable data on or from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 xml:space="preserve"> individuals is used.</w:t>
      </w:r>
    </w:p>
    <w:p w14:paraId="54E61253" w14:textId="77777777" w:rsidR="005C7FD1" w:rsidRPr="005A1E95" w:rsidRDefault="00D6014B" w:rsidP="005A1E95">
      <w:pPr>
        <w:pStyle w:val="MediumGrid1-Accent21"/>
        <w:numPr>
          <w:ilvl w:val="0"/>
          <w:numId w:val="7"/>
        </w:numPr>
        <w:ind w:left="284" w:hanging="284"/>
        <w:contextualSpacing w:val="0"/>
        <w:rPr>
          <w:rFonts w:ascii="Arial" w:hAnsi="Arial" w:cs="Arial"/>
          <w:color w:val="000000"/>
          <w:sz w:val="18"/>
          <w:szCs w:val="18"/>
        </w:rPr>
      </w:pPr>
      <w:r w:rsidRPr="005A1E95">
        <w:rPr>
          <w:rFonts w:ascii="Arial" w:hAnsi="Arial" w:cs="Arial"/>
          <w:color w:val="000000"/>
          <w:sz w:val="18"/>
          <w:szCs w:val="18"/>
        </w:rPr>
        <w:t>S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 xml:space="preserve">tudents interview individuals, carry out surveys, observe, and participate with adults who understand the research and </w:t>
      </w:r>
      <w:r w:rsidR="00B939AF" w:rsidRPr="005A1E95">
        <w:rPr>
          <w:rFonts w:ascii="Arial" w:hAnsi="Arial" w:cs="Arial"/>
          <w:color w:val="000000"/>
          <w:sz w:val="18"/>
          <w:szCs w:val="18"/>
        </w:rPr>
        <w:t>are aware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 xml:space="preserve"> they can withdraw their participation at any time. Supervisors must ensure that the appropriate boxes </w:t>
      </w:r>
      <w:r w:rsidR="00B939AF" w:rsidRPr="005A1E95">
        <w:rPr>
          <w:rFonts w:ascii="Arial" w:hAnsi="Arial" w:cs="Arial"/>
          <w:color w:val="000000"/>
          <w:sz w:val="18"/>
          <w:szCs w:val="18"/>
        </w:rPr>
        <w:t>in section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 xml:space="preserve"> 2 are ticked and that the student knows how to address the ethical concerns.</w:t>
      </w:r>
    </w:p>
    <w:p w14:paraId="1959DF29" w14:textId="284AF3C0" w:rsidR="004C50CD" w:rsidRPr="005A1E95" w:rsidRDefault="000C575F" w:rsidP="005A1E95">
      <w:pPr>
        <w:pStyle w:val="TemplateName"/>
        <w:ind w:left="284" w:firstLine="0"/>
        <w:rPr>
          <w:rFonts w:ascii="Arial" w:hAnsi="Arial" w:cs="Arial"/>
          <w:i/>
          <w:color w:val="000000"/>
          <w:sz w:val="18"/>
          <w:szCs w:val="18"/>
        </w:rPr>
      </w:pPr>
      <w:r w:rsidRPr="005A1E95">
        <w:rPr>
          <w:rFonts w:ascii="Arial" w:hAnsi="Arial" w:cs="Arial"/>
          <w:i/>
          <w:color w:val="000000"/>
          <w:sz w:val="18"/>
          <w:szCs w:val="18"/>
        </w:rPr>
        <w:t>For p</w:t>
      </w:r>
      <w:r w:rsidR="004C50CD" w:rsidRPr="005A1E95">
        <w:rPr>
          <w:rFonts w:ascii="Arial" w:hAnsi="Arial" w:cs="Arial"/>
          <w:i/>
          <w:color w:val="000000"/>
          <w:sz w:val="18"/>
          <w:szCs w:val="18"/>
        </w:rPr>
        <w:t>roject</w:t>
      </w:r>
      <w:r w:rsidR="00B33CA5" w:rsidRPr="005A1E95">
        <w:rPr>
          <w:rFonts w:ascii="Arial" w:hAnsi="Arial" w:cs="Arial"/>
          <w:i/>
          <w:color w:val="000000"/>
          <w:sz w:val="18"/>
          <w:szCs w:val="18"/>
        </w:rPr>
        <w:t>s which fall</w:t>
      </w:r>
      <w:r w:rsidR="004C50CD" w:rsidRPr="005A1E95">
        <w:rPr>
          <w:rFonts w:ascii="Arial" w:hAnsi="Arial" w:cs="Arial"/>
          <w:i/>
          <w:color w:val="000000"/>
          <w:sz w:val="18"/>
          <w:szCs w:val="18"/>
        </w:rPr>
        <w:t xml:space="preserve"> under </w:t>
      </w:r>
      <w:r w:rsidRPr="005A1E95">
        <w:rPr>
          <w:rFonts w:ascii="Arial" w:hAnsi="Arial" w:cs="Arial"/>
          <w:i/>
          <w:color w:val="000000"/>
          <w:sz w:val="18"/>
          <w:szCs w:val="18"/>
        </w:rPr>
        <w:t>outcome 1 or 2</w:t>
      </w:r>
      <w:r w:rsidR="00B33CA5" w:rsidRPr="005A1E95">
        <w:rPr>
          <w:rFonts w:ascii="Arial" w:hAnsi="Arial" w:cs="Arial"/>
          <w:i/>
          <w:color w:val="000000"/>
          <w:sz w:val="18"/>
          <w:szCs w:val="18"/>
        </w:rPr>
        <w:t>,</w:t>
      </w:r>
      <w:r w:rsidRPr="005A1E95">
        <w:rPr>
          <w:rFonts w:ascii="Arial" w:hAnsi="Arial" w:cs="Arial"/>
          <w:i/>
          <w:color w:val="000000"/>
          <w:sz w:val="18"/>
          <w:szCs w:val="18"/>
        </w:rPr>
        <w:t xml:space="preserve"> this</w:t>
      </w:r>
      <w:r w:rsidR="004C50CD" w:rsidRPr="005A1E95">
        <w:rPr>
          <w:rFonts w:ascii="Arial" w:hAnsi="Arial" w:cs="Arial"/>
          <w:i/>
          <w:color w:val="000000"/>
          <w:sz w:val="18"/>
          <w:szCs w:val="18"/>
        </w:rPr>
        <w:t xml:space="preserve"> ethical </w:t>
      </w:r>
      <w:r w:rsidR="00B81ABE" w:rsidRPr="005A1E95">
        <w:rPr>
          <w:rFonts w:ascii="Arial" w:hAnsi="Arial" w:cs="Arial"/>
          <w:i/>
          <w:color w:val="000000"/>
          <w:sz w:val="18"/>
          <w:szCs w:val="18"/>
        </w:rPr>
        <w:t>application</w:t>
      </w:r>
      <w:r w:rsidR="004C50CD" w:rsidRPr="005A1E95">
        <w:rPr>
          <w:rFonts w:ascii="Arial" w:hAnsi="Arial" w:cs="Arial"/>
          <w:i/>
          <w:color w:val="000000"/>
          <w:sz w:val="18"/>
          <w:szCs w:val="18"/>
        </w:rPr>
        <w:t xml:space="preserve"> form should be signed by the student and the </w:t>
      </w:r>
      <w:r w:rsidR="004C50CD" w:rsidRPr="005A1E95">
        <w:rPr>
          <w:rFonts w:ascii="Arial" w:hAnsi="Arial" w:cs="Arial"/>
          <w:bCs/>
          <w:i/>
          <w:color w:val="000000"/>
          <w:sz w:val="18"/>
          <w:szCs w:val="18"/>
        </w:rPr>
        <w:t>project supervisor</w:t>
      </w:r>
      <w:r w:rsidR="00B33CA5" w:rsidRPr="005A1E95">
        <w:rPr>
          <w:rFonts w:ascii="Arial" w:hAnsi="Arial" w:cs="Arial"/>
          <w:i/>
          <w:color w:val="000000"/>
          <w:sz w:val="18"/>
          <w:szCs w:val="18"/>
        </w:rPr>
        <w:t>.</w:t>
      </w:r>
      <w:r w:rsidR="00537FFD" w:rsidRPr="005A1E95">
        <w:rPr>
          <w:rFonts w:ascii="Arial" w:hAnsi="Arial" w:cs="Arial"/>
          <w:i/>
          <w:color w:val="000000"/>
          <w:sz w:val="18"/>
          <w:szCs w:val="18"/>
        </w:rPr>
        <w:t xml:space="preserve"> Nothing further is required; the form does not need to go to the FREC.</w:t>
      </w:r>
    </w:p>
    <w:p w14:paraId="27D2D5AD" w14:textId="5A83B67E" w:rsidR="005C7FD1" w:rsidRPr="005A1E95" w:rsidRDefault="00D6014B" w:rsidP="005A1E95">
      <w:pPr>
        <w:pStyle w:val="MediumGrid1-Accent21"/>
        <w:numPr>
          <w:ilvl w:val="0"/>
          <w:numId w:val="7"/>
        </w:numPr>
        <w:ind w:left="284" w:hanging="284"/>
        <w:rPr>
          <w:rFonts w:ascii="Arial" w:hAnsi="Arial" w:cs="Arial"/>
          <w:color w:val="000000"/>
          <w:sz w:val="18"/>
          <w:szCs w:val="18"/>
        </w:rPr>
      </w:pPr>
      <w:r w:rsidRPr="005A1E95">
        <w:rPr>
          <w:rFonts w:ascii="Arial" w:hAnsi="Arial" w:cs="Arial"/>
          <w:color w:val="000000"/>
          <w:sz w:val="18"/>
          <w:szCs w:val="18"/>
        </w:rPr>
        <w:t>T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>he research is with vulnerable people who may not understand the research and their role (</w:t>
      </w:r>
      <w:proofErr w:type="spellStart"/>
      <w:proofErr w:type="gramStart"/>
      <w:r w:rsidR="005C7FD1" w:rsidRPr="005A1E95">
        <w:rPr>
          <w:rFonts w:ascii="Arial" w:hAnsi="Arial" w:cs="Arial"/>
          <w:color w:val="000000"/>
          <w:sz w:val="18"/>
          <w:szCs w:val="18"/>
        </w:rPr>
        <w:t>eg</w:t>
      </w:r>
      <w:proofErr w:type="spellEnd"/>
      <w:proofErr w:type="gramEnd"/>
      <w:r w:rsidR="005C7FD1" w:rsidRPr="005A1E95">
        <w:rPr>
          <w:rFonts w:ascii="Arial" w:hAnsi="Arial" w:cs="Arial"/>
          <w:color w:val="000000"/>
          <w:sz w:val="18"/>
          <w:szCs w:val="18"/>
        </w:rPr>
        <w:t xml:space="preserve"> children, hospital patients, people with mental health issues, subordinates in power relationships</w:t>
      </w:r>
      <w:r w:rsidR="00A81963" w:rsidRPr="005A1E95">
        <w:rPr>
          <w:rFonts w:ascii="Arial" w:hAnsi="Arial" w:cs="Arial"/>
          <w:color w:val="000000"/>
          <w:sz w:val="18"/>
          <w:szCs w:val="18"/>
        </w:rPr>
        <w:t>,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 xml:space="preserve"> etc).</w:t>
      </w:r>
      <w:r w:rsidR="00A73075" w:rsidRPr="005A1E95">
        <w:rPr>
          <w:rFonts w:ascii="Arial" w:hAnsi="Arial" w:cs="Arial"/>
          <w:color w:val="000000"/>
          <w:sz w:val="18"/>
          <w:szCs w:val="18"/>
        </w:rPr>
        <w:t xml:space="preserve"> This a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>lso applies to research into illegal activities or resea</w:t>
      </w:r>
      <w:r w:rsidR="0030027E" w:rsidRPr="005A1E95">
        <w:rPr>
          <w:rFonts w:ascii="Arial" w:hAnsi="Arial" w:cs="Arial"/>
          <w:color w:val="000000"/>
          <w:sz w:val="18"/>
          <w:szCs w:val="18"/>
        </w:rPr>
        <w:t>rch that could produce a risk of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 xml:space="preserve"> injury</w:t>
      </w:r>
      <w:r w:rsidR="00A81963" w:rsidRPr="005A1E95">
        <w:rPr>
          <w:rFonts w:ascii="Arial" w:hAnsi="Arial" w:cs="Arial"/>
          <w:color w:val="000000"/>
          <w:sz w:val="18"/>
          <w:szCs w:val="18"/>
        </w:rPr>
        <w:t xml:space="preserve"> to </w:t>
      </w:r>
      <w:r w:rsidR="0030027E" w:rsidRPr="005A1E95">
        <w:rPr>
          <w:rFonts w:ascii="Arial" w:hAnsi="Arial" w:cs="Arial"/>
          <w:color w:val="000000"/>
          <w:sz w:val="18"/>
          <w:szCs w:val="18"/>
        </w:rPr>
        <w:t>any</w:t>
      </w:r>
      <w:r w:rsidR="00B81ABE" w:rsidRPr="005A1E95">
        <w:rPr>
          <w:rFonts w:ascii="Arial" w:hAnsi="Arial" w:cs="Arial"/>
          <w:color w:val="000000"/>
          <w:sz w:val="18"/>
          <w:szCs w:val="18"/>
        </w:rPr>
        <w:t>b</w:t>
      </w:r>
      <w:r w:rsidR="0030027E" w:rsidRPr="005A1E95">
        <w:rPr>
          <w:rFonts w:ascii="Arial" w:hAnsi="Arial" w:cs="Arial"/>
          <w:color w:val="000000"/>
          <w:sz w:val="18"/>
          <w:szCs w:val="18"/>
        </w:rPr>
        <w:t>ody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>. The student / researcher must find ways to address these problems and the supervisor must be confident that the</w:t>
      </w:r>
      <w:r w:rsidR="00B81ABE" w:rsidRPr="005A1E95">
        <w:rPr>
          <w:rFonts w:ascii="Arial" w:hAnsi="Arial" w:cs="Arial"/>
          <w:color w:val="000000"/>
          <w:sz w:val="18"/>
          <w:szCs w:val="18"/>
        </w:rPr>
        <w:t xml:space="preserve">se 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>have been addressed satisfactorily.</w:t>
      </w:r>
    </w:p>
    <w:p w14:paraId="5E5C2703" w14:textId="3BC83A2C" w:rsidR="004C50CD" w:rsidRPr="005A1E95" w:rsidRDefault="000C575F" w:rsidP="005A1E95">
      <w:pPr>
        <w:pStyle w:val="TemplateName"/>
        <w:ind w:left="284" w:firstLine="0"/>
        <w:rPr>
          <w:rFonts w:ascii="Arial" w:hAnsi="Arial" w:cs="Arial"/>
          <w:i/>
          <w:color w:val="000000"/>
          <w:sz w:val="18"/>
          <w:szCs w:val="18"/>
        </w:rPr>
      </w:pPr>
      <w:r w:rsidRPr="005A1E95">
        <w:rPr>
          <w:rFonts w:ascii="Arial" w:hAnsi="Arial" w:cs="Arial"/>
          <w:i/>
          <w:color w:val="000000"/>
          <w:sz w:val="18"/>
          <w:szCs w:val="18"/>
        </w:rPr>
        <w:t xml:space="preserve">For projects </w:t>
      </w:r>
      <w:r w:rsidR="004C50CD" w:rsidRPr="005A1E95">
        <w:rPr>
          <w:rFonts w:ascii="Arial" w:hAnsi="Arial" w:cs="Arial"/>
          <w:i/>
          <w:color w:val="000000"/>
          <w:sz w:val="18"/>
          <w:szCs w:val="18"/>
        </w:rPr>
        <w:t>which fall under outcome 3</w:t>
      </w:r>
      <w:r w:rsidRPr="005A1E95">
        <w:rPr>
          <w:rFonts w:ascii="Arial" w:hAnsi="Arial" w:cs="Arial"/>
          <w:i/>
          <w:color w:val="000000"/>
          <w:sz w:val="18"/>
          <w:szCs w:val="18"/>
        </w:rPr>
        <w:t>, th</w:t>
      </w:r>
      <w:r w:rsidR="00B81ABE" w:rsidRPr="005A1E95">
        <w:rPr>
          <w:rFonts w:ascii="Arial" w:hAnsi="Arial" w:cs="Arial"/>
          <w:i/>
          <w:color w:val="000000"/>
          <w:sz w:val="18"/>
          <w:szCs w:val="18"/>
        </w:rPr>
        <w:t>e</w:t>
      </w:r>
      <w:r w:rsidRPr="005A1E95">
        <w:rPr>
          <w:rFonts w:ascii="Arial" w:hAnsi="Arial" w:cs="Arial"/>
          <w:i/>
          <w:color w:val="000000"/>
          <w:sz w:val="18"/>
          <w:szCs w:val="18"/>
        </w:rPr>
        <w:t xml:space="preserve"> </w:t>
      </w:r>
      <w:r w:rsidR="00B81ABE" w:rsidRPr="005A1E95">
        <w:rPr>
          <w:rFonts w:ascii="Arial" w:hAnsi="Arial" w:cs="Arial"/>
          <w:i/>
          <w:color w:val="000000"/>
          <w:sz w:val="18"/>
          <w:szCs w:val="18"/>
        </w:rPr>
        <w:t xml:space="preserve">ethical application form </w:t>
      </w:r>
      <w:r w:rsidR="004C50CD" w:rsidRPr="005A1E95">
        <w:rPr>
          <w:rFonts w:ascii="Arial" w:hAnsi="Arial" w:cs="Arial"/>
          <w:i/>
          <w:color w:val="000000"/>
          <w:sz w:val="18"/>
          <w:szCs w:val="18"/>
        </w:rPr>
        <w:t xml:space="preserve">should be signed by the student and project supervisor and a copy of the review form sent to the FREC (via </w:t>
      </w:r>
      <w:hyperlink r:id="rId8" w:history="1">
        <w:r w:rsidR="004C50CD" w:rsidRPr="005A1E95">
          <w:rPr>
            <w:rStyle w:val="Hyperlink"/>
            <w:rFonts w:ascii="Arial" w:hAnsi="Arial" w:cs="Arial"/>
            <w:i/>
            <w:color w:val="0432FF"/>
            <w:sz w:val="18"/>
            <w:szCs w:val="18"/>
          </w:rPr>
          <w:t>amsmith@dmu.ac.uk</w:t>
        </w:r>
      </w:hyperlink>
      <w:r w:rsidR="004C50CD" w:rsidRPr="005A1E95">
        <w:rPr>
          <w:rFonts w:ascii="Arial" w:hAnsi="Arial" w:cs="Arial"/>
          <w:i/>
          <w:color w:val="000000"/>
          <w:sz w:val="18"/>
          <w:szCs w:val="18"/>
        </w:rPr>
        <w:t>). Once the FREC accepts the review form</w:t>
      </w:r>
      <w:r w:rsidR="005A7656" w:rsidRPr="005A1E95">
        <w:rPr>
          <w:rFonts w:ascii="Arial" w:hAnsi="Arial" w:cs="Arial"/>
          <w:i/>
          <w:color w:val="000000"/>
          <w:sz w:val="18"/>
          <w:szCs w:val="18"/>
        </w:rPr>
        <w:t>,</w:t>
      </w:r>
      <w:r w:rsidR="004C50CD" w:rsidRPr="005A1E95">
        <w:rPr>
          <w:rFonts w:ascii="Arial" w:hAnsi="Arial" w:cs="Arial"/>
          <w:i/>
          <w:color w:val="000000"/>
          <w:sz w:val="18"/>
          <w:szCs w:val="18"/>
        </w:rPr>
        <w:t xml:space="preserve"> the student and supervisor will be </w:t>
      </w:r>
      <w:proofErr w:type="gramStart"/>
      <w:r w:rsidR="004C50CD" w:rsidRPr="005A1E95">
        <w:rPr>
          <w:rFonts w:ascii="Arial" w:hAnsi="Arial" w:cs="Arial"/>
          <w:i/>
          <w:color w:val="000000"/>
          <w:sz w:val="18"/>
          <w:szCs w:val="18"/>
        </w:rPr>
        <w:t>notified</w:t>
      </w:r>
      <w:proofErr w:type="gramEnd"/>
      <w:r w:rsidR="004C50CD" w:rsidRPr="005A1E95">
        <w:rPr>
          <w:rFonts w:ascii="Arial" w:hAnsi="Arial" w:cs="Arial"/>
          <w:i/>
          <w:color w:val="000000"/>
          <w:sz w:val="18"/>
          <w:szCs w:val="18"/>
        </w:rPr>
        <w:t xml:space="preserve"> and the student may start work on the project. </w:t>
      </w:r>
    </w:p>
    <w:p w14:paraId="10517DC7" w14:textId="77777777" w:rsidR="005C7FD1" w:rsidRPr="005A1E95" w:rsidRDefault="00D6014B" w:rsidP="005A1E95">
      <w:pPr>
        <w:pStyle w:val="MediumGrid1-Accent21"/>
        <w:numPr>
          <w:ilvl w:val="0"/>
          <w:numId w:val="7"/>
        </w:numPr>
        <w:ind w:left="284" w:hanging="284"/>
        <w:rPr>
          <w:rFonts w:ascii="Arial" w:hAnsi="Arial" w:cs="Arial"/>
          <w:color w:val="000000"/>
          <w:sz w:val="18"/>
          <w:szCs w:val="18"/>
        </w:rPr>
      </w:pPr>
      <w:r w:rsidRPr="005A1E95">
        <w:rPr>
          <w:rFonts w:ascii="Arial" w:hAnsi="Arial" w:cs="Arial"/>
          <w:color w:val="000000"/>
          <w:sz w:val="18"/>
          <w:szCs w:val="18"/>
        </w:rPr>
        <w:t xml:space="preserve">The 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 xml:space="preserve">research </w:t>
      </w:r>
      <w:r w:rsidRPr="005A1E95">
        <w:rPr>
          <w:rFonts w:ascii="Arial" w:hAnsi="Arial" w:cs="Arial"/>
          <w:color w:val="000000"/>
          <w:sz w:val="18"/>
          <w:szCs w:val="18"/>
        </w:rPr>
        <w:t>is ethically problematic</w:t>
      </w:r>
      <w:r w:rsidR="005C7FD1" w:rsidRPr="005A1E95">
        <w:rPr>
          <w:rFonts w:ascii="Arial" w:hAnsi="Arial" w:cs="Arial"/>
          <w:color w:val="000000"/>
          <w:sz w:val="18"/>
          <w:szCs w:val="18"/>
        </w:rPr>
        <w:t>.</w:t>
      </w:r>
    </w:p>
    <w:p w14:paraId="2152ED0C" w14:textId="171AB484" w:rsidR="004C50CD" w:rsidRPr="00B81ABE" w:rsidRDefault="000C575F" w:rsidP="005A1E95">
      <w:pPr>
        <w:pStyle w:val="TemplateName"/>
        <w:ind w:left="284" w:firstLine="0"/>
        <w:rPr>
          <w:rFonts w:ascii="Arial" w:hAnsi="Arial" w:cs="Arial"/>
          <w:i/>
          <w:color w:val="000000"/>
          <w:sz w:val="18"/>
          <w:szCs w:val="18"/>
        </w:rPr>
      </w:pPr>
      <w:r w:rsidRPr="005A1E95">
        <w:rPr>
          <w:rFonts w:ascii="Arial" w:hAnsi="Arial" w:cs="Arial"/>
          <w:i/>
          <w:color w:val="000000"/>
          <w:sz w:val="18"/>
          <w:szCs w:val="18"/>
        </w:rPr>
        <w:t xml:space="preserve">For projects </w:t>
      </w:r>
      <w:r w:rsidR="004C50CD" w:rsidRPr="005A1E95">
        <w:rPr>
          <w:rFonts w:ascii="Arial" w:hAnsi="Arial" w:cs="Arial"/>
          <w:i/>
          <w:color w:val="000000"/>
          <w:sz w:val="18"/>
          <w:szCs w:val="18"/>
        </w:rPr>
        <w:t>which fall under outcome 4</w:t>
      </w:r>
      <w:r w:rsidRPr="005A1E95">
        <w:rPr>
          <w:rFonts w:ascii="Arial" w:hAnsi="Arial" w:cs="Arial"/>
          <w:i/>
          <w:color w:val="000000"/>
          <w:sz w:val="18"/>
          <w:szCs w:val="18"/>
        </w:rPr>
        <w:t>,</w:t>
      </w:r>
      <w:r w:rsidR="00B81ABE" w:rsidRPr="005A1E95">
        <w:rPr>
          <w:rFonts w:ascii="Arial" w:hAnsi="Arial" w:cs="Arial"/>
          <w:i/>
          <w:color w:val="000000"/>
          <w:sz w:val="18"/>
          <w:szCs w:val="18"/>
        </w:rPr>
        <w:t xml:space="preserve"> this</w:t>
      </w:r>
      <w:r w:rsidRPr="005A1E95">
        <w:rPr>
          <w:rFonts w:ascii="Arial" w:hAnsi="Arial" w:cs="Arial"/>
          <w:i/>
          <w:color w:val="000000"/>
          <w:sz w:val="18"/>
          <w:szCs w:val="18"/>
        </w:rPr>
        <w:t xml:space="preserve"> </w:t>
      </w:r>
      <w:r w:rsidR="00B81ABE" w:rsidRPr="005A1E95">
        <w:rPr>
          <w:rFonts w:ascii="Arial" w:hAnsi="Arial" w:cs="Arial"/>
          <w:i/>
          <w:color w:val="000000"/>
          <w:sz w:val="18"/>
          <w:szCs w:val="18"/>
        </w:rPr>
        <w:t xml:space="preserve">ethical application form </w:t>
      </w:r>
      <w:r w:rsidR="004C50CD" w:rsidRPr="005A1E95">
        <w:rPr>
          <w:rFonts w:ascii="Arial" w:hAnsi="Arial" w:cs="Arial"/>
          <w:i/>
          <w:color w:val="000000"/>
          <w:sz w:val="18"/>
          <w:szCs w:val="18"/>
        </w:rPr>
        <w:t>should be signed by the student and project supervisor and a copy of</w:t>
      </w:r>
      <w:r w:rsidR="004C50CD" w:rsidRPr="00B81ABE">
        <w:rPr>
          <w:rFonts w:ascii="Arial" w:hAnsi="Arial" w:cs="Arial"/>
          <w:i/>
          <w:color w:val="000000"/>
          <w:sz w:val="18"/>
          <w:szCs w:val="18"/>
        </w:rPr>
        <w:t xml:space="preserve"> the review form submitted to the </w:t>
      </w:r>
      <w:r w:rsidR="00B81ABE" w:rsidRPr="00B81ABE">
        <w:rPr>
          <w:rFonts w:ascii="Arial" w:hAnsi="Arial" w:cs="Arial"/>
          <w:i/>
          <w:color w:val="000000"/>
          <w:sz w:val="18"/>
          <w:szCs w:val="18"/>
        </w:rPr>
        <w:t xml:space="preserve">FREC (via </w:t>
      </w:r>
      <w:hyperlink r:id="rId9" w:history="1">
        <w:r w:rsidR="00B81ABE" w:rsidRPr="00B81ABE">
          <w:rPr>
            <w:rStyle w:val="Hyperlink"/>
            <w:rFonts w:ascii="Arial" w:hAnsi="Arial" w:cs="Arial"/>
            <w:i/>
            <w:color w:val="0432FF"/>
            <w:sz w:val="18"/>
            <w:szCs w:val="18"/>
          </w:rPr>
          <w:t>amsmith@dmu.ac.uk</w:t>
        </w:r>
      </w:hyperlink>
      <w:r w:rsidR="00B81ABE" w:rsidRPr="00B81ABE">
        <w:rPr>
          <w:rFonts w:ascii="Arial" w:hAnsi="Arial" w:cs="Arial"/>
          <w:i/>
          <w:color w:val="000000"/>
          <w:sz w:val="18"/>
          <w:szCs w:val="18"/>
        </w:rPr>
        <w:t>)</w:t>
      </w:r>
      <w:r w:rsidR="004C50CD" w:rsidRPr="00B81ABE">
        <w:rPr>
          <w:rFonts w:ascii="Arial" w:hAnsi="Arial" w:cs="Arial"/>
          <w:i/>
          <w:color w:val="000000"/>
          <w:sz w:val="18"/>
          <w:szCs w:val="18"/>
        </w:rPr>
        <w:t xml:space="preserve"> for resolution. </w:t>
      </w:r>
      <w:r w:rsidR="005A7656" w:rsidRPr="00B81ABE">
        <w:rPr>
          <w:rFonts w:ascii="Arial" w:hAnsi="Arial" w:cs="Arial"/>
          <w:i/>
          <w:color w:val="000000"/>
          <w:sz w:val="18"/>
          <w:szCs w:val="18"/>
        </w:rPr>
        <w:t xml:space="preserve">Once resolved, the student and supervisor will be </w:t>
      </w:r>
      <w:proofErr w:type="gramStart"/>
      <w:r w:rsidR="005A7656" w:rsidRPr="00B81ABE">
        <w:rPr>
          <w:rFonts w:ascii="Arial" w:hAnsi="Arial" w:cs="Arial"/>
          <w:i/>
          <w:color w:val="000000"/>
          <w:sz w:val="18"/>
          <w:szCs w:val="18"/>
        </w:rPr>
        <w:t>notified</w:t>
      </w:r>
      <w:proofErr w:type="gramEnd"/>
      <w:r w:rsidR="005A7656" w:rsidRPr="00B81ABE">
        <w:rPr>
          <w:rFonts w:ascii="Arial" w:hAnsi="Arial" w:cs="Arial"/>
          <w:i/>
          <w:color w:val="000000"/>
          <w:sz w:val="18"/>
          <w:szCs w:val="18"/>
        </w:rPr>
        <w:t xml:space="preserve"> and the student may start work on the project.</w:t>
      </w:r>
    </w:p>
    <w:p w14:paraId="055CB037" w14:textId="77777777" w:rsidR="005A7656" w:rsidRPr="00B81ABE" w:rsidRDefault="005A7656" w:rsidP="005A7656">
      <w:pPr>
        <w:pStyle w:val="TemplateName"/>
        <w:spacing w:before="240" w:line="288" w:lineRule="auto"/>
        <w:ind w:left="0" w:firstLine="0"/>
        <w:rPr>
          <w:rFonts w:ascii="Arial" w:hAnsi="Arial" w:cs="Arial"/>
          <w:b/>
          <w:color w:val="000000"/>
          <w:sz w:val="18"/>
          <w:szCs w:val="18"/>
        </w:rPr>
      </w:pPr>
      <w:r w:rsidRPr="00B81ABE">
        <w:rPr>
          <w:rFonts w:ascii="Arial" w:hAnsi="Arial" w:cs="Arial"/>
          <w:b/>
          <w:color w:val="000000"/>
          <w:sz w:val="18"/>
          <w:szCs w:val="18"/>
        </w:rPr>
        <w:t>All outcomes</w:t>
      </w:r>
    </w:p>
    <w:p w14:paraId="4FE0F310" w14:textId="77777777" w:rsidR="004C50CD" w:rsidRPr="00B81ABE" w:rsidRDefault="005A7656" w:rsidP="005A7656">
      <w:pPr>
        <w:pStyle w:val="TemplateName"/>
        <w:spacing w:before="0" w:line="288" w:lineRule="auto"/>
        <w:ind w:left="0" w:firstLine="0"/>
        <w:rPr>
          <w:rFonts w:ascii="Arial" w:hAnsi="Arial" w:cs="Arial"/>
          <w:color w:val="000000"/>
          <w:sz w:val="18"/>
          <w:szCs w:val="18"/>
        </w:rPr>
      </w:pPr>
      <w:r w:rsidRPr="00B81ABE">
        <w:rPr>
          <w:rFonts w:ascii="Arial" w:hAnsi="Arial" w:cs="Arial"/>
          <w:color w:val="000000"/>
          <w:sz w:val="18"/>
          <w:szCs w:val="18"/>
        </w:rPr>
        <w:t xml:space="preserve">Once </w:t>
      </w:r>
      <w:r w:rsidR="004C50CD" w:rsidRPr="00B81ABE">
        <w:rPr>
          <w:rFonts w:ascii="Arial" w:hAnsi="Arial" w:cs="Arial"/>
          <w:color w:val="000000"/>
          <w:sz w:val="18"/>
          <w:szCs w:val="18"/>
        </w:rPr>
        <w:t>approved</w:t>
      </w:r>
      <w:r w:rsidRPr="00B81ABE">
        <w:rPr>
          <w:rFonts w:ascii="Arial" w:hAnsi="Arial" w:cs="Arial"/>
          <w:color w:val="000000"/>
          <w:sz w:val="18"/>
          <w:szCs w:val="18"/>
        </w:rPr>
        <w:t>,</w:t>
      </w:r>
      <w:r w:rsidR="004C50CD" w:rsidRPr="00B81ABE">
        <w:rPr>
          <w:rFonts w:ascii="Arial" w:hAnsi="Arial" w:cs="Arial"/>
          <w:color w:val="000000"/>
          <w:sz w:val="18"/>
          <w:szCs w:val="18"/>
        </w:rPr>
        <w:t xml:space="preserve"> the form should be submitted by the student to the </w:t>
      </w:r>
      <w:r w:rsidR="00AA294A" w:rsidRPr="00B81ABE">
        <w:rPr>
          <w:rFonts w:ascii="Arial" w:hAnsi="Arial" w:cs="Arial"/>
          <w:color w:val="000000"/>
          <w:sz w:val="18"/>
          <w:szCs w:val="18"/>
        </w:rPr>
        <w:t xml:space="preserve">relevant </w:t>
      </w:r>
      <w:r w:rsidR="004C50CD" w:rsidRPr="00B81ABE">
        <w:rPr>
          <w:rFonts w:ascii="Arial" w:hAnsi="Arial" w:cs="Arial"/>
          <w:color w:val="000000"/>
          <w:sz w:val="18"/>
          <w:szCs w:val="18"/>
        </w:rPr>
        <w:t xml:space="preserve">Blackboard Dissertation shell. A copy of the form and, </w:t>
      </w:r>
      <w:r w:rsidR="004C50CD" w:rsidRPr="00B81ABE">
        <w:rPr>
          <w:rFonts w:ascii="Arial" w:hAnsi="Arial" w:cs="Arial"/>
          <w:i/>
          <w:color w:val="000000"/>
          <w:sz w:val="18"/>
          <w:szCs w:val="18"/>
        </w:rPr>
        <w:t>where relevant</w:t>
      </w:r>
      <w:r w:rsidR="004C50CD" w:rsidRPr="00B81ABE">
        <w:rPr>
          <w:rFonts w:ascii="Arial" w:hAnsi="Arial" w:cs="Arial"/>
          <w:color w:val="000000"/>
          <w:sz w:val="18"/>
          <w:szCs w:val="18"/>
        </w:rPr>
        <w:t>, the following supporting documents</w:t>
      </w:r>
      <w:r w:rsidRPr="00B81ABE">
        <w:rPr>
          <w:rFonts w:ascii="Arial" w:hAnsi="Arial" w:cs="Arial"/>
          <w:color w:val="000000"/>
          <w:sz w:val="18"/>
          <w:szCs w:val="18"/>
        </w:rPr>
        <w:t>,</w:t>
      </w:r>
      <w:r w:rsidR="004C50CD" w:rsidRPr="00B81ABE">
        <w:rPr>
          <w:rFonts w:ascii="Arial" w:hAnsi="Arial" w:cs="Arial"/>
          <w:color w:val="000000"/>
          <w:sz w:val="18"/>
          <w:szCs w:val="18"/>
        </w:rPr>
        <w:t xml:space="preserve"> must be included in the project report (dissertation) </w:t>
      </w:r>
      <w:r w:rsidRPr="00B81ABE">
        <w:rPr>
          <w:rFonts w:ascii="Arial" w:hAnsi="Arial" w:cs="Arial"/>
          <w:color w:val="000000"/>
          <w:sz w:val="18"/>
          <w:szCs w:val="18"/>
        </w:rPr>
        <w:t xml:space="preserve">as appendices </w:t>
      </w:r>
      <w:r w:rsidR="004C50CD" w:rsidRPr="00B81ABE">
        <w:rPr>
          <w:rFonts w:ascii="Arial" w:hAnsi="Arial" w:cs="Arial"/>
          <w:color w:val="000000"/>
          <w:sz w:val="18"/>
          <w:szCs w:val="18"/>
        </w:rPr>
        <w:t>when it is submitted for assessment.</w:t>
      </w:r>
    </w:p>
    <w:p w14:paraId="03D998CA" w14:textId="77777777" w:rsidR="004C50CD" w:rsidRPr="00B81ABE" w:rsidRDefault="004C50CD" w:rsidP="00AA294A">
      <w:pPr>
        <w:pStyle w:val="TemplateName"/>
        <w:spacing w:after="60" w:line="288" w:lineRule="auto"/>
        <w:ind w:left="0" w:firstLine="0"/>
        <w:rPr>
          <w:rFonts w:ascii="Arial" w:hAnsi="Arial" w:cs="Arial"/>
          <w:color w:val="000000"/>
          <w:sz w:val="18"/>
          <w:szCs w:val="18"/>
        </w:rPr>
      </w:pPr>
      <w:r w:rsidRPr="00B81ABE">
        <w:rPr>
          <w:rFonts w:ascii="Arial" w:hAnsi="Arial" w:cs="Arial"/>
          <w:color w:val="000000"/>
          <w:sz w:val="18"/>
          <w:szCs w:val="18"/>
        </w:rPr>
        <w:t>Supporting documents</w:t>
      </w:r>
      <w:r w:rsidR="001B0947" w:rsidRPr="00B81ABE">
        <w:rPr>
          <w:rFonts w:ascii="Arial" w:hAnsi="Arial" w:cs="Arial"/>
          <w:color w:val="000000"/>
          <w:sz w:val="18"/>
          <w:szCs w:val="18"/>
        </w:rPr>
        <w:t xml:space="preserve"> (may apply to outcome 2, 3 or 4)</w:t>
      </w:r>
      <w:r w:rsidRPr="00B81ABE">
        <w:rPr>
          <w:rFonts w:ascii="Arial" w:hAnsi="Arial" w:cs="Arial"/>
          <w:color w:val="000000"/>
          <w:sz w:val="18"/>
          <w:szCs w:val="18"/>
        </w:rPr>
        <w:t>:</w:t>
      </w:r>
    </w:p>
    <w:p w14:paraId="4DC7270B" w14:textId="77777777" w:rsidR="004C50CD" w:rsidRPr="00B81ABE" w:rsidRDefault="004C50CD" w:rsidP="00AA294A">
      <w:pPr>
        <w:numPr>
          <w:ilvl w:val="0"/>
          <w:numId w:val="1"/>
        </w:numPr>
        <w:spacing w:after="60"/>
        <w:ind w:left="284" w:hanging="284"/>
        <w:rPr>
          <w:rFonts w:cs="Arial"/>
          <w:color w:val="000000"/>
          <w:szCs w:val="18"/>
        </w:rPr>
      </w:pPr>
      <w:r w:rsidRPr="00B81ABE">
        <w:rPr>
          <w:rFonts w:cs="Arial"/>
          <w:color w:val="000000"/>
          <w:szCs w:val="18"/>
        </w:rPr>
        <w:t xml:space="preserve">Information that will be provided to the study </w:t>
      </w:r>
      <w:proofErr w:type="gramStart"/>
      <w:r w:rsidRPr="00B81ABE">
        <w:rPr>
          <w:rFonts w:cs="Arial"/>
          <w:color w:val="000000"/>
          <w:szCs w:val="18"/>
        </w:rPr>
        <w:t>participants</w:t>
      </w:r>
      <w:proofErr w:type="gramEnd"/>
    </w:p>
    <w:p w14:paraId="6C31AA88" w14:textId="77777777" w:rsidR="004C50CD" w:rsidRPr="00B81ABE" w:rsidRDefault="004C50CD" w:rsidP="00AA294A">
      <w:pPr>
        <w:numPr>
          <w:ilvl w:val="0"/>
          <w:numId w:val="1"/>
        </w:numPr>
        <w:spacing w:after="60"/>
        <w:ind w:left="284" w:hanging="284"/>
        <w:rPr>
          <w:rFonts w:cs="Arial"/>
          <w:color w:val="000000"/>
          <w:szCs w:val="18"/>
        </w:rPr>
      </w:pPr>
      <w:r w:rsidRPr="00B81ABE">
        <w:rPr>
          <w:rFonts w:cs="Arial"/>
          <w:color w:val="000000"/>
          <w:szCs w:val="18"/>
        </w:rPr>
        <w:t>Participant consent form</w:t>
      </w:r>
    </w:p>
    <w:p w14:paraId="486825EE" w14:textId="77777777" w:rsidR="004C50CD" w:rsidRPr="00B81ABE" w:rsidRDefault="004C50CD" w:rsidP="00AA294A">
      <w:pPr>
        <w:numPr>
          <w:ilvl w:val="0"/>
          <w:numId w:val="1"/>
        </w:numPr>
        <w:spacing w:after="60"/>
        <w:ind w:left="284" w:hanging="284"/>
        <w:rPr>
          <w:rFonts w:cs="Arial"/>
          <w:b/>
          <w:color w:val="000000"/>
          <w:szCs w:val="18"/>
        </w:rPr>
      </w:pPr>
      <w:r w:rsidRPr="00B81ABE">
        <w:rPr>
          <w:rFonts w:cs="Arial"/>
          <w:color w:val="000000"/>
          <w:szCs w:val="18"/>
        </w:rPr>
        <w:t xml:space="preserve">Other documentation as advised by the supervisory </w:t>
      </w:r>
      <w:proofErr w:type="gramStart"/>
      <w:r w:rsidRPr="00B81ABE">
        <w:rPr>
          <w:rFonts w:cs="Arial"/>
          <w:color w:val="000000"/>
          <w:szCs w:val="18"/>
        </w:rPr>
        <w:t>team</w:t>
      </w:r>
      <w:proofErr w:type="gramEnd"/>
    </w:p>
    <w:p w14:paraId="5E84057C" w14:textId="77777777" w:rsidR="00AA294A" w:rsidRPr="00B81ABE" w:rsidRDefault="00AA294A" w:rsidP="00AA294A">
      <w:pPr>
        <w:spacing w:after="60"/>
        <w:rPr>
          <w:rFonts w:cs="Arial"/>
          <w:b/>
          <w:color w:val="000000"/>
          <w:szCs w:val="18"/>
        </w:rPr>
      </w:pPr>
    </w:p>
    <w:tbl>
      <w:tblPr>
        <w:tblW w:w="10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38"/>
        <w:gridCol w:w="3432"/>
        <w:gridCol w:w="1338"/>
        <w:gridCol w:w="3700"/>
      </w:tblGrid>
      <w:tr w:rsidR="00870C2D" w:rsidRPr="00B81ABE" w14:paraId="086657B8" w14:textId="77777777">
        <w:tc>
          <w:tcPr>
            <w:tcW w:w="1010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9D340B7" w14:textId="669BD988" w:rsidR="00870C2D" w:rsidRPr="00183478" w:rsidRDefault="00E861BE" w:rsidP="00D97CD0">
            <w:pPr>
              <w:pStyle w:val="TableHeading"/>
              <w:spacing w:after="40"/>
              <w:ind w:left="0" w:firstLine="0"/>
              <w:rPr>
                <w:rFonts w:cs="Arial"/>
                <w:color w:val="000000"/>
                <w:szCs w:val="18"/>
              </w:rPr>
            </w:pPr>
            <w:r w:rsidRPr="00183478">
              <w:rPr>
                <w:rFonts w:cs="Arial"/>
                <w:color w:val="000000"/>
                <w:szCs w:val="18"/>
              </w:rPr>
              <w:t>1.</w:t>
            </w:r>
            <w:r w:rsidR="00BC5511">
              <w:rPr>
                <w:rFonts w:cs="Arial"/>
                <w:color w:val="000000"/>
                <w:szCs w:val="18"/>
              </w:rPr>
              <w:t xml:space="preserve"> </w:t>
            </w:r>
            <w:r w:rsidR="00870C2D" w:rsidRPr="00183478">
              <w:rPr>
                <w:rFonts w:cs="Arial"/>
                <w:color w:val="000000"/>
                <w:szCs w:val="18"/>
              </w:rPr>
              <w:t>Applicant</w:t>
            </w:r>
          </w:p>
        </w:tc>
      </w:tr>
      <w:tr w:rsidR="00870C2D" w:rsidRPr="00B81ABE" w14:paraId="2430029E" w14:textId="77777777" w:rsidTr="00B10A29">
        <w:tc>
          <w:tcPr>
            <w:tcW w:w="16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93FD9E6" w14:textId="77777777" w:rsidR="00870C2D" w:rsidRPr="00183478" w:rsidRDefault="005033E9" w:rsidP="00D97CD0">
            <w:pPr>
              <w:pStyle w:val="tableform"/>
              <w:spacing w:after="40" w:line="240" w:lineRule="auto"/>
              <w:ind w:left="0"/>
              <w:rPr>
                <w:rFonts w:cs="Arial"/>
                <w:color w:val="000000"/>
                <w:szCs w:val="18"/>
              </w:rPr>
            </w:pPr>
            <w:r w:rsidRPr="00183478">
              <w:rPr>
                <w:rFonts w:cs="Arial"/>
                <w:color w:val="000000"/>
                <w:szCs w:val="18"/>
              </w:rPr>
              <w:t>Surn</w:t>
            </w:r>
            <w:r w:rsidR="00870C2D" w:rsidRPr="00183478">
              <w:rPr>
                <w:rFonts w:cs="Arial"/>
                <w:color w:val="000000"/>
                <w:szCs w:val="18"/>
              </w:rPr>
              <w:t>ame</w:t>
            </w:r>
          </w:p>
        </w:tc>
        <w:tc>
          <w:tcPr>
            <w:tcW w:w="3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974545" w14:textId="332F5C9C" w:rsidR="00870C2D" w:rsidRPr="00183478" w:rsidRDefault="00180E60" w:rsidP="00D97CD0">
            <w:pPr>
              <w:pStyle w:val="fillin"/>
              <w:spacing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OLANIYAN</w:t>
            </w:r>
          </w:p>
        </w:tc>
        <w:tc>
          <w:tcPr>
            <w:tcW w:w="133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3490D15" w14:textId="77777777" w:rsidR="00870C2D" w:rsidRPr="00183478" w:rsidRDefault="00AA1D82" w:rsidP="00D97CD0">
            <w:pPr>
              <w:pStyle w:val="tableform2"/>
              <w:spacing w:after="40" w:line="240" w:lineRule="auto"/>
              <w:rPr>
                <w:rFonts w:cs="Arial"/>
                <w:color w:val="000000"/>
                <w:szCs w:val="18"/>
              </w:rPr>
            </w:pPr>
            <w:r w:rsidRPr="00183478">
              <w:rPr>
                <w:rFonts w:cs="Arial"/>
                <w:color w:val="000000"/>
                <w:szCs w:val="18"/>
              </w:rPr>
              <w:t>First Name</w:t>
            </w:r>
          </w:p>
        </w:tc>
        <w:tc>
          <w:tcPr>
            <w:tcW w:w="3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487AE21" w14:textId="1F8EEB71" w:rsidR="00870C2D" w:rsidRPr="00B81ABE" w:rsidRDefault="00180E60" w:rsidP="00D97CD0">
            <w:pPr>
              <w:pStyle w:val="fillin"/>
              <w:spacing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FOLASHIKEMI MARYAM</w:t>
            </w:r>
          </w:p>
        </w:tc>
      </w:tr>
      <w:tr w:rsidR="00C1088D" w:rsidRPr="00B81ABE" w14:paraId="261EA91B" w14:textId="77777777" w:rsidTr="00B10A29">
        <w:tc>
          <w:tcPr>
            <w:tcW w:w="16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0E1224A" w14:textId="77777777" w:rsidR="00C1088D" w:rsidRPr="00183478" w:rsidRDefault="00C1088D" w:rsidP="00D97CD0">
            <w:pPr>
              <w:pStyle w:val="tableform"/>
              <w:spacing w:after="40" w:line="240" w:lineRule="auto"/>
              <w:ind w:left="0"/>
              <w:rPr>
                <w:rFonts w:cs="Arial"/>
                <w:color w:val="000000"/>
                <w:szCs w:val="18"/>
              </w:rPr>
            </w:pPr>
            <w:r w:rsidRPr="00183478">
              <w:rPr>
                <w:rFonts w:cs="Arial"/>
                <w:color w:val="000000"/>
                <w:szCs w:val="18"/>
              </w:rPr>
              <w:t>DMU Email Address</w:t>
            </w:r>
          </w:p>
        </w:tc>
        <w:tc>
          <w:tcPr>
            <w:tcW w:w="343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ED683F" w14:textId="53E41947" w:rsidR="00C1088D" w:rsidRPr="00183478" w:rsidRDefault="004A5A07" w:rsidP="00D97CD0">
            <w:pPr>
              <w:pStyle w:val="fillin"/>
              <w:spacing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hyperlink r:id="rId10" w:history="1">
              <w:r w:rsidR="00180E60" w:rsidRPr="00E93720">
                <w:rPr>
                  <w:rStyle w:val="Hyperlink"/>
                  <w:rFonts w:ascii="Arial" w:hAnsi="Arial" w:cs="Arial"/>
                  <w:sz w:val="18"/>
                  <w:szCs w:val="18"/>
                </w:rPr>
                <w:t>P2586104@my365.dmuac.uk</w:t>
              </w:r>
            </w:hyperlink>
          </w:p>
        </w:tc>
        <w:tc>
          <w:tcPr>
            <w:tcW w:w="133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</w:tcPr>
          <w:p w14:paraId="29C4F9ED" w14:textId="77777777" w:rsidR="00C1088D" w:rsidRPr="00183478" w:rsidRDefault="00C1088D" w:rsidP="00D97CD0">
            <w:pPr>
              <w:pStyle w:val="tableform2"/>
              <w:spacing w:after="40" w:line="240" w:lineRule="auto"/>
              <w:rPr>
                <w:rFonts w:cs="Arial"/>
                <w:color w:val="000000"/>
                <w:szCs w:val="18"/>
              </w:rPr>
            </w:pPr>
            <w:r w:rsidRPr="00183478">
              <w:rPr>
                <w:rFonts w:cs="Arial"/>
                <w:color w:val="000000"/>
                <w:szCs w:val="18"/>
              </w:rPr>
              <w:t>Student ID Number</w:t>
            </w:r>
          </w:p>
        </w:tc>
        <w:tc>
          <w:tcPr>
            <w:tcW w:w="3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B4C60E" w14:textId="7800AC83" w:rsidR="00C1088D" w:rsidRPr="00B81ABE" w:rsidRDefault="00180E60" w:rsidP="00D97CD0">
            <w:pPr>
              <w:pStyle w:val="fillin"/>
              <w:spacing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2586104</w:t>
            </w:r>
          </w:p>
        </w:tc>
      </w:tr>
      <w:tr w:rsidR="00E348C6" w:rsidRPr="00B81ABE" w14:paraId="170AF76A" w14:textId="77777777" w:rsidTr="00D97CD0">
        <w:tc>
          <w:tcPr>
            <w:tcW w:w="1010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DDE8A7A" w14:textId="0B46DC58" w:rsidR="00E348C6" w:rsidRPr="00D97CD0" w:rsidRDefault="00E348C6" w:rsidP="00D97CD0">
            <w:pPr>
              <w:pStyle w:val="fillin"/>
              <w:spacing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183478">
              <w:rPr>
                <w:rFonts w:ascii="Arial" w:hAnsi="Arial" w:cs="Arial"/>
                <w:color w:val="000000"/>
                <w:sz w:val="18"/>
                <w:szCs w:val="18"/>
              </w:rPr>
              <w:t xml:space="preserve">Working title of the proposed investigation: </w:t>
            </w:r>
            <w:r w:rsidRPr="00183478">
              <w:rPr>
                <w:rFonts w:ascii="Arial" w:hAnsi="Arial" w:cs="Arial"/>
                <w:i/>
                <w:color w:val="000000"/>
                <w:sz w:val="18"/>
                <w:szCs w:val="18"/>
              </w:rPr>
              <w:t>(Abbreviations must not be used)</w:t>
            </w:r>
            <w:r w:rsidR="00D97CD0">
              <w:rPr>
                <w:rFonts w:ascii="Arial" w:hAnsi="Arial" w:cs="Arial"/>
                <w:i/>
                <w:color w:val="000000"/>
                <w:sz w:val="18"/>
                <w:szCs w:val="18"/>
              </w:rPr>
              <w:t>:</w:t>
            </w:r>
          </w:p>
          <w:p w14:paraId="3B2F6F6B" w14:textId="77777777" w:rsidR="00A51DE6" w:rsidRPr="00A51DE6" w:rsidRDefault="00A51DE6" w:rsidP="00A51DE6">
            <w:pPr>
              <w:pStyle w:val="fillin"/>
              <w:spacing w:after="40" w:line="240" w:lineRule="auto"/>
              <w:rPr>
                <w:rFonts w:cs="Arial"/>
                <w:b/>
                <w:color w:val="000000"/>
                <w:szCs w:val="18"/>
              </w:rPr>
            </w:pPr>
            <w:bookmarkStart w:id="0" w:name="_Hlk72103116"/>
            <w:bookmarkEnd w:id="0"/>
            <w:r w:rsidRPr="00A51DE6">
              <w:rPr>
                <w:rFonts w:cs="Arial"/>
                <w:b/>
                <w:color w:val="000000"/>
                <w:szCs w:val="18"/>
              </w:rPr>
              <w:t>A Comparative Evaluation of WHO Data Quality Assessment Tool and Unsupervised Anomaly Detection Algorithms for Detecting Data Completeness and Consistency</w:t>
            </w:r>
          </w:p>
          <w:p w14:paraId="387FD60A" w14:textId="77777777" w:rsidR="00D97CD0" w:rsidRPr="00D97CD0" w:rsidRDefault="00D97CD0" w:rsidP="00D97CD0">
            <w:pPr>
              <w:pStyle w:val="fillin"/>
              <w:spacing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  <w:p w14:paraId="014A361F" w14:textId="254EDF70" w:rsidR="00D97CD0" w:rsidRPr="00D97CD0" w:rsidRDefault="00D97CD0" w:rsidP="00D97CD0">
            <w:pPr>
              <w:pStyle w:val="fillin"/>
              <w:spacing w:after="40" w:line="240" w:lineRule="auto"/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1AC2612C" w14:textId="77777777" w:rsidR="008B2F77" w:rsidRPr="00B81ABE" w:rsidRDefault="008B2F77" w:rsidP="00D97CD0">
      <w:pPr>
        <w:rPr>
          <w:rFonts w:cs="Arial"/>
        </w:rPr>
      </w:pPr>
    </w:p>
    <w:p w14:paraId="63B557CC" w14:textId="77777777" w:rsidR="002D2B6F" w:rsidRDefault="002D2B6F">
      <w:r>
        <w:br w:type="page"/>
      </w:r>
    </w:p>
    <w:tbl>
      <w:tblPr>
        <w:tblW w:w="10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08"/>
      </w:tblGrid>
      <w:tr w:rsidR="00870C2D" w:rsidRPr="00A15C75" w14:paraId="6FFECD87" w14:textId="77777777" w:rsidTr="008B2F77">
        <w:trPr>
          <w:trHeight w:val="275"/>
        </w:trPr>
        <w:tc>
          <w:tcPr>
            <w:tcW w:w="10108" w:type="dxa"/>
          </w:tcPr>
          <w:p w14:paraId="228DDA8A" w14:textId="438C67D6" w:rsidR="00B6707A" w:rsidRPr="00A15C75" w:rsidRDefault="00260AC1" w:rsidP="00D97CD0">
            <w:pPr>
              <w:spacing w:before="40" w:after="40"/>
              <w:rPr>
                <w:b/>
                <w:color w:val="000000"/>
                <w:szCs w:val="18"/>
              </w:rPr>
            </w:pPr>
            <w:r w:rsidRPr="00A15C75">
              <w:rPr>
                <w:b/>
                <w:color w:val="000000"/>
                <w:szCs w:val="18"/>
              </w:rPr>
              <w:lastRenderedPageBreak/>
              <w:t>2.</w:t>
            </w:r>
            <w:r w:rsidR="00BC5511">
              <w:rPr>
                <w:b/>
                <w:color w:val="000000"/>
                <w:szCs w:val="18"/>
              </w:rPr>
              <w:t xml:space="preserve"> </w:t>
            </w:r>
            <w:r w:rsidRPr="00A15C75">
              <w:rPr>
                <w:b/>
                <w:color w:val="000000"/>
                <w:szCs w:val="18"/>
              </w:rPr>
              <w:t xml:space="preserve">Delete ‘Yes’ or ‘No as appropriate in table below. </w:t>
            </w:r>
            <w:r w:rsidR="00B6707A" w:rsidRPr="00A15C75">
              <w:rPr>
                <w:b/>
                <w:color w:val="000000"/>
                <w:szCs w:val="18"/>
              </w:rPr>
              <w:t>If you answer any of the following questions with ‘Yes’, t</w:t>
            </w:r>
            <w:r w:rsidR="005F2D3A" w:rsidRPr="00A15C75">
              <w:rPr>
                <w:b/>
                <w:color w:val="000000"/>
                <w:szCs w:val="18"/>
              </w:rPr>
              <w:t>hen specific ethical issues WILL</w:t>
            </w:r>
            <w:r w:rsidR="00B6707A" w:rsidRPr="00A15C75">
              <w:rPr>
                <w:b/>
                <w:color w:val="000000"/>
                <w:szCs w:val="18"/>
              </w:rPr>
              <w:t xml:space="preserve"> be raised that MUST be addressed. You will need t</w:t>
            </w:r>
            <w:r w:rsidR="00826090" w:rsidRPr="00A15C75">
              <w:rPr>
                <w:b/>
                <w:color w:val="000000"/>
                <w:szCs w:val="18"/>
              </w:rPr>
              <w:t xml:space="preserve">o </w:t>
            </w:r>
            <w:r w:rsidR="008A50CE" w:rsidRPr="00A15C75">
              <w:rPr>
                <w:b/>
                <w:color w:val="000000"/>
                <w:szCs w:val="18"/>
              </w:rPr>
              <w:t>explain in detail in section 3</w:t>
            </w:r>
            <w:r w:rsidR="00B6707A" w:rsidRPr="00A15C75">
              <w:rPr>
                <w:b/>
                <w:color w:val="000000"/>
                <w:szCs w:val="18"/>
              </w:rPr>
              <w:t xml:space="preserve"> how you will address these ethical </w:t>
            </w:r>
            <w:proofErr w:type="gramStart"/>
            <w:r w:rsidR="00B6707A" w:rsidRPr="00A15C75">
              <w:rPr>
                <w:b/>
                <w:color w:val="000000"/>
                <w:szCs w:val="18"/>
              </w:rPr>
              <w:t>issues</w:t>
            </w:r>
            <w:r w:rsidRPr="00A15C75">
              <w:rPr>
                <w:b/>
                <w:color w:val="000000"/>
                <w:szCs w:val="18"/>
              </w:rPr>
              <w:t>, and</w:t>
            </w:r>
            <w:proofErr w:type="gramEnd"/>
            <w:r w:rsidRPr="00A15C75">
              <w:rPr>
                <w:b/>
                <w:color w:val="000000"/>
                <w:szCs w:val="18"/>
              </w:rPr>
              <w:t xml:space="preserve"> consult your supervisor</w:t>
            </w:r>
            <w:r w:rsidR="00B6707A" w:rsidRPr="00A15C75">
              <w:rPr>
                <w:b/>
                <w:color w:val="000000"/>
                <w:szCs w:val="18"/>
              </w:rPr>
              <w:t>.</w:t>
            </w:r>
          </w:p>
          <w:p w14:paraId="37059F43" w14:textId="77777777" w:rsidR="006B1E04" w:rsidRPr="00A15C75" w:rsidRDefault="006B1E04" w:rsidP="00D97CD0">
            <w:pPr>
              <w:keepNext/>
              <w:keepLines/>
              <w:rPr>
                <w:color w:val="000000"/>
                <w:szCs w:val="18"/>
              </w:rPr>
            </w:pPr>
          </w:p>
          <w:p w14:paraId="6DBB953B" w14:textId="77777777" w:rsidR="00B6707A" w:rsidRPr="00A15C75" w:rsidRDefault="00B6707A" w:rsidP="00D97CD0">
            <w:pPr>
              <w:keepNext/>
              <w:keepLines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 xml:space="preserve">Has your research proposal identified any of the following research </w:t>
            </w:r>
            <w:r w:rsidR="00260AC1" w:rsidRPr="00A15C75">
              <w:rPr>
                <w:color w:val="000000"/>
                <w:szCs w:val="18"/>
              </w:rPr>
              <w:t>activities</w:t>
            </w:r>
            <w:r w:rsidRPr="00A15C75">
              <w:rPr>
                <w:color w:val="000000"/>
                <w:szCs w:val="18"/>
              </w:rPr>
              <w:t>?</w:t>
            </w:r>
          </w:p>
          <w:p w14:paraId="5058F051" w14:textId="77777777" w:rsidR="00B6707A" w:rsidRPr="00A15C75" w:rsidRDefault="00B6707A" w:rsidP="00D97CD0">
            <w:pPr>
              <w:keepNext/>
              <w:keepLines/>
              <w:rPr>
                <w:color w:val="000000"/>
                <w:szCs w:val="18"/>
              </w:rPr>
            </w:pPr>
          </w:p>
          <w:tbl>
            <w:tblPr>
              <w:tblW w:w="9807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8832"/>
              <w:gridCol w:w="975"/>
            </w:tblGrid>
            <w:tr w:rsidR="008B2F77" w:rsidRPr="00A15C75" w14:paraId="0E6BA86E" w14:textId="77777777" w:rsidTr="002D2B6F">
              <w:tc>
                <w:tcPr>
                  <w:tcW w:w="8832" w:type="dxa"/>
                  <w:shd w:val="clear" w:color="auto" w:fill="auto"/>
                </w:tcPr>
                <w:p w14:paraId="7F08453D" w14:textId="77777777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 xml:space="preserve">Gathering information from or/and about human beings </w:t>
                  </w:r>
                  <w:proofErr w:type="gramStart"/>
                  <w:r w:rsidRPr="00A15C75">
                    <w:rPr>
                      <w:color w:val="000000"/>
                      <w:szCs w:val="18"/>
                    </w:rPr>
                    <w:t>through:</w:t>
                  </w:r>
                  <w:proofErr w:type="gramEnd"/>
                  <w:r w:rsidRPr="00A15C75">
                    <w:rPr>
                      <w:color w:val="000000"/>
                      <w:szCs w:val="18"/>
                    </w:rPr>
                    <w:t xml:space="preserve"> interviewing, surveying, questionnaires, observation of human behaviour</w:t>
                  </w:r>
                </w:p>
              </w:tc>
              <w:tc>
                <w:tcPr>
                  <w:tcW w:w="975" w:type="dxa"/>
                  <w:shd w:val="clear" w:color="auto" w:fill="auto"/>
                </w:tcPr>
                <w:p w14:paraId="7B5531FD" w14:textId="1825C6FF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>No</w:t>
                  </w:r>
                </w:p>
              </w:tc>
            </w:tr>
            <w:tr w:rsidR="008B2F77" w:rsidRPr="00A15C75" w14:paraId="76167950" w14:textId="77777777" w:rsidTr="002D2B6F">
              <w:tc>
                <w:tcPr>
                  <w:tcW w:w="8832" w:type="dxa"/>
                  <w:shd w:val="clear" w:color="auto" w:fill="auto"/>
                </w:tcPr>
                <w:p w14:paraId="53293EA1" w14:textId="77777777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>Using archived data in which individuals are identifiable</w:t>
                  </w:r>
                </w:p>
              </w:tc>
              <w:tc>
                <w:tcPr>
                  <w:tcW w:w="975" w:type="dxa"/>
                  <w:shd w:val="clear" w:color="auto" w:fill="auto"/>
                </w:tcPr>
                <w:p w14:paraId="705488F1" w14:textId="7C4FD257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>No</w:t>
                  </w:r>
                </w:p>
              </w:tc>
            </w:tr>
            <w:tr w:rsidR="008B2F77" w:rsidRPr="00A15C75" w14:paraId="51FCE879" w14:textId="77777777" w:rsidTr="002D2B6F">
              <w:tc>
                <w:tcPr>
                  <w:tcW w:w="8832" w:type="dxa"/>
                  <w:shd w:val="clear" w:color="auto" w:fill="auto"/>
                </w:tcPr>
                <w:p w14:paraId="5738E454" w14:textId="77777777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 xml:space="preserve">Researching into illegal activities, </w:t>
                  </w:r>
                  <w:r w:rsidR="00260AC1" w:rsidRPr="00A15C75">
                    <w:rPr>
                      <w:color w:val="000000"/>
                      <w:szCs w:val="18"/>
                    </w:rPr>
                    <w:t xml:space="preserve">or </w:t>
                  </w:r>
                  <w:r w:rsidRPr="00A15C75">
                    <w:rPr>
                      <w:color w:val="000000"/>
                      <w:szCs w:val="18"/>
                    </w:rPr>
                    <w:t>activities at the margins of the law</w:t>
                  </w:r>
                </w:p>
              </w:tc>
              <w:tc>
                <w:tcPr>
                  <w:tcW w:w="975" w:type="dxa"/>
                  <w:shd w:val="clear" w:color="auto" w:fill="auto"/>
                </w:tcPr>
                <w:p w14:paraId="3C9C4481" w14:textId="1D454C2B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>No</w:t>
                  </w:r>
                </w:p>
              </w:tc>
            </w:tr>
            <w:tr w:rsidR="008B2F77" w:rsidRPr="00A15C75" w14:paraId="498A68E1" w14:textId="77777777" w:rsidTr="002D2B6F">
              <w:trPr>
                <w:trHeight w:val="296"/>
              </w:trPr>
              <w:tc>
                <w:tcPr>
                  <w:tcW w:w="8832" w:type="dxa"/>
                  <w:shd w:val="clear" w:color="auto" w:fill="auto"/>
                </w:tcPr>
                <w:p w14:paraId="6E6F3B1A" w14:textId="77777777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>Researching into activities that have a risk of personal injury</w:t>
                  </w:r>
                  <w:r w:rsidR="003C565B">
                    <w:rPr>
                      <w:color w:val="000000"/>
                      <w:szCs w:val="18"/>
                    </w:rPr>
                    <w:t xml:space="preserve"> anybody.</w:t>
                  </w:r>
                </w:p>
              </w:tc>
              <w:tc>
                <w:tcPr>
                  <w:tcW w:w="975" w:type="dxa"/>
                  <w:shd w:val="clear" w:color="auto" w:fill="auto"/>
                </w:tcPr>
                <w:p w14:paraId="3C3B49C9" w14:textId="0687CB24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>No</w:t>
                  </w:r>
                </w:p>
              </w:tc>
            </w:tr>
            <w:tr w:rsidR="008B2F77" w:rsidRPr="00A15C75" w14:paraId="6911D81F" w14:textId="77777777" w:rsidTr="002D2B6F">
              <w:tc>
                <w:tcPr>
                  <w:tcW w:w="8832" w:type="dxa"/>
                  <w:shd w:val="clear" w:color="auto" w:fill="auto"/>
                </w:tcPr>
                <w:p w14:paraId="5DE656CE" w14:textId="77777777" w:rsidR="00D865C5" w:rsidRPr="00A15C75" w:rsidRDefault="007B0503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>
                    <w:rPr>
                      <w:color w:val="000000"/>
                      <w:szCs w:val="18"/>
                    </w:rPr>
                    <w:t>Research</w:t>
                  </w:r>
                  <w:r w:rsidR="00D865C5" w:rsidRPr="00A15C75">
                    <w:rPr>
                      <w:color w:val="000000"/>
                      <w:szCs w:val="18"/>
                    </w:rPr>
                    <w:t xml:space="preserve"> that might impact on human behaviour, </w:t>
                  </w:r>
                  <w:r>
                    <w:rPr>
                      <w:color w:val="000000"/>
                      <w:szCs w:val="18"/>
                    </w:rPr>
                    <w:t>for example on autonomous vehicles.</w:t>
                  </w:r>
                </w:p>
              </w:tc>
              <w:tc>
                <w:tcPr>
                  <w:tcW w:w="975" w:type="dxa"/>
                  <w:shd w:val="clear" w:color="auto" w:fill="auto"/>
                </w:tcPr>
                <w:p w14:paraId="689CF938" w14:textId="2288DC6D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>No</w:t>
                  </w:r>
                </w:p>
              </w:tc>
            </w:tr>
            <w:tr w:rsidR="008B2F77" w:rsidRPr="00A15C75" w14:paraId="7535E7A1" w14:textId="77777777" w:rsidTr="002D2B6F">
              <w:tc>
                <w:tcPr>
                  <w:tcW w:w="8832" w:type="dxa"/>
                  <w:shd w:val="clear" w:color="auto" w:fill="auto"/>
                </w:tcPr>
                <w:p w14:paraId="6C9D03FC" w14:textId="77777777" w:rsidR="00D865C5" w:rsidRPr="00A15C75" w:rsidRDefault="00D865C5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 w:rsidRPr="00A15C75">
                    <w:rPr>
                      <w:color w:val="000000"/>
                      <w:szCs w:val="18"/>
                    </w:rPr>
                    <w:t>Researching topics that are concerned with the following ‘sensitive research’ areas: access to web sites normally prohibited on university servers, or extremism and radicalisation</w:t>
                  </w:r>
                  <w:r w:rsidR="00D7393D">
                    <w:rPr>
                      <w:color w:val="000000"/>
                      <w:szCs w:val="18"/>
                    </w:rPr>
                    <w:t>, criminal activities, etc.</w:t>
                  </w:r>
                </w:p>
              </w:tc>
              <w:tc>
                <w:tcPr>
                  <w:tcW w:w="975" w:type="dxa"/>
                  <w:shd w:val="clear" w:color="auto" w:fill="auto"/>
                </w:tcPr>
                <w:p w14:paraId="5EAEDBDF" w14:textId="2C0C7380" w:rsidR="00D865C5" w:rsidRPr="00A15C75" w:rsidRDefault="0058371A" w:rsidP="00D97CD0">
                  <w:pPr>
                    <w:spacing w:before="40" w:after="40"/>
                    <w:rPr>
                      <w:color w:val="000000"/>
                      <w:szCs w:val="18"/>
                    </w:rPr>
                  </w:pPr>
                  <w:r>
                    <w:rPr>
                      <w:color w:val="000000"/>
                      <w:szCs w:val="18"/>
                    </w:rPr>
                    <w:t>No</w:t>
                  </w:r>
                </w:p>
              </w:tc>
            </w:tr>
          </w:tbl>
          <w:p w14:paraId="300401BA" w14:textId="77777777" w:rsidR="00D865C5" w:rsidRPr="00A15C75" w:rsidRDefault="00D865C5" w:rsidP="00D97CD0">
            <w:pPr>
              <w:keepNext/>
              <w:keepLines/>
              <w:rPr>
                <w:color w:val="000000"/>
                <w:szCs w:val="18"/>
              </w:rPr>
            </w:pPr>
          </w:p>
          <w:p w14:paraId="69232421" w14:textId="2EEC2BD2" w:rsidR="006A68CC" w:rsidRPr="00A15C75" w:rsidRDefault="00BA1466" w:rsidP="00D97CD0">
            <w:pPr>
              <w:keepNext/>
              <w:keepLines/>
              <w:rPr>
                <w:color w:val="000000"/>
                <w:szCs w:val="18"/>
              </w:rPr>
            </w:pPr>
            <w:r w:rsidRPr="00A15C75">
              <w:rPr>
                <w:rFonts w:cs="Arial"/>
                <w:color w:val="000000"/>
                <w:szCs w:val="18"/>
              </w:rPr>
              <w:t xml:space="preserve">For more information </w:t>
            </w:r>
            <w:r w:rsidR="00767710" w:rsidRPr="00A15C75">
              <w:rPr>
                <w:rFonts w:cs="Arial"/>
                <w:color w:val="000000"/>
                <w:szCs w:val="18"/>
              </w:rPr>
              <w:t xml:space="preserve">about whether your research should be classified as sensitive </w:t>
            </w:r>
            <w:r w:rsidRPr="00A15C75">
              <w:rPr>
                <w:rFonts w:cs="Arial"/>
                <w:color w:val="000000"/>
                <w:szCs w:val="18"/>
              </w:rPr>
              <w:t>see</w:t>
            </w:r>
            <w:r w:rsidR="004D39BF" w:rsidRPr="00A15C75">
              <w:rPr>
                <w:rFonts w:cs="Arial"/>
                <w:color w:val="000000"/>
                <w:szCs w:val="18"/>
              </w:rPr>
              <w:t>:</w:t>
            </w:r>
            <w:r w:rsidRPr="00A15C75">
              <w:rPr>
                <w:rFonts w:cs="Arial"/>
                <w:color w:val="000000"/>
                <w:szCs w:val="18"/>
              </w:rPr>
              <w:t xml:space="preserve"> </w:t>
            </w:r>
            <w:hyperlink r:id="rId11" w:history="1">
              <w:r w:rsidR="000C575F" w:rsidRPr="007C59A0">
                <w:rPr>
                  <w:rStyle w:val="Hyperlink"/>
                  <w:rFonts w:cs="Arial"/>
                  <w:szCs w:val="18"/>
                </w:rPr>
                <w:t>http://www.dmu.ac.uk/research/ethics-and-governance/sensitive-research.aspx</w:t>
              </w:r>
            </w:hyperlink>
            <w:r w:rsidR="00BC5511">
              <w:rPr>
                <w:rFonts w:cs="Arial"/>
                <w:color w:val="000000"/>
                <w:szCs w:val="18"/>
              </w:rPr>
              <w:t xml:space="preserve"> </w:t>
            </w:r>
            <w:r w:rsidRPr="00A15C75">
              <w:rPr>
                <w:rFonts w:cs="Arial"/>
                <w:color w:val="000000"/>
                <w:szCs w:val="18"/>
              </w:rPr>
              <w:t>).</w:t>
            </w:r>
          </w:p>
          <w:p w14:paraId="042DE6E0" w14:textId="77777777" w:rsidR="000C575F" w:rsidRPr="00A15C75" w:rsidRDefault="000C575F" w:rsidP="00D97CD0">
            <w:pPr>
              <w:keepNext/>
              <w:keepLines/>
              <w:rPr>
                <w:color w:val="000000"/>
                <w:szCs w:val="18"/>
              </w:rPr>
            </w:pPr>
          </w:p>
        </w:tc>
      </w:tr>
      <w:tr w:rsidR="00B10A29" w:rsidRPr="00A15C75" w14:paraId="63B1ADE0" w14:textId="77777777" w:rsidTr="008B2F77">
        <w:trPr>
          <w:trHeight w:val="288"/>
        </w:trPr>
        <w:tc>
          <w:tcPr>
            <w:tcW w:w="10108" w:type="dxa"/>
          </w:tcPr>
          <w:p w14:paraId="1D1FB00D" w14:textId="1CFEC3CB" w:rsidR="00B10A29" w:rsidRPr="00A15C75" w:rsidRDefault="00B10A29" w:rsidP="002D2B6F">
            <w:pPr>
              <w:spacing w:before="40" w:after="40"/>
              <w:rPr>
                <w:b/>
                <w:color w:val="000000"/>
                <w:szCs w:val="18"/>
              </w:rPr>
            </w:pPr>
            <w:r w:rsidRPr="00A15C75">
              <w:rPr>
                <w:b/>
                <w:color w:val="000000"/>
                <w:szCs w:val="18"/>
              </w:rPr>
              <w:t xml:space="preserve">Are there additional factors that could give rise to ethical concerns </w:t>
            </w:r>
            <w:proofErr w:type="spellStart"/>
            <w:proofErr w:type="gramStart"/>
            <w:r w:rsidRPr="00A15C75">
              <w:rPr>
                <w:b/>
                <w:color w:val="000000"/>
                <w:szCs w:val="18"/>
              </w:rPr>
              <w:t>eg</w:t>
            </w:r>
            <w:proofErr w:type="spellEnd"/>
            <w:proofErr w:type="gramEnd"/>
            <w:r w:rsidRPr="00A15C75">
              <w:rPr>
                <w:b/>
                <w:color w:val="000000"/>
                <w:szCs w:val="18"/>
              </w:rPr>
              <w:t xml:space="preserve"> communication difficulties?</w:t>
            </w:r>
          </w:p>
        </w:tc>
      </w:tr>
      <w:tr w:rsidR="00870C2D" w:rsidRPr="00A15C75" w14:paraId="661ED75D" w14:textId="77777777" w:rsidTr="008B2F77">
        <w:trPr>
          <w:trHeight w:val="1272"/>
        </w:trPr>
        <w:tc>
          <w:tcPr>
            <w:tcW w:w="10108" w:type="dxa"/>
          </w:tcPr>
          <w:p w14:paraId="32684B55" w14:textId="77777777" w:rsidR="006A68CC" w:rsidRPr="00A15C75" w:rsidRDefault="006A68CC" w:rsidP="00D97CD0">
            <w:pPr>
              <w:pStyle w:val="TableHeading"/>
              <w:spacing w:before="0" w:after="0"/>
              <w:ind w:left="0" w:firstLine="0"/>
              <w:rPr>
                <w:color w:val="000000"/>
                <w:szCs w:val="18"/>
              </w:rPr>
            </w:pPr>
          </w:p>
        </w:tc>
      </w:tr>
    </w:tbl>
    <w:p w14:paraId="4E284BF0" w14:textId="77777777" w:rsidR="000C575F" w:rsidRPr="00A15C75" w:rsidRDefault="000C575F" w:rsidP="00D97CD0">
      <w:pPr>
        <w:rPr>
          <w:color w:val="000000"/>
          <w:szCs w:val="18"/>
        </w:rPr>
      </w:pPr>
    </w:p>
    <w:tbl>
      <w:tblPr>
        <w:tblW w:w="101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38"/>
      </w:tblGrid>
      <w:tr w:rsidR="00870C2D" w:rsidRPr="00A15C75" w14:paraId="4C505409" w14:textId="77777777" w:rsidTr="00410D31">
        <w:tc>
          <w:tcPr>
            <w:tcW w:w="10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F60CA7" w14:textId="6C2F4A8A" w:rsidR="00870C2D" w:rsidRPr="00A15C75" w:rsidRDefault="00D02E96" w:rsidP="00D97CD0">
            <w:pPr>
              <w:pStyle w:val="TableHeading"/>
              <w:spacing w:after="40"/>
              <w:ind w:left="0" w:firstLine="0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3.</w:t>
            </w:r>
            <w:r w:rsidR="00BC5511">
              <w:rPr>
                <w:color w:val="000000"/>
                <w:szCs w:val="18"/>
              </w:rPr>
              <w:t xml:space="preserve"> </w:t>
            </w:r>
            <w:r w:rsidRPr="00A15C75">
              <w:rPr>
                <w:color w:val="000000"/>
                <w:szCs w:val="18"/>
              </w:rPr>
              <w:t xml:space="preserve">How </w:t>
            </w:r>
            <w:r w:rsidR="00767710" w:rsidRPr="00A15C75">
              <w:rPr>
                <w:color w:val="000000"/>
                <w:szCs w:val="18"/>
              </w:rPr>
              <w:t xml:space="preserve">will </w:t>
            </w:r>
            <w:r w:rsidRPr="00A15C75">
              <w:rPr>
                <w:color w:val="000000"/>
                <w:szCs w:val="18"/>
              </w:rPr>
              <w:t xml:space="preserve">the issues </w:t>
            </w:r>
            <w:r w:rsidR="00767710" w:rsidRPr="00A15C75">
              <w:rPr>
                <w:color w:val="000000"/>
                <w:szCs w:val="18"/>
              </w:rPr>
              <w:t xml:space="preserve">you have raised in response to questions 2 </w:t>
            </w:r>
            <w:r w:rsidRPr="00A15C75">
              <w:rPr>
                <w:color w:val="000000"/>
                <w:szCs w:val="18"/>
              </w:rPr>
              <w:t>be addressed</w:t>
            </w:r>
            <w:r w:rsidR="00767710" w:rsidRPr="00A15C75">
              <w:rPr>
                <w:color w:val="000000"/>
                <w:szCs w:val="18"/>
              </w:rPr>
              <w:t>?</w:t>
            </w:r>
          </w:p>
        </w:tc>
      </w:tr>
      <w:tr w:rsidR="00AA1D82" w:rsidRPr="00A15C75" w14:paraId="6EDECA7B" w14:textId="77777777" w:rsidTr="007B0503">
        <w:trPr>
          <w:trHeight w:val="2217"/>
        </w:trPr>
        <w:tc>
          <w:tcPr>
            <w:tcW w:w="10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0B4B05E" w14:textId="77777777" w:rsidR="00AA1D82" w:rsidRPr="00A15C75" w:rsidRDefault="00AA1D82" w:rsidP="00D97CD0">
            <w:pPr>
              <w:pStyle w:val="fillin"/>
              <w:tabs>
                <w:tab w:val="right" w:pos="4122"/>
              </w:tabs>
              <w:spacing w:before="0" w:line="240" w:lineRule="auto"/>
              <w:rPr>
                <w:color w:val="000000"/>
                <w:sz w:val="18"/>
                <w:szCs w:val="18"/>
              </w:rPr>
            </w:pPr>
          </w:p>
        </w:tc>
      </w:tr>
    </w:tbl>
    <w:p w14:paraId="740AC3B2" w14:textId="77777777" w:rsidR="00E67040" w:rsidRPr="00A15C75" w:rsidRDefault="00E67040" w:rsidP="00D97CD0">
      <w:pPr>
        <w:rPr>
          <w:i/>
          <w:color w:val="000000"/>
          <w:szCs w:val="18"/>
        </w:rPr>
      </w:pPr>
    </w:p>
    <w:p w14:paraId="5C027CF9" w14:textId="77777777" w:rsidR="00E67040" w:rsidRPr="00A15C75" w:rsidRDefault="00E67040" w:rsidP="002D2B6F">
      <w:pPr>
        <w:spacing w:before="40" w:after="40"/>
        <w:rPr>
          <w:i/>
          <w:color w:val="000000"/>
          <w:szCs w:val="18"/>
        </w:rPr>
      </w:pPr>
      <w:r w:rsidRPr="00A15C75">
        <w:rPr>
          <w:i/>
          <w:color w:val="000000"/>
          <w:szCs w:val="18"/>
        </w:rPr>
        <w:t>Note: you should consider the following:</w:t>
      </w:r>
    </w:p>
    <w:p w14:paraId="6681394B" w14:textId="34412F93" w:rsidR="00E67040" w:rsidRPr="00A15C75" w:rsidRDefault="005A1E95" w:rsidP="001E383A">
      <w:pPr>
        <w:numPr>
          <w:ilvl w:val="0"/>
          <w:numId w:val="5"/>
        </w:numPr>
        <w:spacing w:before="60" w:after="60"/>
        <w:ind w:left="714" w:hanging="357"/>
        <w:rPr>
          <w:i/>
          <w:color w:val="000000"/>
          <w:szCs w:val="18"/>
        </w:rPr>
      </w:pPr>
      <w:r>
        <w:rPr>
          <w:i/>
          <w:color w:val="000000"/>
          <w:szCs w:val="18"/>
        </w:rPr>
        <w:t xml:space="preserve">Providing </w:t>
      </w:r>
      <w:r w:rsidR="00BC5511">
        <w:rPr>
          <w:i/>
          <w:color w:val="000000"/>
          <w:szCs w:val="18"/>
        </w:rPr>
        <w:t>p</w:t>
      </w:r>
      <w:r w:rsidR="00E67040" w:rsidRPr="00A15C75">
        <w:rPr>
          <w:i/>
          <w:color w:val="000000"/>
          <w:szCs w:val="18"/>
        </w:rPr>
        <w:t>articipants with the full details of the objectives of the research</w:t>
      </w:r>
    </w:p>
    <w:p w14:paraId="067FCE1D" w14:textId="77777777" w:rsidR="00E67040" w:rsidRPr="00A15C75" w:rsidRDefault="00E67040" w:rsidP="001E383A">
      <w:pPr>
        <w:numPr>
          <w:ilvl w:val="0"/>
          <w:numId w:val="5"/>
        </w:numPr>
        <w:spacing w:before="60" w:after="60"/>
        <w:ind w:left="714" w:hanging="357"/>
        <w:rPr>
          <w:i/>
          <w:color w:val="000000"/>
          <w:szCs w:val="18"/>
        </w:rPr>
      </w:pPr>
      <w:r w:rsidRPr="00A15C75">
        <w:rPr>
          <w:i/>
          <w:color w:val="000000"/>
          <w:szCs w:val="18"/>
        </w:rPr>
        <w:t xml:space="preserve">Providing information appropriate for those whose first language is not </w:t>
      </w:r>
      <w:proofErr w:type="gramStart"/>
      <w:r w:rsidRPr="00A15C75">
        <w:rPr>
          <w:i/>
          <w:color w:val="000000"/>
          <w:szCs w:val="18"/>
        </w:rPr>
        <w:t>English</w:t>
      </w:r>
      <w:proofErr w:type="gramEnd"/>
    </w:p>
    <w:p w14:paraId="7012D62B" w14:textId="77777777" w:rsidR="00E67040" w:rsidRPr="00A15C75" w:rsidRDefault="00E67040" w:rsidP="001E383A">
      <w:pPr>
        <w:numPr>
          <w:ilvl w:val="0"/>
          <w:numId w:val="5"/>
        </w:numPr>
        <w:spacing w:before="60" w:after="60"/>
        <w:ind w:left="714" w:hanging="357"/>
        <w:rPr>
          <w:i/>
          <w:color w:val="000000"/>
          <w:szCs w:val="18"/>
        </w:rPr>
      </w:pPr>
      <w:r w:rsidRPr="00A15C75">
        <w:rPr>
          <w:i/>
          <w:color w:val="000000"/>
          <w:szCs w:val="18"/>
        </w:rPr>
        <w:t>Voluntary participation with informed consent (through the provision of a consent form)</w:t>
      </w:r>
    </w:p>
    <w:p w14:paraId="1DAF3333" w14:textId="77777777" w:rsidR="00E67040" w:rsidRPr="00A15C75" w:rsidRDefault="00E67040" w:rsidP="001E383A">
      <w:pPr>
        <w:numPr>
          <w:ilvl w:val="0"/>
          <w:numId w:val="5"/>
        </w:numPr>
        <w:spacing w:before="60" w:after="60"/>
        <w:ind w:left="714" w:hanging="357"/>
        <w:rPr>
          <w:i/>
          <w:color w:val="000000"/>
          <w:szCs w:val="18"/>
        </w:rPr>
      </w:pPr>
      <w:r w:rsidRPr="00A15C75">
        <w:rPr>
          <w:i/>
          <w:color w:val="000000"/>
          <w:szCs w:val="18"/>
        </w:rPr>
        <w:t>Written description of involvement</w:t>
      </w:r>
    </w:p>
    <w:p w14:paraId="654BDD81" w14:textId="77777777" w:rsidR="00E67040" w:rsidRPr="00A15C75" w:rsidRDefault="00E67040" w:rsidP="001E383A">
      <w:pPr>
        <w:numPr>
          <w:ilvl w:val="0"/>
          <w:numId w:val="5"/>
        </w:numPr>
        <w:spacing w:before="60" w:after="60"/>
        <w:ind w:left="714" w:hanging="357"/>
        <w:rPr>
          <w:i/>
          <w:color w:val="000000"/>
          <w:szCs w:val="18"/>
        </w:rPr>
      </w:pPr>
      <w:r w:rsidRPr="00A15C75">
        <w:rPr>
          <w:i/>
          <w:color w:val="000000"/>
          <w:szCs w:val="18"/>
        </w:rPr>
        <w:t xml:space="preserve">Freedom to </w:t>
      </w:r>
      <w:proofErr w:type="gramStart"/>
      <w:r w:rsidRPr="00A15C75">
        <w:rPr>
          <w:i/>
          <w:color w:val="000000"/>
          <w:szCs w:val="18"/>
        </w:rPr>
        <w:t>withdraw</w:t>
      </w:r>
      <w:proofErr w:type="gramEnd"/>
    </w:p>
    <w:p w14:paraId="2A7D7DA0" w14:textId="77777777" w:rsidR="00E67040" w:rsidRPr="00A15C75" w:rsidRDefault="00E67040" w:rsidP="001E383A">
      <w:pPr>
        <w:numPr>
          <w:ilvl w:val="0"/>
          <w:numId w:val="5"/>
        </w:numPr>
        <w:spacing w:before="60" w:after="60"/>
        <w:ind w:left="714" w:hanging="357"/>
        <w:rPr>
          <w:i/>
          <w:color w:val="000000"/>
          <w:szCs w:val="18"/>
        </w:rPr>
      </w:pPr>
      <w:r w:rsidRPr="00A15C75">
        <w:rPr>
          <w:i/>
          <w:color w:val="000000"/>
          <w:szCs w:val="18"/>
        </w:rPr>
        <w:t>Keeping appropriate records</w:t>
      </w:r>
    </w:p>
    <w:p w14:paraId="2B491BD9" w14:textId="01A361C3" w:rsidR="00E67040" w:rsidRPr="00A15C75" w:rsidRDefault="00E67040" w:rsidP="001E383A">
      <w:pPr>
        <w:numPr>
          <w:ilvl w:val="0"/>
          <w:numId w:val="5"/>
        </w:numPr>
        <w:spacing w:before="60" w:after="60"/>
        <w:ind w:left="714" w:hanging="357"/>
        <w:rPr>
          <w:i/>
          <w:color w:val="000000"/>
          <w:szCs w:val="18"/>
        </w:rPr>
      </w:pPr>
      <w:r w:rsidRPr="00A15C75">
        <w:rPr>
          <w:i/>
          <w:color w:val="000000"/>
          <w:szCs w:val="18"/>
        </w:rPr>
        <w:t>Signed acknow</w:t>
      </w:r>
      <w:r w:rsidR="005A1E95">
        <w:rPr>
          <w:i/>
          <w:color w:val="000000"/>
          <w:szCs w:val="18"/>
        </w:rPr>
        <w:t xml:space="preserve">ledgement and understanding by </w:t>
      </w:r>
      <w:proofErr w:type="gramStart"/>
      <w:r w:rsidR="005A1E95">
        <w:rPr>
          <w:i/>
          <w:color w:val="000000"/>
          <w:szCs w:val="18"/>
        </w:rPr>
        <w:t>p</w:t>
      </w:r>
      <w:r w:rsidRPr="00A15C75">
        <w:rPr>
          <w:i/>
          <w:color w:val="000000"/>
          <w:szCs w:val="18"/>
        </w:rPr>
        <w:t>articipants</w:t>
      </w:r>
      <w:proofErr w:type="gramEnd"/>
    </w:p>
    <w:p w14:paraId="2EBE1A91" w14:textId="77777777" w:rsidR="00E67040" w:rsidRPr="00A15C75" w:rsidRDefault="00E67040" w:rsidP="002D2B6F">
      <w:pPr>
        <w:numPr>
          <w:ilvl w:val="0"/>
          <w:numId w:val="5"/>
        </w:numPr>
        <w:spacing w:before="40" w:after="240"/>
        <w:ind w:left="714" w:hanging="357"/>
        <w:rPr>
          <w:i/>
          <w:color w:val="000000"/>
          <w:szCs w:val="18"/>
        </w:rPr>
      </w:pPr>
      <w:r w:rsidRPr="00A15C75">
        <w:rPr>
          <w:i/>
          <w:color w:val="000000"/>
          <w:szCs w:val="18"/>
        </w:rPr>
        <w:t>Relevant codes of conduct / guidelines</w:t>
      </w:r>
    </w:p>
    <w:tbl>
      <w:tblPr>
        <w:tblW w:w="1013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38"/>
      </w:tblGrid>
      <w:tr w:rsidR="00047242" w:rsidRPr="00A15C75" w14:paraId="3F529C41" w14:textId="77777777" w:rsidTr="00FA04E5">
        <w:trPr>
          <w:cantSplit/>
          <w:trHeight w:val="161"/>
        </w:trPr>
        <w:tc>
          <w:tcPr>
            <w:tcW w:w="101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80EEACE" w14:textId="0310317B" w:rsidR="00047242" w:rsidRPr="00A15C75" w:rsidRDefault="00767710" w:rsidP="00D97CD0">
            <w:pPr>
              <w:pStyle w:val="TableHeading"/>
              <w:spacing w:after="40"/>
              <w:ind w:left="0" w:firstLine="0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4</w:t>
            </w:r>
            <w:r w:rsidR="00047242" w:rsidRPr="00A15C75">
              <w:rPr>
                <w:color w:val="000000"/>
                <w:szCs w:val="18"/>
              </w:rPr>
              <w:t>.</w:t>
            </w:r>
            <w:r w:rsidR="00BC5511">
              <w:rPr>
                <w:color w:val="000000"/>
                <w:szCs w:val="18"/>
              </w:rPr>
              <w:t xml:space="preserve"> </w:t>
            </w:r>
            <w:r w:rsidR="00047242" w:rsidRPr="00A15C75">
              <w:rPr>
                <w:color w:val="000000"/>
                <w:szCs w:val="18"/>
              </w:rPr>
              <w:t>To which ethical codes of conduct have you referred?</w:t>
            </w:r>
          </w:p>
        </w:tc>
      </w:tr>
      <w:tr w:rsidR="00575568" w:rsidRPr="00A15C75" w14:paraId="7231D6A7" w14:textId="77777777" w:rsidTr="00FA04E5">
        <w:trPr>
          <w:cantSplit/>
          <w:trHeight w:val="932"/>
        </w:trPr>
        <w:tc>
          <w:tcPr>
            <w:tcW w:w="10138" w:type="dxa"/>
            <w:tcBorders>
              <w:top w:val="nil"/>
              <w:left w:val="single" w:sz="6" w:space="0" w:color="auto"/>
              <w:right w:val="single" w:sz="6" w:space="0" w:color="auto"/>
            </w:tcBorders>
          </w:tcPr>
          <w:p w14:paraId="5F414506" w14:textId="77777777" w:rsidR="00575568" w:rsidRPr="00A15C75" w:rsidRDefault="00575568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6601E818" w14:textId="77777777" w:rsidR="00575568" w:rsidRPr="00A15C75" w:rsidRDefault="00575568" w:rsidP="00D97CD0">
            <w:pPr>
              <w:pStyle w:val="fillin"/>
              <w:keepNext/>
              <w:keepLines/>
              <w:spacing w:before="0" w:line="240" w:lineRule="auto"/>
              <w:rPr>
                <w:color w:val="000000"/>
                <w:sz w:val="18"/>
                <w:szCs w:val="18"/>
              </w:rPr>
            </w:pPr>
          </w:p>
        </w:tc>
      </w:tr>
    </w:tbl>
    <w:p w14:paraId="3A71B73A" w14:textId="144849BA" w:rsidR="007B0503" w:rsidRPr="00A15C75" w:rsidRDefault="00453106" w:rsidP="00D97CD0">
      <w:pPr>
        <w:spacing w:before="60" w:after="60"/>
        <w:rPr>
          <w:i/>
          <w:color w:val="000000"/>
          <w:szCs w:val="18"/>
        </w:rPr>
      </w:pPr>
      <w:r w:rsidRPr="00A15C75">
        <w:rPr>
          <w:i/>
          <w:color w:val="000000"/>
          <w:szCs w:val="18"/>
        </w:rPr>
        <w:t xml:space="preserve">Note: For the </w:t>
      </w:r>
      <w:r w:rsidR="00BC5511">
        <w:rPr>
          <w:i/>
          <w:color w:val="000000"/>
          <w:szCs w:val="18"/>
        </w:rPr>
        <w:t xml:space="preserve">CEM </w:t>
      </w:r>
      <w:r w:rsidRPr="00A15C75">
        <w:rPr>
          <w:i/>
          <w:color w:val="000000"/>
          <w:szCs w:val="18"/>
        </w:rPr>
        <w:t xml:space="preserve">Faculty these codes typically include those published by the BCS, ACM, </w:t>
      </w:r>
      <w:proofErr w:type="gramStart"/>
      <w:r w:rsidRPr="00A15C75">
        <w:rPr>
          <w:i/>
          <w:color w:val="000000"/>
          <w:szCs w:val="18"/>
        </w:rPr>
        <w:t>IEEE</w:t>
      </w:r>
      <w:proofErr w:type="gramEnd"/>
      <w:r w:rsidRPr="00A15C75">
        <w:rPr>
          <w:i/>
          <w:color w:val="000000"/>
          <w:szCs w:val="18"/>
        </w:rPr>
        <w:t xml:space="preserve"> or other applicable codes such as the code of the Social Research Association or specific funding bodies, such as the ESRC. Links to some of these codes are available on the </w:t>
      </w:r>
      <w:r w:rsidR="00BC5511">
        <w:rPr>
          <w:i/>
          <w:color w:val="000000"/>
          <w:szCs w:val="18"/>
        </w:rPr>
        <w:t xml:space="preserve">CEM </w:t>
      </w:r>
      <w:r w:rsidRPr="00A15C75">
        <w:rPr>
          <w:i/>
          <w:color w:val="000000"/>
          <w:szCs w:val="18"/>
        </w:rPr>
        <w:t>Faculty FHREC website.</w:t>
      </w:r>
      <w:r w:rsidR="00506389" w:rsidRPr="00A15C75">
        <w:rPr>
          <w:color w:val="000000"/>
          <w:szCs w:val="18"/>
        </w:rPr>
        <w:t xml:space="preserve"> </w:t>
      </w:r>
      <w:hyperlink r:id="rId12" w:history="1">
        <w:r w:rsidR="006C30B3" w:rsidRPr="00A15C75">
          <w:rPr>
            <w:rStyle w:val="Hyperlink"/>
            <w:i/>
            <w:color w:val="000000"/>
            <w:szCs w:val="18"/>
          </w:rPr>
          <w:t>http://www.dmu.ac.uk/research/ethics-and-governance/dmu-policies-and-external-requirements-.aspx</w:t>
        </w:r>
      </w:hyperlink>
    </w:p>
    <w:p w14:paraId="378EF461" w14:textId="1D322E94" w:rsidR="007B0503" w:rsidRDefault="007B0503" w:rsidP="002D2B6F">
      <w:pPr>
        <w:spacing w:before="60" w:after="240"/>
        <w:rPr>
          <w:rFonts w:cs="Arial"/>
          <w:b/>
          <w:bCs/>
          <w:color w:val="000000"/>
          <w:szCs w:val="22"/>
          <w:lang w:eastAsia="en-GB"/>
        </w:rPr>
      </w:pPr>
      <w:r w:rsidRPr="003814AF">
        <w:rPr>
          <w:rFonts w:cs="Arial"/>
          <w:b/>
          <w:bCs/>
          <w:color w:val="000000"/>
          <w:szCs w:val="22"/>
          <w:lang w:eastAsia="en-GB"/>
        </w:rPr>
        <w:t>Please note, if the methodology changes in relation to ethical considerations after submission, you can submit a new form, following the same procedure.</w:t>
      </w:r>
    </w:p>
    <w:p w14:paraId="0241EB95" w14:textId="77777777" w:rsidR="005C1F85" w:rsidRPr="00A15C75" w:rsidRDefault="00921D60" w:rsidP="002D2B6F">
      <w:pPr>
        <w:keepNext/>
        <w:keepLines/>
        <w:spacing w:after="120"/>
        <w:rPr>
          <w:b/>
          <w:color w:val="000000"/>
          <w:szCs w:val="18"/>
        </w:rPr>
      </w:pPr>
      <w:r w:rsidRPr="00A15C75">
        <w:rPr>
          <w:b/>
          <w:color w:val="000000"/>
          <w:szCs w:val="18"/>
        </w:rPr>
        <w:lastRenderedPageBreak/>
        <w:t>AUTHORISATION</w:t>
      </w:r>
    </w:p>
    <w:tbl>
      <w:tblPr>
        <w:tblW w:w="10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4590"/>
        <w:gridCol w:w="1080"/>
        <w:gridCol w:w="3250"/>
      </w:tblGrid>
      <w:tr w:rsidR="00870C2D" w:rsidRPr="00A15C75" w14:paraId="02141B95" w14:textId="77777777" w:rsidTr="005C1F85">
        <w:trPr>
          <w:trHeight w:hRule="exact" w:val="300"/>
        </w:trPr>
        <w:tc>
          <w:tcPr>
            <w:tcW w:w="1010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FE011B4" w14:textId="77777777" w:rsidR="00870C2D" w:rsidRPr="00A15C75" w:rsidRDefault="000C575F" w:rsidP="00D97CD0">
            <w:pPr>
              <w:pStyle w:val="TableHeading"/>
              <w:spacing w:after="40"/>
              <w:ind w:left="0" w:firstLine="0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Signature of</w:t>
            </w:r>
            <w:r w:rsidR="00BA6AA1" w:rsidRPr="00A15C75">
              <w:rPr>
                <w:color w:val="000000"/>
                <w:szCs w:val="18"/>
              </w:rPr>
              <w:t xml:space="preserve"> Applicant</w:t>
            </w:r>
          </w:p>
        </w:tc>
      </w:tr>
      <w:tr w:rsidR="00870C2D" w:rsidRPr="00A15C75" w14:paraId="491E444B" w14:textId="77777777" w:rsidTr="005C1F85">
        <w:trPr>
          <w:trHeight w:hRule="exact" w:val="240"/>
        </w:trPr>
        <w:tc>
          <w:tcPr>
            <w:tcW w:w="10108" w:type="dxa"/>
            <w:gridSpan w:val="4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5872D9E6" w14:textId="6307D4E4" w:rsidR="00870C2D" w:rsidRPr="00A15C75" w:rsidRDefault="00870C2D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</w:tc>
      </w:tr>
      <w:tr w:rsidR="00870C2D" w:rsidRPr="00A15C75" w14:paraId="3A625177" w14:textId="77777777" w:rsidTr="007B0503">
        <w:trPr>
          <w:trHeight w:hRule="exact" w:val="288"/>
        </w:trPr>
        <w:tc>
          <w:tcPr>
            <w:tcW w:w="1188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92EC5C4" w14:textId="77777777" w:rsidR="00870C2D" w:rsidRPr="00A15C75" w:rsidRDefault="00870C2D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Signed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265C5DA" w14:textId="4E3688A7" w:rsidR="00870C2D" w:rsidRPr="00A15C75" w:rsidRDefault="007809BA" w:rsidP="007809BA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  <w:proofErr w:type="spellStart"/>
            <w:r>
              <w:rPr>
                <w:color w:val="000000"/>
                <w:szCs w:val="18"/>
              </w:rPr>
              <w:t>Folashikemi</w:t>
            </w:r>
            <w:proofErr w:type="spellEnd"/>
            <w:r>
              <w:rPr>
                <w:color w:val="000000"/>
                <w:szCs w:val="18"/>
              </w:rPr>
              <w:t xml:space="preserve"> Maryam </w:t>
            </w:r>
            <w:proofErr w:type="spellStart"/>
            <w:r>
              <w:rPr>
                <w:color w:val="000000"/>
                <w:szCs w:val="18"/>
              </w:rPr>
              <w:t>Asani</w:t>
            </w:r>
            <w:proofErr w:type="spellEnd"/>
            <w:r>
              <w:rPr>
                <w:color w:val="000000"/>
                <w:szCs w:val="18"/>
              </w:rPr>
              <w:t xml:space="preserve"> Olaniyan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563E0EA" w14:textId="77777777" w:rsidR="00870C2D" w:rsidRPr="00A15C75" w:rsidRDefault="00870C2D" w:rsidP="00D97CD0">
            <w:pPr>
              <w:pStyle w:val="tableform"/>
              <w:keepNext/>
              <w:keepLines/>
              <w:spacing w:before="0" w:after="0" w:line="240" w:lineRule="auto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Date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3B824A3" w14:textId="245F541F" w:rsidR="00870C2D" w:rsidRPr="00A15C75" w:rsidRDefault="000565B8" w:rsidP="00D97CD0">
            <w:pPr>
              <w:pStyle w:val="tableform"/>
              <w:keepNext/>
              <w:keepLines/>
              <w:spacing w:before="0" w:after="0" w:line="240" w:lineRule="auto"/>
              <w:ind w:left="72"/>
              <w:rPr>
                <w:color w:val="000000"/>
                <w:szCs w:val="18"/>
              </w:rPr>
            </w:pPr>
            <w:r>
              <w:rPr>
                <w:color w:val="000000"/>
                <w:szCs w:val="18"/>
              </w:rPr>
              <w:t>21/0</w:t>
            </w:r>
            <w:r w:rsidR="004A5A07">
              <w:rPr>
                <w:color w:val="000000"/>
                <w:szCs w:val="18"/>
              </w:rPr>
              <w:t>2</w:t>
            </w:r>
            <w:r>
              <w:rPr>
                <w:color w:val="000000"/>
                <w:szCs w:val="18"/>
              </w:rPr>
              <w:t>/2021</w:t>
            </w:r>
          </w:p>
        </w:tc>
      </w:tr>
      <w:tr w:rsidR="00870C2D" w:rsidRPr="00A15C75" w14:paraId="5C846EDC" w14:textId="77777777" w:rsidTr="007B0503">
        <w:trPr>
          <w:trHeight w:hRule="exact" w:val="267"/>
        </w:trPr>
        <w:tc>
          <w:tcPr>
            <w:tcW w:w="10108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DC0A4F" w14:textId="77777777" w:rsidR="00870C2D" w:rsidRPr="00A15C75" w:rsidRDefault="00870C2D" w:rsidP="00D97CD0">
            <w:pPr>
              <w:pStyle w:val="tableform"/>
              <w:keepNext/>
              <w:keepLines/>
              <w:spacing w:before="0" w:after="0" w:line="240" w:lineRule="auto"/>
              <w:rPr>
                <w:color w:val="000000"/>
                <w:szCs w:val="18"/>
              </w:rPr>
            </w:pPr>
          </w:p>
        </w:tc>
      </w:tr>
    </w:tbl>
    <w:p w14:paraId="459797E5" w14:textId="77777777" w:rsidR="00B33CA5" w:rsidRPr="00A15C75" w:rsidRDefault="00B33CA5" w:rsidP="00D97CD0">
      <w:pPr>
        <w:pStyle w:val="tableform2"/>
        <w:keepNext/>
        <w:keepLines/>
        <w:spacing w:before="0" w:after="0" w:line="240" w:lineRule="auto"/>
        <w:rPr>
          <w:b/>
          <w:color w:val="000000"/>
          <w:szCs w:val="18"/>
        </w:rPr>
      </w:pPr>
    </w:p>
    <w:tbl>
      <w:tblPr>
        <w:tblW w:w="10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4590"/>
        <w:gridCol w:w="1080"/>
        <w:gridCol w:w="3250"/>
      </w:tblGrid>
      <w:tr w:rsidR="005F2D3A" w:rsidRPr="00A15C75" w14:paraId="354F38D8" w14:textId="77777777" w:rsidTr="004E7682">
        <w:trPr>
          <w:trHeight w:hRule="exact" w:val="300"/>
        </w:trPr>
        <w:tc>
          <w:tcPr>
            <w:tcW w:w="1010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AB14F0" w14:textId="77777777" w:rsidR="005F2D3A" w:rsidRPr="00A15C75" w:rsidRDefault="00D30B44" w:rsidP="00D97CD0">
            <w:pPr>
              <w:pStyle w:val="TableHeading"/>
              <w:spacing w:after="40"/>
              <w:ind w:left="0" w:firstLine="0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 xml:space="preserve">Approval </w:t>
            </w:r>
            <w:r w:rsidR="00D52DD8" w:rsidRPr="00A15C75">
              <w:rPr>
                <w:color w:val="000000"/>
                <w:szCs w:val="18"/>
              </w:rPr>
              <w:t>s</w:t>
            </w:r>
            <w:r w:rsidR="000C575F" w:rsidRPr="00A15C75">
              <w:rPr>
                <w:color w:val="000000"/>
                <w:szCs w:val="18"/>
              </w:rPr>
              <w:t>ignature of</w:t>
            </w:r>
            <w:r w:rsidR="005F2D3A" w:rsidRPr="00A15C75">
              <w:rPr>
                <w:color w:val="000000"/>
                <w:szCs w:val="18"/>
              </w:rPr>
              <w:t xml:space="preserve"> Supervisor</w:t>
            </w:r>
          </w:p>
        </w:tc>
      </w:tr>
      <w:tr w:rsidR="005F2D3A" w:rsidRPr="00A15C75" w14:paraId="58F55B1D" w14:textId="77777777" w:rsidTr="004E7682">
        <w:trPr>
          <w:trHeight w:hRule="exact" w:val="240"/>
        </w:trPr>
        <w:tc>
          <w:tcPr>
            <w:tcW w:w="10108" w:type="dxa"/>
            <w:gridSpan w:val="4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B448166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4E24F21B" w14:textId="31AE0A16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7A68DDA8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240C6CCB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0BB67DD8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73066FA1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</w:tc>
      </w:tr>
      <w:tr w:rsidR="005F2D3A" w:rsidRPr="00A15C75" w14:paraId="507729EC" w14:textId="77777777" w:rsidTr="004E7682">
        <w:trPr>
          <w:trHeight w:hRule="exact" w:val="482"/>
        </w:trPr>
        <w:tc>
          <w:tcPr>
            <w:tcW w:w="1188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7B54977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Signed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0D04394" w14:textId="3D2629B4" w:rsidR="005F2D3A" w:rsidRPr="00A15C75" w:rsidRDefault="00B44A02" w:rsidP="00D97CD0">
            <w:pPr>
              <w:pStyle w:val="tableform"/>
              <w:keepNext/>
              <w:keepLines/>
              <w:spacing w:before="0" w:after="0" w:line="240" w:lineRule="auto"/>
              <w:ind w:left="-54"/>
              <w:rPr>
                <w:color w:val="000000"/>
                <w:szCs w:val="18"/>
              </w:rPr>
            </w:pPr>
            <w:r>
              <w:rPr>
                <w:noProof/>
                <w:color w:val="000000"/>
                <w:szCs w:val="18"/>
              </w:rPr>
              <mc:AlternateContent>
                <mc:Choice Requires="wpi">
                  <w:drawing>
                    <wp:anchor distT="0" distB="0" distL="114300" distR="114300" simplePos="0" relativeHeight="251663360" behindDoc="0" locked="0" layoutInCell="1" allowOverlap="1" wp14:anchorId="367481CD" wp14:editId="2ABAA522">
                      <wp:simplePos x="0" y="0"/>
                      <wp:positionH relativeFrom="column">
                        <wp:posOffset>714375</wp:posOffset>
                      </wp:positionH>
                      <wp:positionV relativeFrom="paragraph">
                        <wp:posOffset>-234950</wp:posOffset>
                      </wp:positionV>
                      <wp:extent cx="796700" cy="1084580"/>
                      <wp:effectExtent l="38100" t="38100" r="41910" b="58420"/>
                      <wp:wrapNone/>
                      <wp:docPr id="6" name="Ink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96700" cy="10845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75A5F10E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6" o:spid="_x0000_s1026" type="#_x0000_t75" style="position:absolute;margin-left:55.55pt;margin-top:-19.2pt;width:64.15pt;height:86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">
                      <v:imagedata r:id="rId14" o:title=""/>
                    </v:shape>
                  </w:pict>
                </mc:Fallback>
              </mc:AlternateConten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30BD6D71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Date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6E1C585F" w14:textId="509A4B65" w:rsidR="005F2D3A" w:rsidRPr="00A15C75" w:rsidRDefault="00B44A02" w:rsidP="00D97CD0">
            <w:pPr>
              <w:pStyle w:val="tableform"/>
              <w:keepNext/>
              <w:keepLines/>
              <w:spacing w:before="0" w:after="0" w:line="240" w:lineRule="auto"/>
              <w:ind w:left="72"/>
              <w:rPr>
                <w:color w:val="000000"/>
                <w:szCs w:val="18"/>
              </w:rPr>
            </w:pPr>
            <w:r>
              <w:rPr>
                <w:noProof/>
                <w:color w:val="000000"/>
                <w:szCs w:val="18"/>
              </w:rPr>
              <mc:AlternateContent>
                <mc:Choice Requires="wpi">
                  <w:drawing>
                    <wp:anchor distT="0" distB="0" distL="114300" distR="114300" simplePos="0" relativeHeight="251674624" behindDoc="0" locked="0" layoutInCell="1" allowOverlap="1" wp14:anchorId="15C2567B" wp14:editId="54377F77">
                      <wp:simplePos x="0" y="0"/>
                      <wp:positionH relativeFrom="column">
                        <wp:posOffset>44450</wp:posOffset>
                      </wp:positionH>
                      <wp:positionV relativeFrom="paragraph">
                        <wp:posOffset>-33020</wp:posOffset>
                      </wp:positionV>
                      <wp:extent cx="1047685" cy="260985"/>
                      <wp:effectExtent l="38100" t="38100" r="0" b="43815"/>
                      <wp:wrapNone/>
                      <wp:docPr id="17" name="Ink 1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47685" cy="26098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2252075" id="Ink 17" o:spid="_x0000_s1026" type="#_x0000_t75" style="position:absolute;margin-left:2.8pt;margin-top:-3.3pt;width:83.95pt;height:21.9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">
                      <v:imagedata r:id="rId16" o:title=""/>
                    </v:shape>
                  </w:pict>
                </mc:Fallback>
              </mc:AlternateContent>
            </w:r>
          </w:p>
        </w:tc>
      </w:tr>
      <w:tr w:rsidR="005F2D3A" w:rsidRPr="00A15C75" w14:paraId="23DE87DE" w14:textId="77777777" w:rsidTr="007B0503">
        <w:trPr>
          <w:trHeight w:hRule="exact" w:val="735"/>
        </w:trPr>
        <w:tc>
          <w:tcPr>
            <w:tcW w:w="10108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9034DB" w14:textId="1EC5FE7A" w:rsidR="00921D60" w:rsidRPr="002D2B6F" w:rsidRDefault="00F9188B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i/>
                <w:color w:val="000000"/>
                <w:szCs w:val="18"/>
              </w:rPr>
            </w:pPr>
            <w:r w:rsidRPr="002D2B6F">
              <w:rPr>
                <w:i/>
                <w:color w:val="000000"/>
                <w:szCs w:val="18"/>
              </w:rPr>
              <w:t>Outcome</w:t>
            </w:r>
            <w:r w:rsidR="00E348C6" w:rsidRPr="002D2B6F">
              <w:rPr>
                <w:i/>
                <w:color w:val="000000"/>
                <w:szCs w:val="18"/>
              </w:rPr>
              <w:t xml:space="preserve"> [circle number]</w:t>
            </w:r>
            <w:r w:rsidR="00B33CA5" w:rsidRPr="002D2B6F">
              <w:rPr>
                <w:i/>
                <w:color w:val="000000"/>
                <w:szCs w:val="18"/>
              </w:rPr>
              <w:t xml:space="preserve"> </w:t>
            </w:r>
            <w:proofErr w:type="gramStart"/>
            <w:r w:rsidR="00B33CA5" w:rsidRPr="002D2B6F">
              <w:rPr>
                <w:i/>
                <w:color w:val="000000"/>
                <w:szCs w:val="18"/>
              </w:rPr>
              <w:t xml:space="preserve">( </w:t>
            </w:r>
            <w:r w:rsidR="007B0503" w:rsidRPr="002D2B6F">
              <w:rPr>
                <w:i/>
                <w:color w:val="000000"/>
                <w:szCs w:val="18"/>
              </w:rPr>
              <w:t>1</w:t>
            </w:r>
            <w:proofErr w:type="gramEnd"/>
            <w:r w:rsidR="00BC5511">
              <w:rPr>
                <w:i/>
                <w:color w:val="000000"/>
                <w:szCs w:val="18"/>
              </w:rPr>
              <w:t xml:space="preserve"> </w:t>
            </w:r>
            <w:r w:rsidR="007B0503" w:rsidRPr="002D2B6F">
              <w:rPr>
                <w:i/>
                <w:color w:val="000000"/>
                <w:szCs w:val="18"/>
              </w:rPr>
              <w:t>2</w:t>
            </w:r>
            <w:r w:rsidR="00BC5511">
              <w:rPr>
                <w:i/>
                <w:color w:val="000000"/>
                <w:szCs w:val="18"/>
              </w:rPr>
              <w:t xml:space="preserve"> </w:t>
            </w:r>
            <w:r w:rsidR="007B0503" w:rsidRPr="002D2B6F">
              <w:rPr>
                <w:i/>
                <w:color w:val="000000"/>
                <w:szCs w:val="18"/>
              </w:rPr>
              <w:t>3</w:t>
            </w:r>
            <w:r w:rsidR="00BC5511">
              <w:rPr>
                <w:i/>
                <w:color w:val="000000"/>
                <w:szCs w:val="18"/>
              </w:rPr>
              <w:t xml:space="preserve"> </w:t>
            </w:r>
            <w:r w:rsidR="00B33CA5" w:rsidRPr="002D2B6F">
              <w:rPr>
                <w:i/>
                <w:color w:val="000000"/>
                <w:szCs w:val="18"/>
              </w:rPr>
              <w:t>4 )</w:t>
            </w:r>
          </w:p>
          <w:p w14:paraId="5062F9E7" w14:textId="77777777" w:rsidR="00D97CD0" w:rsidRPr="00A15C75" w:rsidRDefault="00D97CD0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65485B2C" w14:textId="67B174E2" w:rsidR="005F2D3A" w:rsidRPr="00A15C75" w:rsidRDefault="00974717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 xml:space="preserve">Name of </w:t>
            </w:r>
            <w:r w:rsidR="005C6D67" w:rsidRPr="00A15C75">
              <w:rPr>
                <w:color w:val="000000"/>
                <w:szCs w:val="18"/>
              </w:rPr>
              <w:t>Supervisor</w:t>
            </w:r>
            <w:r w:rsidR="00BC5511">
              <w:rPr>
                <w:color w:val="000000"/>
                <w:szCs w:val="18"/>
              </w:rPr>
              <w:t xml:space="preserve"> </w:t>
            </w:r>
            <w:r w:rsidR="005F2D3A" w:rsidRPr="00A15C75">
              <w:rPr>
                <w:color w:val="000000"/>
                <w:szCs w:val="18"/>
              </w:rPr>
              <w:t>_________________</w:t>
            </w:r>
            <w:r w:rsidR="007B0503" w:rsidRPr="00A15C75">
              <w:rPr>
                <w:color w:val="000000"/>
                <w:szCs w:val="18"/>
              </w:rPr>
              <w:t>_</w:t>
            </w:r>
            <w:r w:rsidR="005F2D3A" w:rsidRPr="00A15C75">
              <w:rPr>
                <w:color w:val="000000"/>
                <w:szCs w:val="18"/>
              </w:rPr>
              <w:t>__________________</w:t>
            </w:r>
          </w:p>
        </w:tc>
      </w:tr>
    </w:tbl>
    <w:p w14:paraId="7EEB5B43" w14:textId="5B032BF6" w:rsidR="00B33CA5" w:rsidRDefault="00B33CA5" w:rsidP="00BC5511">
      <w:pPr>
        <w:pStyle w:val="tableform2"/>
        <w:keepNext/>
        <w:keepLines/>
        <w:pBdr>
          <w:bottom w:val="single" w:sz="6" w:space="1" w:color="auto"/>
        </w:pBdr>
        <w:spacing w:before="0" w:after="0" w:line="240" w:lineRule="auto"/>
        <w:ind w:left="-426"/>
        <w:rPr>
          <w:color w:val="000000"/>
          <w:szCs w:val="18"/>
        </w:rPr>
      </w:pPr>
    </w:p>
    <w:p w14:paraId="3CDE18BD" w14:textId="77777777" w:rsidR="00BC5511" w:rsidRPr="00A15C75" w:rsidRDefault="00BC5511" w:rsidP="00BC5511">
      <w:pPr>
        <w:pStyle w:val="tableform2"/>
        <w:keepNext/>
        <w:keepLines/>
        <w:spacing w:before="0" w:after="0" w:line="240" w:lineRule="auto"/>
        <w:ind w:left="-426"/>
        <w:rPr>
          <w:color w:val="000000"/>
          <w:szCs w:val="18"/>
        </w:rPr>
      </w:pPr>
    </w:p>
    <w:tbl>
      <w:tblPr>
        <w:tblW w:w="10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4590"/>
        <w:gridCol w:w="1080"/>
        <w:gridCol w:w="3250"/>
      </w:tblGrid>
      <w:tr w:rsidR="005F2D3A" w:rsidRPr="00A15C75" w14:paraId="29BF74CC" w14:textId="77777777" w:rsidTr="004E7682">
        <w:trPr>
          <w:trHeight w:hRule="exact" w:val="300"/>
        </w:trPr>
        <w:tc>
          <w:tcPr>
            <w:tcW w:w="1010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6190AC8" w14:textId="50FD40BD" w:rsidR="005F2D3A" w:rsidRPr="00A15C75" w:rsidRDefault="00D30B44" w:rsidP="00D97CD0">
            <w:pPr>
              <w:pStyle w:val="TableHeading"/>
              <w:spacing w:after="40"/>
              <w:ind w:left="0" w:firstLine="0"/>
              <w:rPr>
                <w:color w:val="000000"/>
                <w:szCs w:val="18"/>
              </w:rPr>
            </w:pPr>
            <w:r w:rsidRPr="008B32DE">
              <w:rPr>
                <w:i/>
                <w:color w:val="000000"/>
                <w:szCs w:val="18"/>
              </w:rPr>
              <w:t>Where necessary</w:t>
            </w:r>
            <w:r w:rsidR="008B32DE">
              <w:rPr>
                <w:color w:val="000000"/>
                <w:szCs w:val="18"/>
              </w:rPr>
              <w:t>,</w:t>
            </w:r>
            <w:r w:rsidRPr="00A15C75">
              <w:rPr>
                <w:color w:val="000000"/>
                <w:szCs w:val="18"/>
              </w:rPr>
              <w:t xml:space="preserve"> authorising s</w:t>
            </w:r>
            <w:r w:rsidR="005F2D3A" w:rsidRPr="00A15C75">
              <w:rPr>
                <w:color w:val="000000"/>
                <w:szCs w:val="18"/>
              </w:rPr>
              <w:t xml:space="preserve">ignature </w:t>
            </w:r>
            <w:r w:rsidR="0050572B" w:rsidRPr="00A15C75">
              <w:rPr>
                <w:color w:val="000000"/>
                <w:szCs w:val="18"/>
              </w:rPr>
              <w:t>(FREC Chair)</w:t>
            </w:r>
          </w:p>
        </w:tc>
      </w:tr>
      <w:tr w:rsidR="005F2D3A" w:rsidRPr="00A15C75" w14:paraId="2C131E35" w14:textId="77777777" w:rsidTr="004E7682">
        <w:trPr>
          <w:trHeight w:hRule="exact" w:val="240"/>
        </w:trPr>
        <w:tc>
          <w:tcPr>
            <w:tcW w:w="10108" w:type="dxa"/>
            <w:gridSpan w:val="4"/>
            <w:tcBorders>
              <w:top w:val="nil"/>
              <w:left w:val="single" w:sz="6" w:space="0" w:color="auto"/>
              <w:bottom w:val="nil"/>
              <w:right w:val="single" w:sz="6" w:space="0" w:color="auto"/>
            </w:tcBorders>
          </w:tcPr>
          <w:p w14:paraId="30F07D4B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15036F27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3FCBFAE4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0F64E0DC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</w:tc>
      </w:tr>
      <w:tr w:rsidR="005F2D3A" w:rsidRPr="00A15C75" w14:paraId="48F4041A" w14:textId="77777777" w:rsidTr="007B0503">
        <w:trPr>
          <w:trHeight w:hRule="exact" w:val="351"/>
        </w:trPr>
        <w:tc>
          <w:tcPr>
            <w:tcW w:w="1188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47A9943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Signed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E56A085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rPr>
                <w:color w:val="000000"/>
                <w:szCs w:val="18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7C58C77C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Date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74E9D096" w14:textId="77777777" w:rsidR="005F2D3A" w:rsidRPr="00A15C75" w:rsidRDefault="005F2D3A" w:rsidP="00D97CD0">
            <w:pPr>
              <w:pStyle w:val="tableform"/>
              <w:keepNext/>
              <w:keepLines/>
              <w:spacing w:before="0" w:after="0" w:line="240" w:lineRule="auto"/>
              <w:ind w:left="72"/>
              <w:rPr>
                <w:color w:val="000000"/>
                <w:szCs w:val="18"/>
              </w:rPr>
            </w:pPr>
          </w:p>
        </w:tc>
      </w:tr>
      <w:tr w:rsidR="005F2D3A" w:rsidRPr="00A15C75" w14:paraId="600D591F" w14:textId="77777777" w:rsidTr="007B0503">
        <w:trPr>
          <w:trHeight w:hRule="exact" w:val="888"/>
        </w:trPr>
        <w:tc>
          <w:tcPr>
            <w:tcW w:w="10108" w:type="dxa"/>
            <w:gridSpan w:val="4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4E2BCA" w14:textId="65A5AC10" w:rsidR="007B0503" w:rsidRPr="002D2B6F" w:rsidRDefault="007B0503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i/>
                <w:color w:val="000000"/>
                <w:szCs w:val="18"/>
              </w:rPr>
            </w:pPr>
            <w:r w:rsidRPr="002D2B6F">
              <w:rPr>
                <w:i/>
                <w:color w:val="000000"/>
                <w:szCs w:val="18"/>
              </w:rPr>
              <w:t xml:space="preserve">Outcome [circle number] </w:t>
            </w:r>
            <w:proofErr w:type="gramStart"/>
            <w:r w:rsidRPr="002D2B6F">
              <w:rPr>
                <w:i/>
                <w:color w:val="000000"/>
                <w:szCs w:val="18"/>
              </w:rPr>
              <w:t>( 1</w:t>
            </w:r>
            <w:proofErr w:type="gramEnd"/>
            <w:r w:rsidR="00BC5511">
              <w:rPr>
                <w:i/>
                <w:color w:val="000000"/>
                <w:szCs w:val="18"/>
              </w:rPr>
              <w:t xml:space="preserve"> </w:t>
            </w:r>
            <w:r w:rsidRPr="002D2B6F">
              <w:rPr>
                <w:i/>
                <w:color w:val="000000"/>
                <w:szCs w:val="18"/>
              </w:rPr>
              <w:t>2</w:t>
            </w:r>
            <w:r w:rsidR="00BC5511">
              <w:rPr>
                <w:i/>
                <w:color w:val="000000"/>
                <w:szCs w:val="18"/>
              </w:rPr>
              <w:t xml:space="preserve"> </w:t>
            </w:r>
            <w:r w:rsidRPr="002D2B6F">
              <w:rPr>
                <w:i/>
                <w:color w:val="000000"/>
                <w:szCs w:val="18"/>
              </w:rPr>
              <w:t>3</w:t>
            </w:r>
            <w:r w:rsidR="00BC5511">
              <w:rPr>
                <w:i/>
                <w:color w:val="000000"/>
                <w:szCs w:val="18"/>
              </w:rPr>
              <w:t xml:space="preserve"> </w:t>
            </w:r>
            <w:r w:rsidRPr="002D2B6F">
              <w:rPr>
                <w:i/>
                <w:color w:val="000000"/>
                <w:szCs w:val="18"/>
              </w:rPr>
              <w:t>4 )</w:t>
            </w:r>
          </w:p>
          <w:p w14:paraId="00CCFB6D" w14:textId="77777777" w:rsidR="00D97CD0" w:rsidRDefault="00D97CD0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55F2D61F" w14:textId="2AD11106" w:rsidR="005F2D3A" w:rsidRPr="00A15C75" w:rsidRDefault="007B0503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i/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 xml:space="preserve">Name of </w:t>
            </w:r>
            <w:r>
              <w:rPr>
                <w:color w:val="000000"/>
                <w:szCs w:val="18"/>
              </w:rPr>
              <w:t>FREC chair</w:t>
            </w:r>
            <w:r w:rsidR="00BC5511">
              <w:rPr>
                <w:color w:val="000000"/>
                <w:szCs w:val="18"/>
              </w:rPr>
              <w:t xml:space="preserve"> </w:t>
            </w:r>
            <w:r w:rsidRPr="00A15C75">
              <w:rPr>
                <w:color w:val="000000"/>
                <w:szCs w:val="18"/>
              </w:rPr>
              <w:t>____________________________________</w:t>
            </w:r>
            <w:r w:rsidR="00BC5511">
              <w:rPr>
                <w:color w:val="000000"/>
                <w:szCs w:val="18"/>
              </w:rPr>
              <w:t>___________________________</w:t>
            </w:r>
          </w:p>
        </w:tc>
      </w:tr>
    </w:tbl>
    <w:p w14:paraId="399A6B66" w14:textId="77777777" w:rsidR="00B33CA5" w:rsidRPr="00A15C75" w:rsidRDefault="00B33CA5" w:rsidP="00D97CD0">
      <w:pPr>
        <w:pStyle w:val="tableform2"/>
        <w:keepNext/>
        <w:keepLines/>
        <w:spacing w:before="0" w:after="0" w:line="240" w:lineRule="auto"/>
        <w:rPr>
          <w:color w:val="000000"/>
          <w:szCs w:val="18"/>
        </w:rPr>
      </w:pPr>
    </w:p>
    <w:tbl>
      <w:tblPr>
        <w:tblW w:w="10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08"/>
      </w:tblGrid>
      <w:tr w:rsidR="00E861BE" w:rsidRPr="00A15C75" w14:paraId="2DF62ACD" w14:textId="77777777" w:rsidTr="00E861BE">
        <w:trPr>
          <w:trHeight w:val="288"/>
        </w:trPr>
        <w:tc>
          <w:tcPr>
            <w:tcW w:w="10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416E904" w14:textId="77777777" w:rsidR="00E861BE" w:rsidRPr="00A15C75" w:rsidRDefault="00E861BE" w:rsidP="00D97CD0">
            <w:pPr>
              <w:pStyle w:val="tableform2"/>
              <w:spacing w:after="40" w:line="240" w:lineRule="auto"/>
              <w:rPr>
                <w:color w:val="000000"/>
                <w:szCs w:val="18"/>
              </w:rPr>
            </w:pPr>
            <w:r w:rsidRPr="00A15C75">
              <w:rPr>
                <w:b/>
                <w:color w:val="000000"/>
                <w:szCs w:val="18"/>
              </w:rPr>
              <w:t>Conditions</w:t>
            </w:r>
          </w:p>
        </w:tc>
      </w:tr>
      <w:tr w:rsidR="0050572B" w:rsidRPr="00A15C75" w14:paraId="18E7E980" w14:textId="77777777" w:rsidTr="005169D8">
        <w:trPr>
          <w:trHeight w:val="798"/>
        </w:trPr>
        <w:tc>
          <w:tcPr>
            <w:tcW w:w="101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D4C720" w14:textId="77777777" w:rsidR="0050572B" w:rsidRPr="00A15C75" w:rsidRDefault="0050572B" w:rsidP="00D97CD0">
            <w:pPr>
              <w:pStyle w:val="tableform2"/>
              <w:keepNext/>
              <w:keepLines/>
              <w:spacing w:before="0" w:after="0" w:line="240" w:lineRule="auto"/>
              <w:rPr>
                <w:color w:val="000000"/>
                <w:szCs w:val="18"/>
              </w:rPr>
            </w:pPr>
          </w:p>
        </w:tc>
      </w:tr>
    </w:tbl>
    <w:p w14:paraId="4CACBD7A" w14:textId="77777777" w:rsidR="00B33CA5" w:rsidRPr="00A15C75" w:rsidRDefault="00B33CA5" w:rsidP="00D97CD0">
      <w:pPr>
        <w:pStyle w:val="tableform2"/>
        <w:keepNext/>
        <w:keepLines/>
        <w:spacing w:before="0" w:after="0" w:line="240" w:lineRule="auto"/>
        <w:rPr>
          <w:color w:val="000000"/>
          <w:szCs w:val="18"/>
        </w:rPr>
      </w:pPr>
    </w:p>
    <w:tbl>
      <w:tblPr>
        <w:tblW w:w="10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88"/>
        <w:gridCol w:w="4590"/>
        <w:gridCol w:w="1080"/>
        <w:gridCol w:w="3250"/>
      </w:tblGrid>
      <w:tr w:rsidR="00351E5F" w:rsidRPr="00A15C75" w14:paraId="51614388" w14:textId="77777777" w:rsidTr="00351E5F">
        <w:trPr>
          <w:trHeight w:hRule="exact" w:val="300"/>
        </w:trPr>
        <w:tc>
          <w:tcPr>
            <w:tcW w:w="10108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EDC312" w14:textId="1EA9732C" w:rsidR="00351E5F" w:rsidRPr="00A15C75" w:rsidRDefault="008B32DE" w:rsidP="00D97CD0">
            <w:pPr>
              <w:pStyle w:val="TableHeading"/>
              <w:spacing w:after="40"/>
              <w:ind w:left="0" w:firstLine="0"/>
              <w:rPr>
                <w:color w:val="000000"/>
                <w:szCs w:val="18"/>
              </w:rPr>
            </w:pPr>
            <w:r w:rsidRPr="008B32DE">
              <w:rPr>
                <w:i/>
                <w:color w:val="000000"/>
                <w:szCs w:val="18"/>
              </w:rPr>
              <w:t>Where necessary</w:t>
            </w:r>
            <w:r>
              <w:rPr>
                <w:color w:val="000000"/>
                <w:szCs w:val="18"/>
              </w:rPr>
              <w:t>,</w:t>
            </w:r>
            <w:r w:rsidRPr="00A15C75">
              <w:rPr>
                <w:color w:val="000000"/>
                <w:szCs w:val="18"/>
              </w:rPr>
              <w:t xml:space="preserve"> </w:t>
            </w:r>
            <w:r w:rsidR="00F9188B" w:rsidRPr="00A15C75">
              <w:rPr>
                <w:color w:val="000000"/>
                <w:szCs w:val="18"/>
              </w:rPr>
              <w:t>full a</w:t>
            </w:r>
            <w:r w:rsidR="00D52DD8" w:rsidRPr="00A15C75">
              <w:rPr>
                <w:color w:val="000000"/>
                <w:szCs w:val="18"/>
              </w:rPr>
              <w:t>pproval - authorising s</w:t>
            </w:r>
            <w:r w:rsidR="00351E5F" w:rsidRPr="00A15C75">
              <w:rPr>
                <w:color w:val="000000"/>
                <w:szCs w:val="18"/>
              </w:rPr>
              <w:t>ignature (FREC Chair)</w:t>
            </w:r>
          </w:p>
        </w:tc>
      </w:tr>
      <w:tr w:rsidR="00351E5F" w:rsidRPr="00A15C75" w14:paraId="0DA1E2B3" w14:textId="77777777" w:rsidTr="00351E5F">
        <w:trPr>
          <w:trHeight w:hRule="exact" w:val="240"/>
        </w:trPr>
        <w:tc>
          <w:tcPr>
            <w:tcW w:w="10108" w:type="dxa"/>
            <w:gridSpan w:val="4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1B68A8E0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19236581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7DF9CE51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736CEC10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34A91EB8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  <w:p w14:paraId="570C4AE4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</w:p>
        </w:tc>
      </w:tr>
      <w:tr w:rsidR="00351E5F" w:rsidRPr="00A15C75" w14:paraId="17B23B46" w14:textId="77777777" w:rsidTr="00351E5F">
        <w:trPr>
          <w:trHeight w:hRule="exact" w:val="482"/>
        </w:trPr>
        <w:tc>
          <w:tcPr>
            <w:tcW w:w="1188" w:type="dxa"/>
            <w:tcBorders>
              <w:top w:val="nil"/>
              <w:left w:val="single" w:sz="6" w:space="0" w:color="auto"/>
              <w:bottom w:val="single" w:sz="6" w:space="0" w:color="auto"/>
              <w:right w:val="nil"/>
            </w:tcBorders>
          </w:tcPr>
          <w:p w14:paraId="1682A6A6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ind w:left="0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Signed</w:t>
            </w:r>
          </w:p>
        </w:tc>
        <w:tc>
          <w:tcPr>
            <w:tcW w:w="459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D3FFBEF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____________________________________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AB0BA32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Date</w:t>
            </w:r>
          </w:p>
        </w:tc>
        <w:tc>
          <w:tcPr>
            <w:tcW w:w="325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</w:tcPr>
          <w:p w14:paraId="38E3D6BF" w14:textId="77777777" w:rsidR="00351E5F" w:rsidRPr="00A15C75" w:rsidRDefault="00351E5F" w:rsidP="00D97CD0">
            <w:pPr>
              <w:pStyle w:val="tableform"/>
              <w:keepNext/>
              <w:keepLines/>
              <w:spacing w:before="0" w:after="0" w:line="240" w:lineRule="auto"/>
              <w:ind w:left="72"/>
              <w:rPr>
                <w:color w:val="000000"/>
                <w:szCs w:val="18"/>
              </w:rPr>
            </w:pPr>
            <w:r w:rsidRPr="00A15C75">
              <w:rPr>
                <w:color w:val="000000"/>
                <w:szCs w:val="18"/>
              </w:rPr>
              <w:t>____________</w:t>
            </w:r>
          </w:p>
        </w:tc>
      </w:tr>
    </w:tbl>
    <w:p w14:paraId="4C05814C" w14:textId="77777777" w:rsidR="00BC5511" w:rsidRDefault="00BC5511" w:rsidP="002D2B6F">
      <w:pPr>
        <w:spacing w:before="120" w:after="120"/>
        <w:rPr>
          <w:b/>
        </w:rPr>
      </w:pPr>
    </w:p>
    <w:p w14:paraId="76B48AAE" w14:textId="57575284" w:rsidR="000C0914" w:rsidRPr="002D2B6F" w:rsidRDefault="00921D60" w:rsidP="002D2B6F">
      <w:pPr>
        <w:spacing w:before="120" w:after="120"/>
        <w:rPr>
          <w:b/>
        </w:rPr>
      </w:pPr>
      <w:r w:rsidRPr="002D2B6F">
        <w:rPr>
          <w:b/>
        </w:rPr>
        <w:t>NOTES FOR GUIDANCE:</w:t>
      </w:r>
    </w:p>
    <w:p w14:paraId="073928FB" w14:textId="0B10C4E2" w:rsidR="000C0914" w:rsidRPr="002D2B6F" w:rsidRDefault="000C0914" w:rsidP="002D2B6F">
      <w:pPr>
        <w:pStyle w:val="ListParagraph"/>
        <w:numPr>
          <w:ilvl w:val="0"/>
          <w:numId w:val="21"/>
        </w:numPr>
        <w:spacing w:before="40" w:after="40"/>
        <w:ind w:left="425" w:hanging="357"/>
        <w:rPr>
          <w:rFonts w:cs="Arial"/>
        </w:rPr>
      </w:pPr>
      <w:proofErr w:type="gramStart"/>
      <w:r w:rsidRPr="002D2B6F">
        <w:rPr>
          <w:rFonts w:cs="Arial"/>
        </w:rPr>
        <w:t>Participants</w:t>
      </w:r>
      <w:proofErr w:type="gramEnd"/>
      <w:r w:rsidRPr="002D2B6F">
        <w:rPr>
          <w:rFonts w:cs="Arial"/>
        </w:rPr>
        <w:t xml:space="preserve"> cooperation in a research project is entirely voluntary at all stages.</w:t>
      </w:r>
      <w:r w:rsidR="00BC5511">
        <w:rPr>
          <w:rFonts w:cs="Arial"/>
        </w:rPr>
        <w:t xml:space="preserve"> </w:t>
      </w:r>
      <w:r w:rsidRPr="002D2B6F">
        <w:rPr>
          <w:rFonts w:cs="Arial"/>
        </w:rPr>
        <w:t>They must not be misled when being asked for co-operation.</w:t>
      </w:r>
    </w:p>
    <w:p w14:paraId="752E7EE6" w14:textId="34516F55" w:rsidR="000C0914" w:rsidRPr="002D2B6F" w:rsidRDefault="000C0914" w:rsidP="002D2B6F">
      <w:pPr>
        <w:pStyle w:val="ListParagraph"/>
        <w:numPr>
          <w:ilvl w:val="0"/>
          <w:numId w:val="21"/>
        </w:numPr>
        <w:spacing w:before="40" w:after="40"/>
        <w:ind w:left="425" w:hanging="357"/>
        <w:rPr>
          <w:rFonts w:cs="Arial"/>
        </w:rPr>
      </w:pPr>
      <w:r w:rsidRPr="002D2B6F">
        <w:rPr>
          <w:rFonts w:cs="Arial"/>
        </w:rPr>
        <w:t>Participant anonymity must be strictly preserved.</w:t>
      </w:r>
      <w:r w:rsidR="00BC5511">
        <w:rPr>
          <w:rFonts w:cs="Arial"/>
        </w:rPr>
        <w:t xml:space="preserve"> </w:t>
      </w:r>
      <w:r w:rsidRPr="002D2B6F">
        <w:rPr>
          <w:rFonts w:cs="Arial"/>
        </w:rPr>
        <w:t>If the Participant, on request from the Researcher, has given permission for data to be passed on in a form which allows that Participant to be personally identified:</w:t>
      </w:r>
      <w:r w:rsidR="002D2B6F" w:rsidRPr="002D2B6F">
        <w:rPr>
          <w:rFonts w:cs="Arial"/>
        </w:rPr>
        <w:br/>
        <w:t xml:space="preserve">(a) </w:t>
      </w:r>
      <w:r w:rsidRPr="002D2B6F">
        <w:rPr>
          <w:rFonts w:cs="Arial"/>
        </w:rPr>
        <w:t>the Participant must first have been told to whom the information would be supplied and the purpose for which it will be used</w:t>
      </w:r>
      <w:r w:rsidR="002D2B6F" w:rsidRPr="002D2B6F">
        <w:rPr>
          <w:rFonts w:cs="Arial"/>
        </w:rPr>
        <w:br/>
        <w:t xml:space="preserve">(b) </w:t>
      </w:r>
      <w:r w:rsidRPr="002D2B6F">
        <w:rPr>
          <w:rFonts w:cs="Arial"/>
        </w:rPr>
        <w:t>the Researcher must ensure that the information will not be used for any non-research purpose and that the recipient of the information has agreed to conform to the requirements of any relevant Code of Practice.</w:t>
      </w:r>
    </w:p>
    <w:p w14:paraId="13C73930" w14:textId="77777777" w:rsidR="000C0914" w:rsidRPr="002D2B6F" w:rsidRDefault="000C0914" w:rsidP="002D2B6F">
      <w:pPr>
        <w:pStyle w:val="ListParagraph"/>
        <w:numPr>
          <w:ilvl w:val="0"/>
          <w:numId w:val="21"/>
        </w:numPr>
        <w:spacing w:before="40" w:after="40"/>
        <w:ind w:left="425" w:hanging="357"/>
        <w:rPr>
          <w:rFonts w:cs="Arial"/>
        </w:rPr>
      </w:pPr>
      <w:r w:rsidRPr="002D2B6F">
        <w:rPr>
          <w:rFonts w:cs="Arial"/>
        </w:rPr>
        <w:t xml:space="preserve">The Researcher must take all reasonable precautions to ensure that the Participant is in no way directly harmed or adversely affected </w:t>
      </w:r>
      <w:proofErr w:type="gramStart"/>
      <w:r w:rsidRPr="002D2B6F">
        <w:rPr>
          <w:rFonts w:cs="Arial"/>
        </w:rPr>
        <w:t>as a result of</w:t>
      </w:r>
      <w:proofErr w:type="gramEnd"/>
      <w:r w:rsidRPr="002D2B6F">
        <w:rPr>
          <w:rFonts w:cs="Arial"/>
        </w:rPr>
        <w:t xml:space="preserve"> their involvement in a research project.</w:t>
      </w:r>
    </w:p>
    <w:p w14:paraId="5CE9B530" w14:textId="40A9EB66" w:rsidR="000C0914" w:rsidRPr="002D2B6F" w:rsidRDefault="000C0914" w:rsidP="002D2B6F">
      <w:pPr>
        <w:pStyle w:val="ListParagraph"/>
        <w:numPr>
          <w:ilvl w:val="0"/>
          <w:numId w:val="21"/>
        </w:numPr>
        <w:spacing w:before="40" w:after="40"/>
        <w:ind w:left="425" w:hanging="357"/>
        <w:rPr>
          <w:rFonts w:cs="Arial"/>
        </w:rPr>
      </w:pPr>
      <w:r w:rsidRPr="002D2B6F">
        <w:rPr>
          <w:rFonts w:cs="Arial"/>
        </w:rPr>
        <w:t xml:space="preserve">The Researcher must take special care when interviewing </w:t>
      </w:r>
      <w:r w:rsidR="00A96894" w:rsidRPr="002D2B6F">
        <w:rPr>
          <w:rFonts w:cs="Arial"/>
        </w:rPr>
        <w:t xml:space="preserve">vulnerable people – for example </w:t>
      </w:r>
      <w:r w:rsidRPr="002D2B6F">
        <w:rPr>
          <w:rFonts w:cs="Arial"/>
        </w:rPr>
        <w:t xml:space="preserve">children </w:t>
      </w:r>
      <w:r w:rsidR="00A96894" w:rsidRPr="002D2B6F">
        <w:rPr>
          <w:rFonts w:cs="Arial"/>
        </w:rPr>
        <w:t xml:space="preserve">or </w:t>
      </w:r>
      <w:r w:rsidR="007B0503" w:rsidRPr="002D2B6F">
        <w:rPr>
          <w:rFonts w:cs="Arial"/>
        </w:rPr>
        <w:t>the elderly</w:t>
      </w:r>
      <w:r w:rsidRPr="002D2B6F">
        <w:rPr>
          <w:rFonts w:cs="Arial"/>
        </w:rPr>
        <w:t>.</w:t>
      </w:r>
      <w:r w:rsidR="00BC5511">
        <w:rPr>
          <w:rFonts w:cs="Arial"/>
        </w:rPr>
        <w:t xml:space="preserve"> </w:t>
      </w:r>
      <w:r w:rsidRPr="002D2B6F">
        <w:rPr>
          <w:rFonts w:cs="Arial"/>
        </w:rPr>
        <w:t xml:space="preserve">The Faculty ethics representative will give advice on gaining consent for studies involving </w:t>
      </w:r>
      <w:r w:rsidR="00A96894" w:rsidRPr="002D2B6F">
        <w:rPr>
          <w:rFonts w:cs="Arial"/>
        </w:rPr>
        <w:t>vulnerable</w:t>
      </w:r>
      <w:r w:rsidRPr="002D2B6F">
        <w:rPr>
          <w:rFonts w:cs="Arial"/>
        </w:rPr>
        <w:t xml:space="preserve"> people.</w:t>
      </w:r>
    </w:p>
    <w:p w14:paraId="0CD8C89C" w14:textId="4046FADC" w:rsidR="000C0914" w:rsidRPr="002D2B6F" w:rsidRDefault="000C0914" w:rsidP="002D2B6F">
      <w:pPr>
        <w:pStyle w:val="ListParagraph"/>
        <w:numPr>
          <w:ilvl w:val="0"/>
          <w:numId w:val="21"/>
        </w:numPr>
        <w:spacing w:before="40" w:after="40"/>
        <w:ind w:left="425" w:hanging="357"/>
        <w:rPr>
          <w:rFonts w:cs="Arial"/>
        </w:rPr>
      </w:pPr>
      <w:r w:rsidRPr="002D2B6F">
        <w:rPr>
          <w:rFonts w:cs="Arial"/>
        </w:rPr>
        <w:t>Participants must be told (normally at the beginning of the interview) if observation techniques and/or recording equipment are used, except where these are used in a public place.</w:t>
      </w:r>
      <w:r w:rsidR="00BC5511">
        <w:rPr>
          <w:rFonts w:cs="Arial"/>
        </w:rPr>
        <w:t xml:space="preserve"> </w:t>
      </w:r>
      <w:r w:rsidRPr="002D2B6F">
        <w:rPr>
          <w:rFonts w:cs="Arial"/>
        </w:rPr>
        <w:t>If a respondent so wishes, the record or relevant section of it must be destroyed or deleted.</w:t>
      </w:r>
      <w:r w:rsidR="00BC5511">
        <w:rPr>
          <w:rFonts w:cs="Arial"/>
        </w:rPr>
        <w:t xml:space="preserve"> </w:t>
      </w:r>
      <w:r w:rsidRPr="002D2B6F">
        <w:rPr>
          <w:rFonts w:cs="Arial"/>
        </w:rPr>
        <w:t xml:space="preserve">Participant anonymity must not be infringed </w:t>
      </w:r>
      <w:proofErr w:type="gramStart"/>
      <w:r w:rsidRPr="002D2B6F">
        <w:rPr>
          <w:rFonts w:cs="Arial"/>
        </w:rPr>
        <w:t>by the use of</w:t>
      </w:r>
      <w:proofErr w:type="gramEnd"/>
      <w:r w:rsidRPr="002D2B6F">
        <w:rPr>
          <w:rFonts w:cs="Arial"/>
        </w:rPr>
        <w:t xml:space="preserve"> such methods.</w:t>
      </w:r>
    </w:p>
    <w:p w14:paraId="7394B7CD" w14:textId="77777777" w:rsidR="00A96894" w:rsidRPr="002D2B6F" w:rsidRDefault="000C0914" w:rsidP="002D2B6F">
      <w:pPr>
        <w:pStyle w:val="ListParagraph"/>
        <w:numPr>
          <w:ilvl w:val="0"/>
          <w:numId w:val="21"/>
        </w:numPr>
        <w:spacing w:before="40" w:after="40"/>
        <w:ind w:left="425" w:hanging="357"/>
        <w:rPr>
          <w:rFonts w:cs="Arial"/>
        </w:rPr>
      </w:pPr>
      <w:r w:rsidRPr="002D2B6F">
        <w:rPr>
          <w:rFonts w:cs="Arial"/>
        </w:rPr>
        <w:t>Participants must be enabled to check, without difficulty, the identity and bona fides of the Researcher.</w:t>
      </w:r>
    </w:p>
    <w:p w14:paraId="06EA570E" w14:textId="384B6AAC" w:rsidR="00D7393D" w:rsidRPr="002D2B6F" w:rsidRDefault="00A96894" w:rsidP="001E383A">
      <w:pPr>
        <w:pStyle w:val="ListParagraph"/>
        <w:numPr>
          <w:ilvl w:val="0"/>
          <w:numId w:val="21"/>
        </w:numPr>
        <w:spacing w:before="60" w:after="60"/>
        <w:ind w:left="425" w:hanging="357"/>
        <w:rPr>
          <w:rFonts w:cs="Arial"/>
        </w:rPr>
      </w:pPr>
      <w:r w:rsidRPr="002D2B6F">
        <w:rPr>
          <w:rFonts w:cs="Arial"/>
        </w:rPr>
        <w:t xml:space="preserve">Researchers should ensure data is held </w:t>
      </w:r>
      <w:proofErr w:type="gramStart"/>
      <w:r w:rsidRPr="002D2B6F">
        <w:rPr>
          <w:rFonts w:cs="Arial"/>
        </w:rPr>
        <w:t>securely</w:t>
      </w:r>
      <w:r w:rsidR="0052795F" w:rsidRPr="002D2B6F">
        <w:rPr>
          <w:rFonts w:cs="Arial"/>
        </w:rPr>
        <w:t>,</w:t>
      </w:r>
      <w:r w:rsidRPr="002D2B6F">
        <w:rPr>
          <w:rFonts w:cs="Arial"/>
        </w:rPr>
        <w:t xml:space="preserve"> and</w:t>
      </w:r>
      <w:proofErr w:type="gramEnd"/>
      <w:r w:rsidRPr="002D2B6F">
        <w:rPr>
          <w:rFonts w:cs="Arial"/>
        </w:rPr>
        <w:t xml:space="preserve"> follow university and legal requirements regarding data protection </w:t>
      </w:r>
      <w:r w:rsidR="0052795F" w:rsidRPr="002D2B6F">
        <w:rPr>
          <w:rFonts w:cs="Arial"/>
        </w:rPr>
        <w:t>and data storage.</w:t>
      </w:r>
    </w:p>
    <w:sectPr w:rsidR="00D7393D" w:rsidRPr="002D2B6F" w:rsidSect="0018096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type w:val="continuous"/>
      <w:pgSz w:w="11909" w:h="16834" w:code="9"/>
      <w:pgMar w:top="720" w:right="720" w:bottom="720" w:left="720" w:header="284" w:footer="720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A922C" w14:textId="77777777" w:rsidR="000F1F38" w:rsidRDefault="000F1F38">
      <w:r>
        <w:separator/>
      </w:r>
    </w:p>
  </w:endnote>
  <w:endnote w:type="continuationSeparator" w:id="0">
    <w:p w14:paraId="18B449B0" w14:textId="77777777" w:rsidR="000F1F38" w:rsidRDefault="000F1F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64544B" w14:textId="77777777" w:rsidR="00775FF6" w:rsidRDefault="00775F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C8B003" w14:textId="77777777" w:rsidR="00E67040" w:rsidRDefault="00E67040">
    <w:pPr>
      <w:pStyle w:val="Footer"/>
      <w:tabs>
        <w:tab w:val="clear" w:pos="4153"/>
        <w:tab w:val="clear" w:pos="8306"/>
        <w:tab w:val="left" w:pos="720"/>
        <w:tab w:val="right" w:pos="981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D6A135" w14:textId="77777777" w:rsidR="00775FF6" w:rsidRDefault="00775F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1AC50" w14:textId="77777777" w:rsidR="000F1F38" w:rsidRDefault="000F1F38">
      <w:r>
        <w:separator/>
      </w:r>
    </w:p>
  </w:footnote>
  <w:footnote w:type="continuationSeparator" w:id="0">
    <w:p w14:paraId="44DE7AF1" w14:textId="77777777" w:rsidR="000F1F38" w:rsidRDefault="000F1F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09300" w14:textId="77777777" w:rsidR="00775FF6" w:rsidRDefault="00775F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A634C0" w14:textId="181F3BB4" w:rsidR="0018096D" w:rsidRDefault="0018096D" w:rsidP="00B33CA5">
    <w:pPr>
      <w:spacing w:after="240"/>
      <w:rPr>
        <w:b/>
        <w:sz w:val="20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1407"/>
      <w:gridCol w:w="1563"/>
    </w:tblGrid>
    <w:tr w:rsidR="0018096D" w:rsidRPr="00A15C75" w14:paraId="4340473D" w14:textId="77777777" w:rsidTr="0018096D">
      <w:trPr>
        <w:trHeight w:val="248"/>
      </w:trPr>
      <w:tc>
        <w:tcPr>
          <w:tcW w:w="1407" w:type="dxa"/>
          <w:tcBorders>
            <w:top w:val="nil"/>
            <w:left w:val="nil"/>
            <w:bottom w:val="nil"/>
            <w:right w:val="nil"/>
          </w:tcBorders>
        </w:tcPr>
        <w:p w14:paraId="230DDD66" w14:textId="77777777" w:rsidR="0018096D" w:rsidRPr="00A15C75" w:rsidRDefault="0018096D" w:rsidP="0018096D">
          <w:pPr>
            <w:framePr w:hSpace="180" w:wrap="auto" w:vAnchor="text" w:hAnchor="page" w:x="7951" w:y="1"/>
            <w:spacing w:before="20" w:after="20"/>
            <w:rPr>
              <w:color w:val="000000"/>
            </w:rPr>
          </w:pPr>
          <w:r w:rsidRPr="00A15C75">
            <w:rPr>
              <w:color w:val="000000"/>
            </w:rPr>
            <w:t>For official use</w:t>
          </w:r>
        </w:p>
      </w:tc>
      <w:tc>
        <w:tcPr>
          <w:tcW w:w="1563" w:type="dxa"/>
          <w:tcBorders>
            <w:top w:val="nil"/>
            <w:left w:val="nil"/>
            <w:bottom w:val="nil"/>
            <w:right w:val="nil"/>
          </w:tcBorders>
        </w:tcPr>
        <w:p w14:paraId="65F3563D" w14:textId="77777777" w:rsidR="0018096D" w:rsidRPr="00A15C75" w:rsidRDefault="0018096D" w:rsidP="0018096D">
          <w:pPr>
            <w:framePr w:hSpace="180" w:wrap="auto" w:vAnchor="text" w:hAnchor="page" w:x="7951" w:y="1"/>
            <w:spacing w:before="20"/>
            <w:jc w:val="right"/>
            <w:rPr>
              <w:color w:val="000000"/>
            </w:rPr>
          </w:pPr>
        </w:p>
      </w:tc>
    </w:tr>
    <w:tr w:rsidR="0018096D" w:rsidRPr="00A15C75" w14:paraId="70D1B478" w14:textId="77777777" w:rsidTr="0018096D">
      <w:trPr>
        <w:trHeight w:val="248"/>
      </w:trPr>
      <w:tc>
        <w:tcPr>
          <w:tcW w:w="2970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13F9CA47" w14:textId="77777777" w:rsidR="0018096D" w:rsidRPr="00A15C75" w:rsidRDefault="0018096D" w:rsidP="0018096D">
          <w:pPr>
            <w:framePr w:hSpace="180" w:wrap="auto" w:vAnchor="text" w:hAnchor="page" w:x="7951" w:y="1"/>
            <w:spacing w:before="20" w:after="20"/>
            <w:rPr>
              <w:color w:val="000000"/>
            </w:rPr>
          </w:pPr>
          <w:r w:rsidRPr="00A15C75">
            <w:rPr>
              <w:color w:val="000000"/>
            </w:rPr>
            <w:t>Tracking No:</w:t>
          </w:r>
        </w:p>
      </w:tc>
    </w:tr>
    <w:tr w:rsidR="0018096D" w:rsidRPr="00A15C75" w14:paraId="42277C32" w14:textId="77777777" w:rsidTr="0018096D">
      <w:trPr>
        <w:trHeight w:val="248"/>
      </w:trPr>
      <w:tc>
        <w:tcPr>
          <w:tcW w:w="2970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38056604" w14:textId="77777777" w:rsidR="0018096D" w:rsidRPr="00A15C75" w:rsidRDefault="0018096D" w:rsidP="0018096D">
          <w:pPr>
            <w:framePr w:hSpace="180" w:wrap="auto" w:vAnchor="text" w:hAnchor="page" w:x="7951" w:y="1"/>
            <w:spacing w:before="20" w:after="20"/>
            <w:rPr>
              <w:color w:val="000000"/>
            </w:rPr>
          </w:pPr>
          <w:r w:rsidRPr="00A15C75">
            <w:rPr>
              <w:color w:val="000000"/>
            </w:rPr>
            <w:t>Date approved:</w:t>
          </w:r>
        </w:p>
      </w:tc>
    </w:tr>
    <w:tr w:rsidR="0018096D" w:rsidRPr="00A15C75" w14:paraId="148E4F33" w14:textId="77777777" w:rsidTr="0018096D">
      <w:trPr>
        <w:trHeight w:val="264"/>
      </w:trPr>
      <w:tc>
        <w:tcPr>
          <w:tcW w:w="2970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14:paraId="7FD474B5" w14:textId="77777777" w:rsidR="0018096D" w:rsidRPr="00A15C75" w:rsidRDefault="0018096D" w:rsidP="0018096D">
          <w:pPr>
            <w:framePr w:hSpace="180" w:wrap="auto" w:vAnchor="text" w:hAnchor="page" w:x="7951" w:y="1"/>
            <w:spacing w:before="20" w:after="20"/>
            <w:rPr>
              <w:color w:val="000000"/>
            </w:rPr>
          </w:pPr>
          <w:r w:rsidRPr="00A15C75">
            <w:rPr>
              <w:color w:val="000000"/>
            </w:rPr>
            <w:t>Initials:</w:t>
          </w:r>
        </w:p>
      </w:tc>
    </w:tr>
  </w:tbl>
  <w:p w14:paraId="2CEA8DD4" w14:textId="4D0EAA03" w:rsidR="00775FF6" w:rsidRDefault="0018096D" w:rsidP="0018096D">
    <w:pPr>
      <w:pStyle w:val="Header"/>
      <w:tabs>
        <w:tab w:val="clear" w:pos="4153"/>
        <w:tab w:val="clear" w:pos="8306"/>
        <w:tab w:val="left" w:pos="3751"/>
      </w:tabs>
    </w:pPr>
    <w:r w:rsidRPr="006A68CC">
      <w:rPr>
        <w:rFonts w:cs="Arial"/>
        <w:b/>
        <w:noProof/>
        <w:sz w:val="22"/>
        <w:lang w:eastAsia="en-GB"/>
      </w:rPr>
      <w:drawing>
        <wp:inline distT="0" distB="0" distL="0" distR="0" wp14:anchorId="469D1B4B" wp14:editId="142CDCCC">
          <wp:extent cx="1747892" cy="749300"/>
          <wp:effectExtent l="0" t="0" r="5080" b="0"/>
          <wp:docPr id="2" name="Picture 2" descr="C:\Users\gbadan00\Pictures\Logos\dmumin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gbadan00\Pictures\Logos\dmumini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1453" cy="75511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844D22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A72206"/>
    <w:multiLevelType w:val="hybridMultilevel"/>
    <w:tmpl w:val="D0C21BF6"/>
    <w:lvl w:ilvl="0" w:tplc="04090017">
      <w:start w:val="1"/>
      <w:numFmt w:val="lowerLetter"/>
      <w:lvlText w:val="%1)"/>
      <w:lvlJc w:val="left"/>
      <w:pPr>
        <w:ind w:left="927" w:hanging="360"/>
      </w:pPr>
    </w:lvl>
    <w:lvl w:ilvl="1" w:tplc="08090019" w:tentative="1">
      <w:start w:val="1"/>
      <w:numFmt w:val="lowerLetter"/>
      <w:lvlText w:val="%2."/>
      <w:lvlJc w:val="left"/>
      <w:pPr>
        <w:ind w:left="1647" w:hanging="360"/>
      </w:pPr>
    </w:lvl>
    <w:lvl w:ilvl="2" w:tplc="0809001B" w:tentative="1">
      <w:start w:val="1"/>
      <w:numFmt w:val="lowerRoman"/>
      <w:lvlText w:val="%3."/>
      <w:lvlJc w:val="right"/>
      <w:pPr>
        <w:ind w:left="2367" w:hanging="180"/>
      </w:pPr>
    </w:lvl>
    <w:lvl w:ilvl="3" w:tplc="0809000F" w:tentative="1">
      <w:start w:val="1"/>
      <w:numFmt w:val="decimal"/>
      <w:lvlText w:val="%4."/>
      <w:lvlJc w:val="left"/>
      <w:pPr>
        <w:ind w:left="3087" w:hanging="360"/>
      </w:pPr>
    </w:lvl>
    <w:lvl w:ilvl="4" w:tplc="08090019" w:tentative="1">
      <w:start w:val="1"/>
      <w:numFmt w:val="lowerLetter"/>
      <w:lvlText w:val="%5."/>
      <w:lvlJc w:val="left"/>
      <w:pPr>
        <w:ind w:left="3807" w:hanging="360"/>
      </w:pPr>
    </w:lvl>
    <w:lvl w:ilvl="5" w:tplc="0809001B" w:tentative="1">
      <w:start w:val="1"/>
      <w:numFmt w:val="lowerRoman"/>
      <w:lvlText w:val="%6."/>
      <w:lvlJc w:val="right"/>
      <w:pPr>
        <w:ind w:left="4527" w:hanging="180"/>
      </w:pPr>
    </w:lvl>
    <w:lvl w:ilvl="6" w:tplc="0809000F" w:tentative="1">
      <w:start w:val="1"/>
      <w:numFmt w:val="decimal"/>
      <w:lvlText w:val="%7."/>
      <w:lvlJc w:val="left"/>
      <w:pPr>
        <w:ind w:left="5247" w:hanging="360"/>
      </w:pPr>
    </w:lvl>
    <w:lvl w:ilvl="7" w:tplc="08090019" w:tentative="1">
      <w:start w:val="1"/>
      <w:numFmt w:val="lowerLetter"/>
      <w:lvlText w:val="%8."/>
      <w:lvlJc w:val="left"/>
      <w:pPr>
        <w:ind w:left="5967" w:hanging="360"/>
      </w:pPr>
    </w:lvl>
    <w:lvl w:ilvl="8" w:tplc="0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0F184001"/>
    <w:multiLevelType w:val="hybridMultilevel"/>
    <w:tmpl w:val="B956B746"/>
    <w:lvl w:ilvl="0" w:tplc="4BAA327A">
      <w:start w:val="1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142747E4"/>
    <w:multiLevelType w:val="hybridMultilevel"/>
    <w:tmpl w:val="7E5E83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D4AC8"/>
    <w:multiLevelType w:val="hybridMultilevel"/>
    <w:tmpl w:val="E2B48EAC"/>
    <w:lvl w:ilvl="0" w:tplc="FC780CBC">
      <w:start w:val="1"/>
      <w:numFmt w:val="lowerLetter"/>
      <w:lvlText w:val="%1)"/>
      <w:lvlJc w:val="left"/>
      <w:pPr>
        <w:ind w:left="128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232D33F7"/>
    <w:multiLevelType w:val="hybridMultilevel"/>
    <w:tmpl w:val="F1669618"/>
    <w:lvl w:ilvl="0" w:tplc="B5DA0A0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D633B9"/>
    <w:multiLevelType w:val="hybridMultilevel"/>
    <w:tmpl w:val="13C0F6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F96AB6"/>
    <w:multiLevelType w:val="hybridMultilevel"/>
    <w:tmpl w:val="F89647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84405"/>
    <w:multiLevelType w:val="hybridMultilevel"/>
    <w:tmpl w:val="1FA8DB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3140E5C"/>
    <w:multiLevelType w:val="hybridMultilevel"/>
    <w:tmpl w:val="2B6C3C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F50F01"/>
    <w:multiLevelType w:val="hybridMultilevel"/>
    <w:tmpl w:val="8EFA9F76"/>
    <w:lvl w:ilvl="0" w:tplc="B5DA0A06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2E64B8"/>
    <w:multiLevelType w:val="hybridMultilevel"/>
    <w:tmpl w:val="4014D4E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1E3629"/>
    <w:multiLevelType w:val="hybridMultilevel"/>
    <w:tmpl w:val="22DE24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480477"/>
    <w:multiLevelType w:val="hybridMultilevel"/>
    <w:tmpl w:val="1382B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E91B95"/>
    <w:multiLevelType w:val="hybridMultilevel"/>
    <w:tmpl w:val="9AE256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FF749A"/>
    <w:multiLevelType w:val="hybridMultilevel"/>
    <w:tmpl w:val="1C0EB9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A231812"/>
    <w:multiLevelType w:val="hybridMultilevel"/>
    <w:tmpl w:val="4342C27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351696"/>
    <w:multiLevelType w:val="hybridMultilevel"/>
    <w:tmpl w:val="7A0C9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094266"/>
    <w:multiLevelType w:val="hybridMultilevel"/>
    <w:tmpl w:val="38BE4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8D1FA4"/>
    <w:multiLevelType w:val="hybridMultilevel"/>
    <w:tmpl w:val="F89647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F4621C"/>
    <w:multiLevelType w:val="hybridMultilevel"/>
    <w:tmpl w:val="348651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2"/>
  </w:num>
  <w:num w:numId="3">
    <w:abstractNumId w:val="18"/>
  </w:num>
  <w:num w:numId="4">
    <w:abstractNumId w:val="11"/>
  </w:num>
  <w:num w:numId="5">
    <w:abstractNumId w:val="3"/>
  </w:num>
  <w:num w:numId="6">
    <w:abstractNumId w:val="12"/>
  </w:num>
  <w:num w:numId="7">
    <w:abstractNumId w:val="7"/>
  </w:num>
  <w:num w:numId="8">
    <w:abstractNumId w:val="0"/>
  </w:num>
  <w:num w:numId="9">
    <w:abstractNumId w:val="14"/>
  </w:num>
  <w:num w:numId="10">
    <w:abstractNumId w:val="5"/>
  </w:num>
  <w:num w:numId="11">
    <w:abstractNumId w:val="10"/>
  </w:num>
  <w:num w:numId="12">
    <w:abstractNumId w:val="8"/>
  </w:num>
  <w:num w:numId="13">
    <w:abstractNumId w:val="15"/>
  </w:num>
  <w:num w:numId="14">
    <w:abstractNumId w:val="13"/>
  </w:num>
  <w:num w:numId="15">
    <w:abstractNumId w:val="6"/>
  </w:num>
  <w:num w:numId="16">
    <w:abstractNumId w:val="17"/>
  </w:num>
  <w:num w:numId="17">
    <w:abstractNumId w:val="20"/>
  </w:num>
  <w:num w:numId="18">
    <w:abstractNumId w:val="1"/>
  </w:num>
  <w:num w:numId="19">
    <w:abstractNumId w:val="4"/>
  </w:num>
  <w:num w:numId="20">
    <w:abstractNumId w:val="16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tTCwsDSxtDQxMDBR0lEKTi0uzszPAykwqgUAi+JF3CwAAAA="/>
  </w:docVars>
  <w:rsids>
    <w:rsidRoot w:val="00357044"/>
    <w:rsid w:val="00020B9A"/>
    <w:rsid w:val="00047242"/>
    <w:rsid w:val="000561E4"/>
    <w:rsid w:val="000565B8"/>
    <w:rsid w:val="00060366"/>
    <w:rsid w:val="00083A47"/>
    <w:rsid w:val="0008600E"/>
    <w:rsid w:val="000930EF"/>
    <w:rsid w:val="000A7539"/>
    <w:rsid w:val="000B570A"/>
    <w:rsid w:val="000C0914"/>
    <w:rsid w:val="000C575F"/>
    <w:rsid w:val="000D4BCD"/>
    <w:rsid w:val="000E0B7A"/>
    <w:rsid w:val="000F1CB9"/>
    <w:rsid w:val="000F1F38"/>
    <w:rsid w:val="000F28ED"/>
    <w:rsid w:val="000F7D4A"/>
    <w:rsid w:val="0010351A"/>
    <w:rsid w:val="00142CB7"/>
    <w:rsid w:val="001700BA"/>
    <w:rsid w:val="0017354D"/>
    <w:rsid w:val="0018096D"/>
    <w:rsid w:val="00180E60"/>
    <w:rsid w:val="00183478"/>
    <w:rsid w:val="0018658C"/>
    <w:rsid w:val="001A2F5A"/>
    <w:rsid w:val="001A3C9B"/>
    <w:rsid w:val="001B030B"/>
    <w:rsid w:val="001B0947"/>
    <w:rsid w:val="001B27B7"/>
    <w:rsid w:val="001B524A"/>
    <w:rsid w:val="001C1803"/>
    <w:rsid w:val="001C1CBA"/>
    <w:rsid w:val="001D4C27"/>
    <w:rsid w:val="001E2FFF"/>
    <w:rsid w:val="001E383A"/>
    <w:rsid w:val="001F104C"/>
    <w:rsid w:val="00201D34"/>
    <w:rsid w:val="002113D0"/>
    <w:rsid w:val="00227C14"/>
    <w:rsid w:val="0023011E"/>
    <w:rsid w:val="00252C33"/>
    <w:rsid w:val="00256FA7"/>
    <w:rsid w:val="00260AC1"/>
    <w:rsid w:val="002A6AC7"/>
    <w:rsid w:val="002D2B6F"/>
    <w:rsid w:val="002F527F"/>
    <w:rsid w:val="0030027E"/>
    <w:rsid w:val="0030726E"/>
    <w:rsid w:val="0032115A"/>
    <w:rsid w:val="00334C45"/>
    <w:rsid w:val="00335DAE"/>
    <w:rsid w:val="00351E5F"/>
    <w:rsid w:val="00357044"/>
    <w:rsid w:val="003814AF"/>
    <w:rsid w:val="00383FAB"/>
    <w:rsid w:val="003950A0"/>
    <w:rsid w:val="003A06B5"/>
    <w:rsid w:val="003A62D8"/>
    <w:rsid w:val="003B2FA3"/>
    <w:rsid w:val="003B7F47"/>
    <w:rsid w:val="003C565B"/>
    <w:rsid w:val="003D5A3A"/>
    <w:rsid w:val="003E73C6"/>
    <w:rsid w:val="00410D31"/>
    <w:rsid w:val="00417E16"/>
    <w:rsid w:val="004252A8"/>
    <w:rsid w:val="00445455"/>
    <w:rsid w:val="00453106"/>
    <w:rsid w:val="00486445"/>
    <w:rsid w:val="00493AE5"/>
    <w:rsid w:val="004A5A07"/>
    <w:rsid w:val="004B00BC"/>
    <w:rsid w:val="004B03F0"/>
    <w:rsid w:val="004B4EAF"/>
    <w:rsid w:val="004C244A"/>
    <w:rsid w:val="004C50CD"/>
    <w:rsid w:val="004C76E1"/>
    <w:rsid w:val="004D0EE9"/>
    <w:rsid w:val="004D1105"/>
    <w:rsid w:val="004D39BF"/>
    <w:rsid w:val="004E7682"/>
    <w:rsid w:val="00500817"/>
    <w:rsid w:val="0050219F"/>
    <w:rsid w:val="005033E9"/>
    <w:rsid w:val="00505091"/>
    <w:rsid w:val="0050572B"/>
    <w:rsid w:val="00506389"/>
    <w:rsid w:val="00512D6B"/>
    <w:rsid w:val="005169D8"/>
    <w:rsid w:val="0052795F"/>
    <w:rsid w:val="00537FFD"/>
    <w:rsid w:val="00573EC7"/>
    <w:rsid w:val="00575568"/>
    <w:rsid w:val="0058371A"/>
    <w:rsid w:val="00590395"/>
    <w:rsid w:val="005A1E95"/>
    <w:rsid w:val="005A5CBB"/>
    <w:rsid w:val="005A7656"/>
    <w:rsid w:val="005B2E49"/>
    <w:rsid w:val="005B6307"/>
    <w:rsid w:val="005C1F85"/>
    <w:rsid w:val="005C6D67"/>
    <w:rsid w:val="005C7FD1"/>
    <w:rsid w:val="005F1EE5"/>
    <w:rsid w:val="005F2D3A"/>
    <w:rsid w:val="0060071C"/>
    <w:rsid w:val="006556E4"/>
    <w:rsid w:val="006A68CC"/>
    <w:rsid w:val="006B1E04"/>
    <w:rsid w:val="006C30B3"/>
    <w:rsid w:val="006C6E9E"/>
    <w:rsid w:val="006D7007"/>
    <w:rsid w:val="00716685"/>
    <w:rsid w:val="00747361"/>
    <w:rsid w:val="007560E9"/>
    <w:rsid w:val="00767710"/>
    <w:rsid w:val="00770053"/>
    <w:rsid w:val="00772934"/>
    <w:rsid w:val="00775FF6"/>
    <w:rsid w:val="007809BA"/>
    <w:rsid w:val="00780EFC"/>
    <w:rsid w:val="00791BB3"/>
    <w:rsid w:val="007A1E40"/>
    <w:rsid w:val="007A38D9"/>
    <w:rsid w:val="007A71D5"/>
    <w:rsid w:val="007B0503"/>
    <w:rsid w:val="00801ACE"/>
    <w:rsid w:val="00804534"/>
    <w:rsid w:val="00826090"/>
    <w:rsid w:val="00845902"/>
    <w:rsid w:val="00855A30"/>
    <w:rsid w:val="00862AAE"/>
    <w:rsid w:val="00863772"/>
    <w:rsid w:val="0086552A"/>
    <w:rsid w:val="00870C2D"/>
    <w:rsid w:val="008729E2"/>
    <w:rsid w:val="008815A7"/>
    <w:rsid w:val="008A50CE"/>
    <w:rsid w:val="008B2F77"/>
    <w:rsid w:val="008B32DE"/>
    <w:rsid w:val="008C1768"/>
    <w:rsid w:val="00921D60"/>
    <w:rsid w:val="0092699F"/>
    <w:rsid w:val="00937867"/>
    <w:rsid w:val="0095721C"/>
    <w:rsid w:val="00974717"/>
    <w:rsid w:val="00976288"/>
    <w:rsid w:val="00984442"/>
    <w:rsid w:val="00992101"/>
    <w:rsid w:val="009D4CB8"/>
    <w:rsid w:val="009F645D"/>
    <w:rsid w:val="00A1234D"/>
    <w:rsid w:val="00A15C75"/>
    <w:rsid w:val="00A20164"/>
    <w:rsid w:val="00A36B37"/>
    <w:rsid w:val="00A45F23"/>
    <w:rsid w:val="00A51DE6"/>
    <w:rsid w:val="00A543A6"/>
    <w:rsid w:val="00A73075"/>
    <w:rsid w:val="00A81963"/>
    <w:rsid w:val="00A844D1"/>
    <w:rsid w:val="00A916B9"/>
    <w:rsid w:val="00A94723"/>
    <w:rsid w:val="00A949F8"/>
    <w:rsid w:val="00A96894"/>
    <w:rsid w:val="00AA1D82"/>
    <w:rsid w:val="00AA294A"/>
    <w:rsid w:val="00AC164F"/>
    <w:rsid w:val="00AC4660"/>
    <w:rsid w:val="00AF7019"/>
    <w:rsid w:val="00AF7E09"/>
    <w:rsid w:val="00B012C1"/>
    <w:rsid w:val="00B10A29"/>
    <w:rsid w:val="00B17C07"/>
    <w:rsid w:val="00B25C35"/>
    <w:rsid w:val="00B33CA5"/>
    <w:rsid w:val="00B44A02"/>
    <w:rsid w:val="00B63C62"/>
    <w:rsid w:val="00B6707A"/>
    <w:rsid w:val="00B80947"/>
    <w:rsid w:val="00B81ABE"/>
    <w:rsid w:val="00B91B1D"/>
    <w:rsid w:val="00B939AF"/>
    <w:rsid w:val="00BA1466"/>
    <w:rsid w:val="00BA2293"/>
    <w:rsid w:val="00BA6AA1"/>
    <w:rsid w:val="00BC5511"/>
    <w:rsid w:val="00C1088D"/>
    <w:rsid w:val="00C41E9C"/>
    <w:rsid w:val="00C45EB2"/>
    <w:rsid w:val="00C524F2"/>
    <w:rsid w:val="00C61D4D"/>
    <w:rsid w:val="00CB450E"/>
    <w:rsid w:val="00D02E96"/>
    <w:rsid w:val="00D30B44"/>
    <w:rsid w:val="00D52DD8"/>
    <w:rsid w:val="00D6014B"/>
    <w:rsid w:val="00D7393D"/>
    <w:rsid w:val="00D8099B"/>
    <w:rsid w:val="00D865C5"/>
    <w:rsid w:val="00D9563A"/>
    <w:rsid w:val="00D97CD0"/>
    <w:rsid w:val="00DB667E"/>
    <w:rsid w:val="00DD3AA1"/>
    <w:rsid w:val="00DF75E9"/>
    <w:rsid w:val="00E01E4B"/>
    <w:rsid w:val="00E14C44"/>
    <w:rsid w:val="00E348C6"/>
    <w:rsid w:val="00E438C7"/>
    <w:rsid w:val="00E67040"/>
    <w:rsid w:val="00E72984"/>
    <w:rsid w:val="00E861BE"/>
    <w:rsid w:val="00EB54D0"/>
    <w:rsid w:val="00EE65E5"/>
    <w:rsid w:val="00EF209C"/>
    <w:rsid w:val="00EF4D47"/>
    <w:rsid w:val="00F12E27"/>
    <w:rsid w:val="00F34E6B"/>
    <w:rsid w:val="00F43BF5"/>
    <w:rsid w:val="00F60DE9"/>
    <w:rsid w:val="00F67DCC"/>
    <w:rsid w:val="00F83F71"/>
    <w:rsid w:val="00F87210"/>
    <w:rsid w:val="00F9188B"/>
    <w:rsid w:val="00FA04E5"/>
    <w:rsid w:val="00FC7838"/>
    <w:rsid w:val="00FE1102"/>
    <w:rsid w:val="00FF7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272A619F"/>
  <w15:docId w15:val="{CC1AEA2E-BBE8-4C94-A545-BD767B62E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18"/>
      <w:lang w:eastAsia="en-US"/>
    </w:rPr>
  </w:style>
  <w:style w:type="paragraph" w:styleId="Heading3">
    <w:name w:val="heading 3"/>
    <w:basedOn w:val="Normal"/>
    <w:link w:val="Heading3Char"/>
    <w:uiPriority w:val="9"/>
    <w:qFormat/>
    <w:rsid w:val="00DD3AA1"/>
    <w:pPr>
      <w:keepNext/>
      <w:spacing w:before="40"/>
      <w:outlineLvl w:val="2"/>
    </w:pPr>
    <w:rPr>
      <w:rFonts w:ascii="Verdana" w:eastAsia="Calibri" w:hAnsi="Verdana"/>
      <w:color w:val="282A55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ing">
    <w:name w:val="Table Heading"/>
    <w:basedOn w:val="Normal"/>
    <w:pPr>
      <w:spacing w:before="40" w:after="20"/>
      <w:ind w:left="360" w:hanging="360"/>
    </w:pPr>
    <w:rPr>
      <w:b/>
    </w:rPr>
  </w:style>
  <w:style w:type="paragraph" w:customStyle="1" w:styleId="tableform">
    <w:name w:val="table form"/>
    <w:basedOn w:val="Normal"/>
    <w:pPr>
      <w:spacing w:before="40" w:after="20" w:line="240" w:lineRule="exact"/>
      <w:ind w:left="360"/>
    </w:pPr>
  </w:style>
  <w:style w:type="paragraph" w:customStyle="1" w:styleId="tableform2">
    <w:name w:val="table form 2"/>
    <w:basedOn w:val="tableform"/>
    <w:pPr>
      <w:ind w:left="0"/>
    </w:p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fillin">
    <w:name w:val="fillin"/>
    <w:basedOn w:val="tableform2"/>
    <w:pPr>
      <w:spacing w:after="0"/>
    </w:pPr>
    <w:rPr>
      <w:rFonts w:ascii="Times New Roman" w:hAnsi="Times New Roman"/>
      <w:sz w:val="20"/>
    </w:rPr>
  </w:style>
  <w:style w:type="paragraph" w:customStyle="1" w:styleId="fillinindent">
    <w:name w:val="fillin indent"/>
    <w:basedOn w:val="fillin"/>
    <w:pPr>
      <w:ind w:left="360"/>
    </w:pPr>
  </w:style>
  <w:style w:type="character" w:customStyle="1" w:styleId="BulletList">
    <w:name w:val="Bullet List"/>
    <w:basedOn w:val="DefaultParagraphFont"/>
  </w:style>
  <w:style w:type="paragraph" w:styleId="BalloonText">
    <w:name w:val="Balloon Text"/>
    <w:basedOn w:val="Normal"/>
    <w:rPr>
      <w:rFonts w:ascii="Tahoma" w:hAnsi="Tahoma"/>
      <w:sz w:val="16"/>
    </w:rPr>
  </w:style>
  <w:style w:type="character" w:styleId="Hyperlink">
    <w:name w:val="Hyperlink"/>
    <w:rsid w:val="000B570A"/>
    <w:rPr>
      <w:color w:val="0000FF"/>
      <w:u w:val="single"/>
    </w:rPr>
  </w:style>
  <w:style w:type="character" w:styleId="FollowedHyperlink">
    <w:name w:val="FollowedHyperlink"/>
    <w:uiPriority w:val="99"/>
    <w:semiHidden/>
    <w:unhideWhenUsed/>
    <w:rsid w:val="000F1CB9"/>
    <w:rPr>
      <w:color w:val="800080"/>
      <w:u w:val="single"/>
    </w:rPr>
  </w:style>
  <w:style w:type="paragraph" w:customStyle="1" w:styleId="Default">
    <w:name w:val="Default"/>
    <w:rsid w:val="00252C33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7700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70053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770053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0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70053"/>
    <w:rPr>
      <w:rFonts w:ascii="Arial" w:hAnsi="Arial"/>
      <w:b/>
      <w:bCs/>
      <w:lang w:eastAsia="en-US"/>
    </w:rPr>
  </w:style>
  <w:style w:type="character" w:customStyle="1" w:styleId="Heading3Char">
    <w:name w:val="Heading 3 Char"/>
    <w:link w:val="Heading3"/>
    <w:uiPriority w:val="9"/>
    <w:semiHidden/>
    <w:rsid w:val="00DD3AA1"/>
    <w:rPr>
      <w:rFonts w:ascii="Verdana" w:eastAsia="Calibri" w:hAnsi="Verdana"/>
      <w:color w:val="282A55"/>
      <w:sz w:val="26"/>
      <w:szCs w:val="26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DD3AA1"/>
    <w:pPr>
      <w:spacing w:before="120" w:after="120"/>
      <w:ind w:left="720"/>
      <w:contextualSpacing/>
    </w:pPr>
    <w:rPr>
      <w:rFonts w:ascii="Times New Roman" w:eastAsia="Calibri" w:hAnsi="Times New Roman"/>
      <w:sz w:val="24"/>
      <w:szCs w:val="24"/>
    </w:rPr>
  </w:style>
  <w:style w:type="paragraph" w:customStyle="1" w:styleId="TemplateName">
    <w:name w:val="Template Name"/>
    <w:basedOn w:val="Normal"/>
    <w:rsid w:val="00DD3AA1"/>
    <w:pPr>
      <w:spacing w:before="120" w:after="120"/>
      <w:ind w:left="1440" w:hanging="360"/>
    </w:pPr>
    <w:rPr>
      <w:rFonts w:ascii="Times New Roman" w:eastAsia="Calibri" w:hAnsi="Times New Roman"/>
      <w:sz w:val="24"/>
      <w:szCs w:val="24"/>
    </w:rPr>
  </w:style>
  <w:style w:type="table" w:styleId="TableGrid">
    <w:name w:val="Table Grid"/>
    <w:basedOn w:val="TableNormal"/>
    <w:uiPriority w:val="59"/>
    <w:rsid w:val="00D865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2D2B6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80E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8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1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5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smith@dmu.ac.uk" TargetMode="External"/><Relationship Id="rId13" Type="http://schemas.openxmlformats.org/officeDocument/2006/relationships/customXml" Target="ink/ink1.xm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://www.dmu.ac.uk/research/ethics-and-governance/dmu-policies-and-external-requirements-.aspx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2.emf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dmu.ac.uk/research/ethics-and-governance/sensitive-research.aspx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customXml" Target="ink/ink2.xml"/><Relationship Id="rId23" Type="http://schemas.openxmlformats.org/officeDocument/2006/relationships/fontTable" Target="fontTable.xml"/><Relationship Id="rId10" Type="http://schemas.openxmlformats.org/officeDocument/2006/relationships/hyperlink" Target="mailto:P2586104@my365.dmuac.uk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msmith@dmu.ac.uk" TargetMode="External"/><Relationship Id="rId14" Type="http://schemas.openxmlformats.org/officeDocument/2006/relationships/image" Target="media/image1.emf"/><Relationship Id="rId22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SOFFICE\WINWORD\TEMPLATE\PHD-APP4.DOT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5-21T08:08:29.4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93 592 13056,'-22'13'4402,"18"-6"-3102,17-6-1851,1-4 622,-1 0-1,1-1 0,-1-1 0,0 0 0,0-1 0,0 0 0,-1 0 1,0-2-1,0 0 0,-1 0 0,0-1 0,-1 0 0,1-1 0,-2 0 1,1 0-1,-2-1 0,1 0 0,6-13 0,-7 11-34,-1-1-1,0 1 1,-1-1-1,0 0 1,-1-1-1,-1 1 1,0-1-1,-1 0 1,-1 0-1,0 0 0,-1 0 1,-1-1-1,0 1 1,-1 0-1,-1 0 1,-4-21-1,1 22 148,0 0-1,0 0 1,-1 0-1,-1 1 0,0 0 1,-13-16-1,15 22-116,0 0 1,0 1-1,-1 0 0,0 0 1,-1 0-1,1 1 0,-1-1 1,0 2-1,0-1 0,-1 1 0,1 0 1,-13-4-1,18 7-69,0 1-1,0-1 1,-1 1-1,1 0 1,0 0 0,-1-1-1,1 2 1,0-1-1,-1 0 1,1 0 0,0 1-1,-1-1 1,1 1-1,0 0 1,0 0 0,0 0-1,0 0 1,0 0-1,0 0 1,0 0 0,0 1-1,0-1 1,0 1 0,1-1-1,-1 1 1,0 0-1,1-1 1,-2 4 0,-3 4-33,1 0-1,1 0 1,-1 0 0,1 1 0,-4 16 0,-11 51-447,2 1 0,-5 82 0,2 167-3097,26 124-511,24 1 3580,7 269 2015,-46-449-610,4-226-470,-2 0 1,-2-1-1,-27 79 0,33-114-337,0-1-1,-1 0 0,0 0 1,0 0-1,-1 0 0,0-1 1,-1 0-1,0 0 0,0 0 1,-11 10-1,15-17-55,0 0 0,1 0 0,-1 1 0,0-1 1,0 0-1,1-1 0,-1 1 0,0 0 0,0-1 0,0 1 1,0-1-1,0 1 0,0-1 0,0 0 0,0 0 0,0 0 1,0 0-1,0 0 0,0 0 0,-1-1 0,1 1 0,1-1 1,-1 1-1,0-1 0,0 0 0,0 0 0,0 0 0,-3-2 1,0-1 64,0 0 0,0 0 1,1-1-1,-1 0 0,1 0 0,0 0 1,1 0-1,-5-8 0,-4-10 67,2-1 0,1 0 0,0-1-1,2 1 1,1-1 0,1-1 0,-3-34 0,1-187 120,7 243-279,4-142-276,7 0 1,36-178-1,-23 213-33,4 1-1,6 2 0,69-156 0,-97 252 398,29-57 666,-31 63-558,0 1 1,0-1 0,0 1 0,1 0-1,0 0 1,0 0 0,0 0 0,10-6-1,-14 10-151,0 1 1,0-1-1,0 1 0,0-1 0,0 1 0,-1 0 0,1-1 0,0 1 0,0 0 0,0-1 0,0 1 0,1 0 0,-1 0 0,0 0 1,0 0-1,0 0 0,0 0 0,0 0 0,0 1 0,0-1 0,0 0 0,0 0 0,1 2 0,0-1 9,-1 0 0,0 0 0,0 0 0,1 0 0,-1 1 0,0-1 0,0 0 0,0 1-1,0-1 1,0 1 0,-1-1 0,2 4 0,1 4 95,-1 0-1,0 1 1,2 17-1,-4-25-143,1 77 152,-2-60-254,1 0 0,1 0 0,1 0 0,4 20 0,-6-37 47,0 0 1,1 0 0,-1 0-1,1 0 1,-1 0 0,1 0 0,0-1-1,0 1 1,0 0 0,0-1-1,0 1 1,1 0 0,-1-1 0,0 0-1,1 1 1,-1-1 0,3 2 0,-2-2 8,-1-1 0,0 1 0,1-1 1,-1 0-1,0 1 0,1-1 0,-1 0 1,1 0-1,-1 0 0,0 0 1,1 0-1,-1-1 0,1 1 0,-1 0 1,0 0-1,1-1 0,-1 1 0,3-2 1,1-1 14,1-1 1,-1 0-1,1 0 1,-1 0-1,0-1 1,-1 1-1,1-1 1,7-10-1,-4 1 395,15-30 0,-19 34-235,1 0 0,0 1 0,0 0 1,1 0-1,0 0 0,0 0 0,10-8 0,-15 16-131,0 0 1,0 1-1,0-1 1,0 1-1,0-1 1,0 1-1,0-1 1,0 1 0,0 0-1,0 0 1,0-1-1,0 1 1,0 0-1,0 0 1,0 0-1,0 0 1,0 0-1,0 0 1,0 0 0,1 1-1,-1-1 1,0 0-1,0 1 1,0-1-1,0 0 1,0 1-1,0-1 1,0 1-1,1 1 1,28 24-78,-18-14-76,-11-12 140,42 33-548,-40-31 553,1 0 1,0 0-1,0 0 1,0 0 0,0 0-1,0-1 1,0 1-1,0-1 1,0 0-1,6 0 1,-9-1 7,0-1 0,0 1 1,0 0-1,0-1 0,-1 1 0,1-1 0,0 1 0,0-1 1,0 1-1,-1-1 0,1 0 0,0 1 0,-1-1 0,1 0 1,0 1-1,-1-1 0,1 0 0,-1 0 0,1 0 0,-1 1 1,1-3-1,11-28 9,-3 8-83,5 2-177,0 0 1,2 1 0,1 0 0,34-30 0,-51 49 266,0 1 0,1-1 1,-1 1-1,1-1 0,-1 1 1,1-1-1,-1 1 0,1 0 1,0-1-1,-1 1 0,1 0 1,-1 0-1,1-1 0,0 1 1,-1 0-1,1 0 0,0 0 1,-1 0-1,1 0 0,0 0 1,-1 0-1,1 0 0,0 0 1,-1 0-1,1 0 0,1 0 1,-2 1 3,1 0 0,0 0 1,0-1-1,0 1 0,0 0 0,-1 0 1,1 0-1,0 0 0,-1 0 1,1 0-1,-1 0 0,1 0 1,-1 0-1,1 2 0,1 7 61,1 0 0,-2 0 1,1 10-1,0-8-56,7 92-310,-9-104 260,0 1 0,0-1 0,0 0 0,0 1 0,0-1 0,0 0 0,0 1 0,0-1 0,1 0-1,-1 1 1,0-1 0,0 0 0,0 1 0,0-1 0,0 0 0,1 1 0,-1-1 0,0 0 0,0 0 0,0 1-1,1-1 1,-1 0 0,0 0 0,0 1 0,1-1 0,-1 0 0,0 0 0,1 0 0,-1 0 0,0 1 0,1-1 0,-1 0-1,0 0 1,1 0 0,-1 0 0,0 0 0,1 0 0,-1 0 0,0 0 0,1 0 0,0 0 0,14-11-388,9-22 137,-20 25 286,0 0 1,-1 0-1,3-12 1,-4 12 182,1 0 1,0 0-1,0 1 0,6-11 1,-9 18-195,1-1 0,0 0 0,-1 1 0,1-1 0,0 0 0,0 1 0,-1-1 1,1 1-1,0-1 0,0 1 0,0 0 0,0-1 0,-1 1 0,1 0 0,0-1 1,0 1-1,0 0 0,0 0 0,0 0 0,0 0 0,0 0 0,0 0 0,0 0 1,0 0-1,-1 0 0,1 1 0,2 0 0,29 12-120,-14-6 99,-12-6-8,-1 0 0,1-1-1,0 1 1,0-2 0,-1 1-1,1 0 1,0-1 0,-1 0 0,1-1-1,-1 1 1,1-1 0,-1 0-1,0 0 1,0-1 0,1 1-1,-2-1 1,8-6 0,-8 6 22,0 0 0,0 0 0,0-1 0,-1 1 0,1-1 0,-1 0 1,0 0-1,0 0 0,2-6 0,-4 8 38,0-1 1,0 0-1,0 1 1,0-1-1,0 0 1,-1 0-1,1 0 0,-1 0 1,0 0-1,0 1 1,0-1-1,0 0 1,0 0-1,-1 0 0,1 0 1,-2-3-1,2 5-90,0 23-187,2-15 186,0 1-1,0-1 1,1 1-1,0-1 1,0 0-1,1 0 1,0-1-1,0 1 1,0-1-1,1 0 1,0 0 0,0 0-1,1 0 1,0-1-1,0 0 1,0 0-1,0-1 1,9 5-1,-13-8-20,0 0 0,1 0-1,-1-1 1,0 1 0,1-1-1,-1 1 1,1-1 0,-1 0-1,1 0 1,-1 0 0,0 0-1,1 0 1,-1 0 0,1-1-1,-1 1 1,0-1-1,1 0 1,-1 0 0,0 0-1,0 0 1,3-1 0,2-3-4,1-1 0,-1 1 1,0-2-1,8-8 1,-9 9 231,-1 0 0,1 0 0,1 1 0,7-5 0,-13 9-162,1 0 1,-1 0-1,1 0 1,0 1-1,-1-1 0,1 0 1,0 1-1,0-1 1,-1 1-1,1 0 0,0 0 1,0 0-1,0-1 1,0 2-1,-1-1 0,1 0 1,0 0-1,0 1 1,0-1-1,-1 0 0,1 1 1,0 0-1,-1-1 0,1 1 1,0 0-1,2 2 1,1 1-27,0 1 0,0 0 0,-1 0 0,0 1-1,7 10 1,11 13-482,-18-24 372,1-1 1,0 0-1,0 1 0,1-2 0,-1 1 1,1-1-1,0 0 0,0 0 0,0 0 0,0-1 1,0 0-1,1 0 0,7 1 0,-9-2 116,-3-1 43,0 0 0,0 1 0,-1-1 0,1 0 0,0 1-1,0 0 1,-1-1 0,1 1 0,0 0 0,-1 0 0,1 0 0,-1 0 0,1 0 0,-1 0 0,0 0 0,2 2 0,-3-3-2,0 0 0,0 1-1,0-1 1,0 0 0,0 0-1,0 1 1,0-1 0,0 0-1,0 0 1,0 1 0,0-1-1,0 0 1,-1 0 0,1 0-1,0 1 1,0-1 0,0 0-1,0 0 1,-1 0 0,1 0-1,0 1 1,0-1 0,0 0-1,-1 0 1,1 0 0,0 0-1,0 0 1,0 0 0,-1 1-1,1-1 1,0 0 0,0 0-1,-1 0 1,1 0 0,0 0-1,0 0 1,-1 0 0,1 0-1,0 0 1,0 0 0,-1 0-1,1 0 1,0-1 0,0 1-1,0 0 1,-1 0 0,1 0-1,-19-5 101</inkml:trace>
  <inkml:trace contextRef="#ctx0" brushRef="#br0" timeOffset="1301.76">456 846 10368,'1'0'291,"-1"-1"0,1 1 1,-1-1-1,1 1 1,-1 0-1,1-1 0,0 1 1,-1 0-1,1-1 0,0 1 1,-1 0-1,1 0 1,0 0-1,-1 0 0,1-1 1,0 1-1,0 0 0,22 1 1650,32 6-1910,-39-4 528,103 18 3,-48-8-517,0-2 1,86 1 0,-110-13 24,-18 0 212,39 4 1,-68-3-271,0 0 1,0 0-1,0 0 1,-1 0-1,1 0 1,0 0-1,0 0 1,0 0-1,0 0 1,0 0-1,0 0 1,0 0-1,0 0 1,0 0-1,0 0 1,0 0-1,0 1 1,0-1-1,0 0 1,0 0-1,0 0 1,0 0-1,0 0 0,0 0 1,0 0-1,0 0 1,0 0-1,0 0 1,0 0-1,0 0 1,0 1-1,0-1 1,0 0-1,0 0 1,0 0-1,0 0 1,0 0-1,0 0 1,0 0-1,0 0 1,0 0-1,0 0 1,0 0-1,0 0 1,0 0-1,0 0 1,0 0-1,1 1 1,-1-1-1,0 0 1,0 0-1,0 0 1,0 0-1,0 0 1,0 0-1,0 0 1,0 0-1,0 0 1,0 0-1,0 0 1,0 0-1,0 0 1,1 0-1,-1 0 1,0 0-1,0 0 1,0 0-1,0 0 1,-9 5 364,-13 6-54,-108 41 162,-95 44 140,-134 105 420,298-163-682,-61 51 1,95-67-901,1 1 0,2 1 0,0 1 1,-27 38-1,44-52 162,0 1-1,-9 19 1,2 13-281</inkml:trace>
  <inkml:trace contextRef="#ctx0" brushRef="#br0" timeOffset="2893.95">1352 815 7040,'0'1'201,"-1"0"0,1 0 0,-1 0 0,1-1 0,-1 1 0,1 0 0,-1 0 0,1-1 1,-1 1-1,0 0 0,0-1 0,1 1 0,-1-1 0,0 1 0,0-1 0,1 1 0,-1-1 0,0 1 0,0-1 1,0 0-1,0 1 0,0-1 0,0 0 0,0 0 0,1 0 0,-1 0 0,-2 0 0,1 0 82,-1-1 0,1 0-1,0 0 1,0 0-1,0-1 1,0 1 0,0 0-1,-3-3 1,-4-3-383,8 7 176,0-1-1,1 1 0,-1 0 0,0 0 1,1 0-1,-1 0 0,0 0 1,1 0-1,-1 0 0,0 0 1,1 0-1,-1 0 0,0 1 1,1-1-1,-1 0 0,0 0 1,1 1-1,-1-1 0,0 0 1,1 1-1,-1-1 0,1 0 0,-1 1 1,1-1-1,-1 1 0,1-1 1,-1 1-1,1-1 0,-1 1 1,1-1-1,0 1 0,-1 0 1,1-1-1,0 1 0,0 0 1,-1-1-1,1 1 0,0 0 0,0-1 1,0 2-1,0-2-112,10 0-70,0-1 113,1 0-1,-1-1 1,0 0 0,0 0-1,18-8 1,-25 9-10,0 0 1,0 0-1,0-1 1,0 1-1,0-1 0,0 0 1,-1 0-1,1 0 1,-1 0-1,1 0 1,-1-1-1,0 1 1,0-1-1,0 1 1,0-1-1,0 0 0,0 0 1,-1 0-1,0 0 1,1 0-1,-1 0 1,0 0-1,0 0 1,-1 0-1,1-5 0,-1 5 74,0 1-1,0 0 0,0-1 1,-1 1-1,1 0 0,-1-1 1,0 1-1,0 0 0,0 0 1,0 0-1,0-1 0,0 1 1,0 0-1,-3-2 0,-4 17 118,5-2-244,-1 1 0,2-1 0,0 1 1,0-1-1,1 1 0,0 0 0,1-1 0,1 1 0,0 0 0,0-1 0,5 20 0,-5-30 47,-1 0-1,0 0 0,1 1 0,-1-1 1,0 0-1,1 0 0,-1 0 0,1 0 0,0 0 1,-1 0-1,1-1 0,0 1 0,0 0 0,-1 0 1,1 0-1,0-1 0,0 1 0,0 0 1,0-1-1,0 1 0,0 0 0,0-1 0,0 0 1,0 1-1,2 0 0,-1-1-17,0 0 0,0-1 0,0 1-1,1 0 1,-1-1 0,0 1 0,0-1 0,0 1-1,0-1 1,0 0 0,-1 0 0,5-2 0,3-4-152,1 0 0,-1-1 1,14-14-1,-1-3 269,-1 0 0,-1-1-1,-1-1 1,-2-1 0,19-40-1,-13 17 1159,-3-2-1,18-69 1,-37 118-1185,6-20 1129,-5 23-604,-2 16-400,-13 91-124,-1 16-201,11-71-35,-3 67-351,6-98 10,1 0 0,1 0 1,8 35-1,-9-53 415,-1 0 1,1 0-1,-1 0 0,1 0 0,0 0 0,0 0 1,0 0-1,0 0 0,0 0 0,1-1 1,-1 1-1,0 0 0,1-1 0,-1 1 1,1-1-1,0 0 0,-1 1 0,1-1 1,0 0-1,3 1 0,-2-1 63,0 0-1,0 0 1,0-1 0,0 0-1,0 1 1,0-1 0,1 0-1,-1-1 1,0 1-1,0 0 1,0-1 0,4-1-1,6-2-16,-1-1-1,0 0 0,-1-1 0,0 0 1,17-12-1,-17 10 33,3-2-2,-1 0 1,2 1-1,23-11 1,-33 18 83,0 1 0,0-1 0,0 1 0,0 0 0,0 0 0,1 0-1,-1 1 1,0 0 0,0 0 0,1 0 0,-1 1 0,0-1 0,0 1 0,1 0 0,7 4 0,-7-3-21,16 7-271,31 7 0,-46-15 263,0 0 1,0 0-1,0 0 1,0-1 0,-1 1-1,1-2 1,0 1 0,0-1-1,9-2 1,-16 3 51,1 0 0,0 0 1,-1 0-1,1 0 0,0 0 1,-1-1-1,1 1 0,-1 0 0,1 0 1,0-1-1,-1 1 0,1 0 1,-1-1-1,1 1 0,-1-1 0,1 1 1,-1-1-1,1 1 0,-1-1 1,1 1-1,-1-1 0,0 1 0,1-1 1,0-1-1,-2 2-7,1-1 0,0 1 0,0-1 0,0 0 0,-1 1 0,1-1 0,0 1 0,-1-1 0,1 0 0,0 1 0,-1-1 0,1 1 0,-1-1 0,1 1 0,-1 0 0,1-1 0,-1 1 0,1-1 0,-2 1 0,-2-3 212,-1 0 1,1 1-1,-1 0 0,-10-3 0,-25 0-567,34 5-77,-1-1 0,1 1-1,0-1 1,0 0 0,0-1-1,0 1 1,0-1-1,0 0 1,0-1 0,-6-3-1,-19-19-38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5-21T08:09:00.8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48 437 6272,'-2'2'381,"0"0"0,0 0 0,-1 0-1,1-1 1,-1 1 0,1-1 0,-1 1 0,0-1 0,1 0 0,-1 0 0,0 0 0,0 0 0,0 0 0,0-1-1,0 0 1,-4 1 0,-7-1 801,1-1-1,-22-4 0,27 4-968,0-1-1,0 1 1,0 0-1,0 1 0,0 0 1,0 0-1,0 1 1,1 0-1,-10 2 0,14-1-223,0 0 0,0-1 0,0 1 0,0 1 0,0-1 0,0 0-1,1 1 1,-1 0 0,1-1 0,0 1 0,0 0 0,0 0 0,0 0 0,0 0-1,0 1 1,1-1 0,0 0 0,0 1 0,0-1 0,-1 6 0,1-7-9,1 1 1,-1-1 0,1 1 0,0-1 0,0 0-1,0 1 1,0-1 0,0 1 0,1-1 0,-1 0-1,1 1 1,-1-1 0,1 0 0,0 1 0,0-1 0,0 0-1,0 0 1,0 0 0,1 0 0,-1 0 0,1 0-1,-1 0 1,1 0 0,0-1 0,-1 1 0,1 0-1,0-1 1,0 0 0,0 1 0,0-1 0,3 1-1,-1-1 2,-1 0 0,1-1-1,-1 0 1,1 1 0,-1-1-1,1 0 1,-1-1-1,1 1 1,-1-1 0,1 1-1,-1-1 1,0 0-1,1 0 1,-1-1 0,6-2-1,6-4-108,26-18 0,-36 23 105,4-5 110,1 1 1,-1-1 0,-1 0-1,1-1 1,-2 0 0,1 0-1,10-19 1,-14 23-8,-1-1 0,-1 1 0,1-1 0,-1 0 0,0 0 0,0 0 0,0 0 0,-1 0 0,0 0 0,0 0-1,-1 0 1,1 0 0,-2-1 0,1 1 0,0 0 0,-4-11 0,4 15-41,-1-1 0,0 1 0,-1 0 0,1-1-1,0 1 1,-1 0 0,1 0 0,-1 0 0,0 0 0,1 0 0,-1 1-1,0-1 1,0 0 0,0 1 0,-1-1 0,1 1 0,0 0 0,0 0 0,-1 0-1,1 0 1,-1 0 0,1 0 0,-1 1 0,1-1 0,-1 1 0,1 0 0,-1-1-1,1 1 1,-4 1 0,3-1-186,1 0-1,-1 0 0,1 1 1,0-1-1,-1 1 0,1 0 1,0-1-1,-1 1 1,1 0-1,0 1 0,0-1 1,0 0-1,0 0 0,0 1 1,0-1-1,0 1 1,0 0-1,1 0 0,-1 0 1,0-1-1,1 1 0,0 1 1,-1-1-1,1 0 1,0 0-1,0 0 0,0 1 1,1-1-1,-1 0 0,0 4 1,0 6-355</inkml:trace>
  <inkml:trace contextRef="#ctx0" brushRef="#br0" timeOffset="1082.05">499 276 7040,'-2'-6'6876,"-3"-6"-2446,1 18-4381,0 0 0,0 0 0,1 0 1,0 0-1,0 1 0,1-1 0,0 1 0,-3 10 0,-1 5-22,-9 21-350,-15 83 1,27-106-2537,0 33 1,3-48 1429,3-9 677</inkml:trace>
  <inkml:trace contextRef="#ctx0" brushRef="#br0" timeOffset="1537.74">878 39 7040,'1'-1'193,"-1"1"0,1-1 0,-1 1 0,1-1 1,-1 1-1,1-1 0,-1 1 0,0-1 0,1 1 0,-1-1 1,0 0-1,1 1 0,-1-1 0,0 0 0,0 1 0,0-1 1,0 0-1,1 1 0,-1-1 0,0 0 0,0 1 0,0-1 0,0 0 1,-1 1-1,1-1 0,0 0 0,0 1 0,0-1 0,0 0 1,-1 1-1,1-1 0,0 0 0,-1 1 0,1-1 0,0 1 1,-1-1-1,1 1 0,-1-1 0,1 1 0,-1-1 0,1 1 1,-1-1-1,1 1 0,-1-1 0,0 1 0,1 0 0,-1 0 1,-1-1-1,0-1 82,0 1 1,-1 0 0,1 0 0,0 0 0,-1 0-1,1 0 1,-1 0 0,0 1 0,1-1 0,-1 1-1,1 0 1,-5-1 0,3 3-124,0-1 1,-1 0-1,1 1 0,0 0 0,0 0 1,0 0-1,0 1 0,1-1 0,-1 1 1,1 0-1,-1 0 0,1 0 0,0 0 0,0 0 1,0 1-1,1 0 0,-3 4 0,-4 8-232,0 0 0,-10 32 0,14-37 177,-33 97-159,-35 158-1,39-102-2532,33-158 2078,0-3-257,1 0 0,-1 1 0,1-1 0,0 1 0,-1-1 0,2 7 0,-1-10 706,0 0 0,0 0 0,0 0 0,0 0 1,0 0-1,0 1 0,0-1 0,0 0 0,0 0 1,0 0-1,0 0 0,0 0 0,0 0 1,0 0-1,0 0 0,0 0 0,0 0 0,0 1 1,0-1-1,0 0 0,3 0-2644,1-6 1109,2-10 542</inkml:trace>
  <inkml:trace contextRef="#ctx0" brushRef="#br0" timeOffset="1957.02">919 375 9728,'0'1'188,"0"-1"0,0 0 1,0 1-1,0-1 0,0 0 1,0 1-1,0-1 0,0 0 1,0 1-1,0-1 0,0 0 0,0 1 1,0-1-1,-1 0 0,1 0 1,0 1-1,0-1 0,0 0 1,0 1-1,-1-1 0,1 0 1,0 0-1,0 0 0,-1 1 1,1-1-1,0 0 0,0 0 1,-1 0-1,1 0 0,0 1 0,-1-1 1,1 0-1,0 0 0,-1 0 1,1 0-1,0 0 0,-1 0 1,1 0-1,-1 0 0,-1 1-43,0-1 1,0 1-1,0 0 0,0 0 0,0 0 0,1 1 0,-1-1 0,0 0 1,0 1-1,1-1 0,-3 3 0,-5 8-64,0 0 0,1 1 0,-10 19 0,16-28-95,1 0 0,-1 1 1,1-1-1,0 0 0,0 1 0,0-1 1,0 7-1,1-9 4,0-1 0,0 1-1,0 0 1,1 0 0,-1 0 0,1 0 0,-1-1 0,1 1 0,-1 0 0,1 0-1,0-1 1,0 1 0,0-1 0,0 1 0,0 0 0,0-1 0,1 0 0,0 2-1,0-2 13,0 0-1,-1 0 0,1 0 0,0 0 1,-1-1-1,1 1 0,0-1 0,0 1 0,0-1 1,0 1-1,-1-1 0,1 0 0,0 0 1,0 0-1,0 0 0,0-1 0,0 1 0,0 0 1,-1-1-1,1 1 0,0-1 0,0 1 1,-1-1-1,1 0 0,2-2 0,5-1 30,-1-1 0,0-1-1,11-8 1,-11 7 3,1-1 1,-1 0-1,0-1 1,-1 1-1,0-1 0,0-1 1,-1 1-1,0-1 0,-1 0 1,0-1-1,-1 1 1,0-1-1,0 0 0,-1 0 1,-1 0-1,0 0 0,1-14 1,-5 20-1520,-2 10 413,-4 13-1294,1 24-6194,4-21 5574</inkml:trace>
  <inkml:trace contextRef="#ctx0" brushRef="#br0" timeOffset="2445.71">1247 439 9984,'1'0'376,"-1"-1"0,1 0 0,0 0 0,-1 0 0,1 1 0,-1-1 0,1 0 0,-1 0 0,0 0 0,1 0 0,-1 0 0,0 0 0,1 0 0,-1 0-1,0-2 1,0 2-271,0-1-1,0 1 0,-1-1 1,1 1-1,0 0 0,-1-1 1,1 1-1,-1-1 0,1 1 1,-1 0-1,0 0 0,1-1 1,-1 1-1,0 0 0,-2-2 1,3 1-12,-1 1 0,1-1 0,0 0 0,-1 1 0,1-1 0,0 0 0,0 1 1,0-1-1,1 0 0,-1 1 0,0-1 0,1 1 0,-1-1 0,1 0 0,-1 1 0,1-1 0,0 1 0,-1-1 0,1 1 1,0-1-1,2-1 0,-1 1-23,1-2 30,1 0 1,0 0-1,1 0 0,-1 0 0,7-3 1,-11 7-103,0 0 1,0 0-1,1 0 0,-1 0 1,0 0-1,0 0 0,0 0 1,1 0-1,-1 0 1,0 0-1,0 0 0,1 0 1,-1 1-1,0-1 1,0 0-1,0 0 0,0 0 1,1 0-1,-1 0 1,0 1-1,0-1 0,0 0 1,0 0-1,0 0 1,1 1-1,-1-1 0,0 0 1,0 0-1,0 0 1,0 1-1,0-1 0,0 0 1,0 0-1,0 1 1,0-1-1,0 0 0,0 0 1,0 1-1,0-1 1,0 0-1,0 0 0,0 0 1,0 1-1,0-1 1,0 0-1,0 0 0,-1 1 1,0 13-285,-5 6-68,-1 1 0,-10 20 0,11-28 359,0 0 0,1 1-1,1-1 1,0 1 0,1 0 0,0 0-1,-1 21 1,4-26 3,2 13 93,-2-22-96,0 1 0,1-1-1,-1 0 1,1 1 0,-1-1 0,1 1 0,-1-1 0,1 0 0,-1 0 0,1 1 0,-1-1 0,1 0 0,-1 0 0,1 1 0,-1-1 0,1 0 0,0 0 0,-1 0 0,1 0 0,-1 0 0,1 0 0,0 0 0,-1 0 0,1 0 0,-1 0 0,1 0 0,0-1 0,-1 1 0,1 0 0,-1 0 0,1 0 0,-1-1 0,1 1 0,0-1 0,29-11-963,43-24 0,-54 25-4324,25-20 0,-27 16 2701</inkml:trace>
  <inkml:trace contextRef="#ctx0" brushRef="#br0" timeOffset="2911.93">1631 91 12928,'-17'-11'7215,"-7"14"-5428,21-2-1727,0 1 0,0 0 0,1 0 0,-1 1 0,0-1 0,1 1 0,-1-1 1,1 1-1,0 0 0,0-1 0,0 1 0,0 0 0,-2 6 0,-16 46 4,16-42-36,-7 27-114,1 0 0,3 0 0,-5 61-1,7 125-4439,5-184 2187,1-13-840,5-14 1169</inkml:trace>
  <inkml:trace contextRef="#ctx0" brushRef="#br0" timeOffset="3337.35">1821 505 1408,'3'0'608,"-3"-4"-480,0 1 32</inkml:trace>
  <inkml:trace contextRef="#ctx0" brushRef="#br0" timeOffset="3882.29">1790 402 5632,'3'1'8071,"-5"-8"-3089,1-3-6249,1 3 1412,1-1 0,0 0 1,0 1-1,1-1 0,0 1 0,0 0 0,1-1 1,4-8-1,-5 11-71,1 1 0,-1 0 1,1 0-1,0 0 0,0 0 1,0 0-1,0 1 0,1-1 1,-1 1-1,1 0 0,0 0 0,0 0 1,0 1-1,6-3 0,-10 5-74,1-1-1,0 1 0,0 0 0,-1 0 0,1 0 1,0 1-1,-1-1 0,1 0 0,0 0 0,-1 0 0,1 0 1,0 1-1,-1-1 0,1 0 0,0 1 0,-1-1 1,1 0-1,-1 1 0,1-1 0,0 1 0,-1-1 1,1 1-1,-1-1 0,0 1 0,1-1 0,-1 1 1,1 0-1,-1-1 0,0 1 0,1-1 0,-1 1 1,0 1-1,9 22-58,-8-12-16,0 1 0,0-1 0,-2 1 1,1 0-1,-3 12 0,-15 64-190,10-56 387,5-17-78,-1 2-178,0 1 1,-1-1-1,-10 22 0,7-29-501,2-17 40,4-20 311,3 17 227,1 1-1,0 0 1,0 0 0,1 0 0,0 0-1,1 0 1,0 1 0,0-1-1,0 1 1,1 0 0,0 0 0,0 1-1,1-1 1,0 1 0,0 1 0,0-1-1,1 1 1,12-8 0,-15 12 77,0 0 1,0 0-1,1 0 1,-1 0-1,0 1 1,1 0-1,-1 0 0,0 0 1,1 0-1,-1 1 1,0 0-1,7 1 1,20 2 12,83-2-295,-111-1 273,-1-1 0,0 1 1,1 0-1,-1-1 0,0 1 0,0 0 0,1 0 0,-1 1 0,0-1 0,0 0 1,0 1-1,2 1 0,16 9 4,-14-10 55,-1-1-1,1 0 0,0 0 1,0-1-1,0 1 0,-1-1 1,1-1-1,0 1 0,0-1 1,0 0-1,-1 0 0,1-1 1,7-2-1,-11 3 6,-1 0 0,1 1 1,0-1-1,0 0 0,0 0 0,0 0 0,-1-1 1,1 1-1,-1 0 0,1-1 0,-1 1 0,1-1 0,-1 1 1,0-1-1,1 0 0,-1 0 0,0 1 0,0-1 1,-1 0-1,1 0 0,0 0 0,-1 0 0,1 0 1,-1 0-1,1 0 0,-1 0 0,0 0 0,0 0 1,0 0-1,0-1 0,0 1 0,-1 0 0,1 0 1,0 0-1,-1 0 0,0 0 0,1 0 0,-1 0 1,-2-2-1,-1-5-73,-1 1 0,0 0 0,0 0 0,-1 1 0,0-1 0,0 1 0,-1 1 0,1-1 0,-2 1 0,1 0 0,-1 1 0,-8-5 0,14 9-174,1 1 1,0-1-1,-1 1 0,1-1 0,-1 1 0,1 0 0,0 0 0,-1 0 0,1 0 0,-1 0 0,1 0 0,-1 0 0,1 0 0,0 0 0,-1 1 1,1-1-1,-1 1 0,1-1 0,0 1 0,-1-1 0,1 1 0,0 0 0,0 0 0,0-1 0,0 1 0,-1 0 0,1 0 0,-1 1 0,-3 5-1535,-1-1-1,0 1 0,-6 11 0,5-7-522,-13 17-730</inkml:trace>
  <inkml:trace contextRef="#ctx0" brushRef="#br0" timeOffset="4810.66">2438 261 8192,'-5'0'624,"-16"0"3400,21 0-3993,0 0 0,0 0 0,0 0 0,0-1 280,0 1-280,0 0 0,0 0 0,0 0 0,0 0 0,0 0 0,0 0 0,0 0 1,0 0-1,0 0 0,0 0 0,0 0 0,0 0 0,0 0 0,0 0 0,0 0 0,0 0 0,0-1 0,0 1 0,0 0 0,0 0 0,0 0 1,0 0-1,0 0 0,0 0 0,0 0 0,0 0 280,0 0-280,0 0 0,0 0 0,0 0 0,0 0 0,13-4 844,4-1-284,0 2 0,1 0 0,-1 1 0,0 0 0,25 2 0,-40 0-570,0 1 0,0-1 0,0 0-1,0 1 1,-1-1 0,1 1 0,0 0 0,0-1 0,0 1 0,-1 0-1,1 0 1,0 0 0,-1 1 0,1-1 0,-1 0 0,1 1-1,-1-1 1,0 0 0,1 1 0,-1 0 0,1 1 0,-1 0-21,1 1 0,-1-1 1,0 1-1,0-1 1,0 1-1,-1-1 0,1 1 1,-1 0-1,0-1 1,0 7-1,-2 2-32,1 0 0,-2 1 1,0-1-1,0-1 0,-9 20 0,8-23-20,0 0-1,0-1 0,-1 1 1,0-1-1,0 0 1,-8 8-1,11-13 38,0 0 1,0 0-1,-1 0 1,1 0-1,0 0 0,-1-1 1,1 1-1,-1-1 1,0 0-1,0 1 0,1-1 1,-1-1-1,0 1 1,0 0-1,0-1 0,0 1 1,0-1-1,0 0 1,0 0-1,0 0 0,0 0 1,-3-1-1,6 1 13,-1 0-1,1 0 1,-1 0 0,1 0 0,-1-1-1,1 1 1,-1 0 0,1 0-1,-1 0 1,1-1 0,-1 1-1,1 0 1,0-1 0,-1 1-1,1 0 1,0-1 0,-1 1-1,1 0 1,0-1 0,-1 1 0,1-1-1,0 1 1,0-1 0,-1 1-1,1 0 1,0-1 0,0 1-1,0-1 1,0 1 0,0-2-1,6-15-149,18-11-18,-23 27 175,1-1 38,0-1 0,1 1 0,-1 0 0,1 0 0,0 0 1,0 0-1,0 0 0,0 1 0,0 0 0,5-2 0,-6 2-22,-1 1-1,0 0 0,1 0 1,-1 0-1,0 0 1,1 0-1,-1 0 1,0 0-1,1 1 0,-1-1 1,0 0-1,1 1 1,-1-1-1,0 1 1,0 0-1,1-1 0,-1 1 1,0 0-1,0 0 1,0-1-1,0 1 0,0 0 1,0 0-1,0 0 1,0 0-1,0 1 1,-1-1-1,2 1 0,2 5 79,2 2-201,-1-1 0,1 1 0,0-2 1,0 1-1,14 11 0,-18-17 52,1-1 0,-1 1 0,1-1-1,-1 1 1,1-1 0,0 0 0,0 0 0,0 0-1,0 0 1,-1-1 0,1 1 0,0-1 0,0 0-1,0 0 1,0 0 0,0 0 0,0 0-1,0-1 1,0 1 0,0-1 0,0 0 0,0 0-1,5-2 1,0-1-45,0 0 0,-1 0 0,0-1 0,1 0 0,-1 0 0,-1-1 0,1 0-1,-1 0 1,0-1 0,-1 1 0,1-1 0,-1 0 0,-1-1 0,5-9 0,2-6 854,-1-1 0,-1 0 1,8-38-1,-10 35 217,-7 26-678,-4 22 822,2-7-999,1 0 0,0 0 0,0 0 0,1 0-1,1 0 1,1 0 0,4 19 0,-2-16-1318,1 0 0,13 31 0,-17-45 625,0-1 0,0 0-1,0 1 1,1-1-1,-1 0 1,0 1-1,1-1 1,0 0 0,0 0-1,-1 0 1,1-1-1,0 1 1,1 0-1,-1-1 1,0 1 0,0-1-1,3 1 1,5 0-70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D7C2F8-F336-4DC3-A283-FCA5CFED89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HD-APP4</Template>
  <TotalTime>10</TotalTime>
  <Pages>3</Pages>
  <Words>1247</Words>
  <Characters>711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 form for Research Students to gain ethical approval 290916</vt:lpstr>
    </vt:vector>
  </TitlesOfParts>
  <Company>Dmu</Company>
  <LinksUpToDate>false</LinksUpToDate>
  <CharactersWithSpaces>8343</CharactersWithSpaces>
  <SharedDoc>false</SharedDoc>
  <HLinks>
    <vt:vector size="18" baseType="variant">
      <vt:variant>
        <vt:i4>5636103</vt:i4>
      </vt:variant>
      <vt:variant>
        <vt:i4>6</vt:i4>
      </vt:variant>
      <vt:variant>
        <vt:i4>0</vt:i4>
      </vt:variant>
      <vt:variant>
        <vt:i4>5</vt:i4>
      </vt:variant>
      <vt:variant>
        <vt:lpwstr>http://www.dmu.ac.uk/research/ethics-and-governance/dmu-policies-and-external-requirements-.aspx</vt:lpwstr>
      </vt:variant>
      <vt:variant>
        <vt:lpwstr/>
      </vt:variant>
      <vt:variant>
        <vt:i4>2424833</vt:i4>
      </vt:variant>
      <vt:variant>
        <vt:i4>3</vt:i4>
      </vt:variant>
      <vt:variant>
        <vt:i4>0</vt:i4>
      </vt:variant>
      <vt:variant>
        <vt:i4>5</vt:i4>
      </vt:variant>
      <vt:variant>
        <vt:lpwstr>http://www.dmu.ac.uk/research/ethics-and-governance/sensitive-research.aspx</vt:lpwstr>
      </vt:variant>
      <vt:variant>
        <vt:lpwstr/>
      </vt:variant>
      <vt:variant>
        <vt:i4>4456491</vt:i4>
      </vt:variant>
      <vt:variant>
        <vt:i4>0</vt:i4>
      </vt:variant>
      <vt:variant>
        <vt:i4>0</vt:i4>
      </vt:variant>
      <vt:variant>
        <vt:i4>5</vt:i4>
      </vt:variant>
      <vt:variant>
        <vt:lpwstr>mailto:amsmith@dmu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 form for Research Students to gain ethical approval 290916</dc:title>
  <dc:creator>Mrs Emma Harris</dc:creator>
  <cp:lastModifiedBy>Folashikemi Maryam Asani Olaniyan</cp:lastModifiedBy>
  <cp:revision>12</cp:revision>
  <cp:lastPrinted>2021-05-21T04:44:00Z</cp:lastPrinted>
  <dcterms:created xsi:type="dcterms:W3CDTF">2020-02-17T16:59:00Z</dcterms:created>
  <dcterms:modified xsi:type="dcterms:W3CDTF">2021-05-21T08:49:00Z</dcterms:modified>
</cp:coreProperties>
</file>